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BF5824" w14:textId="02EFB756" w:rsidR="00262C3B" w:rsidRPr="000F6F6F" w:rsidRDefault="00262C3B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6"/>
        <w:gridCol w:w="5650"/>
      </w:tblGrid>
      <w:tr w:rsidR="00416F86" w14:paraId="450C2EB5" w14:textId="77777777" w:rsidTr="00416F86">
        <w:tc>
          <w:tcPr>
            <w:tcW w:w="2660" w:type="dxa"/>
          </w:tcPr>
          <w:p w14:paraId="538070C7" w14:textId="42F8208C" w:rsidR="00416F86" w:rsidRDefault="00416F86" w:rsidP="00416F86">
            <w:pPr>
              <w:jc w:val="center"/>
              <w:rPr>
                <w:noProof/>
                <w:lang w:eastAsia="el-GR"/>
              </w:rPr>
            </w:pPr>
            <w:r>
              <w:rPr>
                <w:noProof/>
                <w:lang w:eastAsia="el-GR"/>
              </w:rPr>
              <w:drawing>
                <wp:inline distT="0" distB="0" distL="0" distR="0" wp14:anchorId="440567F6" wp14:editId="6E5030C5">
                  <wp:extent cx="1514475" cy="1534851"/>
                  <wp:effectExtent l="0" t="0" r="0" b="8255"/>
                  <wp:docPr id="16" name="Εικόνα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Εικόνα 16"/>
                          <pic:cNvPicPr/>
                        </pic:nvPicPr>
                        <pic:blipFill>
                          <a:blip r:embed="rId8">
                            <a:duotone>
                              <a:schemeClr val="accent1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1795" cy="155240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62" w:type="dxa"/>
          </w:tcPr>
          <w:p w14:paraId="2BFA481D" w14:textId="77777777" w:rsidR="00416F86" w:rsidRPr="001548E3" w:rsidRDefault="00416F86" w:rsidP="00416F86">
            <w:pPr>
              <w:pStyle w:val="Default"/>
              <w:spacing w:before="114"/>
              <w:jc w:val="center"/>
              <w:rPr>
                <w:rFonts w:ascii="Calibri" w:hAnsi="Calibri" w:cs="Calibri"/>
                <w:noProof/>
                <w:color w:val="0F6FC6" w:themeColor="accent1"/>
                <w:sz w:val="44"/>
                <w:szCs w:val="44"/>
                <w:lang w:eastAsia="el-GR"/>
                <w14:shadow w14:blurRad="50800" w14:dist="38100" w14:dir="16200000" w14:sx="100000" w14:sy="100000" w14:kx="0" w14:ky="0" w14:algn="b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48E3">
              <w:rPr>
                <w:rFonts w:ascii="Calibri" w:hAnsi="Calibri" w:cs="Calibri"/>
                <w:noProof/>
                <w:color w:val="0F6FC6" w:themeColor="accent1"/>
                <w:sz w:val="44"/>
                <w:szCs w:val="44"/>
                <w:lang w:eastAsia="el-GR"/>
                <w14:shadow w14:blurRad="50800" w14:dist="38100" w14:dir="16200000" w14:sx="100000" w14:sy="100000" w14:kx="0" w14:ky="0" w14:algn="b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Πανεπιστήμιο Πελοποννήσου</w:t>
            </w:r>
          </w:p>
          <w:p w14:paraId="3B264E1A" w14:textId="77777777" w:rsidR="00416F86" w:rsidRPr="001548E3" w:rsidRDefault="001548E3" w:rsidP="00416F86">
            <w:pPr>
              <w:pStyle w:val="Default"/>
              <w:spacing w:before="114"/>
              <w:jc w:val="center"/>
              <w:rPr>
                <w:rFonts w:ascii="Calibri" w:hAnsi="Calibri" w:cs="Calibri"/>
                <w:noProof/>
                <w:color w:val="0F6FC6" w:themeColor="accent1"/>
                <w:sz w:val="40"/>
                <w:szCs w:val="40"/>
                <w:lang w:eastAsia="el-GR"/>
                <w14:shadow w14:blurRad="50800" w14:dist="38100" w14:dir="16200000" w14:sx="100000" w14:sy="100000" w14:kx="0" w14:ky="0" w14:algn="b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48E3">
              <w:rPr>
                <w:rFonts w:ascii="Calibri" w:hAnsi="Calibri" w:cs="Calibri"/>
                <w:noProof/>
                <w:color w:val="0F6FC6" w:themeColor="accent1"/>
                <w:sz w:val="40"/>
                <w:szCs w:val="40"/>
                <w:lang w:eastAsia="el-GR"/>
                <w14:shadow w14:blurRad="50800" w14:dist="38100" w14:dir="16200000" w14:sx="100000" w14:sy="100000" w14:kx="0" w14:ky="0" w14:algn="b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Σχολή Μηχανικών</w:t>
            </w:r>
          </w:p>
          <w:p w14:paraId="017372EA" w14:textId="328E899A" w:rsidR="001548E3" w:rsidRPr="001548E3" w:rsidRDefault="001548E3" w:rsidP="00416F86">
            <w:pPr>
              <w:pStyle w:val="Default"/>
              <w:spacing w:before="114"/>
              <w:jc w:val="center"/>
              <w:rPr>
                <w:rFonts w:ascii="Calibri" w:hAnsi="Calibri" w:cs="Calibri"/>
                <w:noProof/>
                <w:color w:val="0F6FC6" w:themeColor="accent1"/>
                <w:sz w:val="36"/>
                <w:szCs w:val="36"/>
                <w:lang w:eastAsia="el-GR"/>
                <w14:shadow w14:blurRad="50800" w14:dist="38100" w14:dir="16200000" w14:sx="100000" w14:sy="100000" w14:kx="0" w14:ky="0" w14:algn="b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548E3">
              <w:rPr>
                <w:rFonts w:ascii="Calibri" w:hAnsi="Calibri" w:cs="Calibri"/>
                <w:noProof/>
                <w:color w:val="0F6FC6" w:themeColor="accent1"/>
                <w:sz w:val="36"/>
                <w:szCs w:val="36"/>
                <w:lang w:eastAsia="el-GR"/>
                <w14:shadow w14:blurRad="50800" w14:dist="38100" w14:dir="16200000" w14:sx="100000" w14:sy="100000" w14:kx="0" w14:ky="0" w14:algn="b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Τμήμα Ηλεκτρολόγων Μηχανικών και Μηχανικών Υπολογιστών (ΗΜΜΥ)</w:t>
            </w:r>
          </w:p>
        </w:tc>
      </w:tr>
    </w:tbl>
    <w:p w14:paraId="450CDD0F" w14:textId="156BED01" w:rsidR="00FC0FA8" w:rsidRDefault="00FC0FA8" w:rsidP="00FC0FA8">
      <w:pPr>
        <w:jc w:val="center"/>
        <w:rPr>
          <w:noProof/>
          <w:lang w:eastAsia="el-GR"/>
        </w:rPr>
      </w:pPr>
    </w:p>
    <w:p w14:paraId="68700784" w14:textId="237961FA" w:rsidR="003B3336" w:rsidRDefault="003B3336" w:rsidP="00FC0FA8">
      <w:pPr>
        <w:jc w:val="center"/>
        <w:rPr>
          <w:noProof/>
          <w:lang w:eastAsia="el-GR"/>
        </w:rPr>
      </w:pPr>
    </w:p>
    <w:p w14:paraId="02B0741D" w14:textId="77777777" w:rsidR="001A115E" w:rsidRDefault="001A115E" w:rsidP="00FC0FA8">
      <w:pPr>
        <w:jc w:val="center"/>
        <w:rPr>
          <w:noProof/>
          <w:lang w:eastAsia="el-GR"/>
        </w:rPr>
      </w:pPr>
    </w:p>
    <w:p w14:paraId="090FB75E" w14:textId="77777777" w:rsidR="004211F6" w:rsidRDefault="00ED30FA" w:rsidP="00FC0FA8">
      <w:pPr>
        <w:pStyle w:val="Default"/>
        <w:spacing w:before="114"/>
        <w:jc w:val="center"/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Εισαγωγή στα Κατανεμημένα</w:t>
      </w:r>
      <w:r w:rsidR="00D4337E" w:rsidRPr="00D4337E"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Συστήματα</w:t>
      </w:r>
    </w:p>
    <w:p w14:paraId="12D86871" w14:textId="6C2CADAD" w:rsidR="00FC0FA8" w:rsidRPr="00051A6C" w:rsidRDefault="00D4337E" w:rsidP="00FC0FA8">
      <w:pPr>
        <w:pStyle w:val="Default"/>
        <w:spacing w:before="114"/>
        <w:jc w:val="center"/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4337E"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r w:rsidR="004211F6">
        <w:rPr>
          <w:rFonts w:ascii="Calibri" w:hAnsi="Calibri" w:cs="Calibri"/>
          <w:noProof/>
          <w:color w:val="0F6FC6" w:themeColor="accent1"/>
          <w:sz w:val="40"/>
          <w:szCs w:val="40"/>
          <w:lang w:val="en-US"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ECE</w:t>
      </w:r>
      <w:r w:rsidR="004211F6" w:rsidRPr="007C1428"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_</w:t>
      </w:r>
      <w:r w:rsidRPr="00D4337E"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Κ-</w:t>
      </w:r>
      <w:r w:rsidR="00ED30FA"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65</w:t>
      </w:r>
      <w:r w:rsidRPr="00D4337E">
        <w:rPr>
          <w:rFonts w:ascii="Calibri" w:hAnsi="Calibri" w:cs="Calibri"/>
          <w:noProof/>
          <w:color w:val="0F6FC6" w:themeColor="accent1"/>
          <w:sz w:val="40"/>
          <w:szCs w:val="40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0)</w:t>
      </w:r>
    </w:p>
    <w:p w14:paraId="25F16D0D" w14:textId="77777777" w:rsidR="00E86803" w:rsidRDefault="00E86803" w:rsidP="00FC0FA8">
      <w:pPr>
        <w:pStyle w:val="Default"/>
        <w:spacing w:before="114"/>
        <w:jc w:val="center"/>
        <w:rPr>
          <w:rFonts w:ascii="Calibri" w:hAnsi="Calibri" w:cs="Calibri"/>
          <w:b/>
          <w:noProof/>
          <w:sz w:val="36"/>
          <w:szCs w:val="36"/>
          <w:lang w:eastAsia="el-GR"/>
        </w:rPr>
      </w:pPr>
    </w:p>
    <w:p w14:paraId="02523DDA" w14:textId="2B5F56B9" w:rsidR="00FC0FA8" w:rsidRDefault="002916EC" w:rsidP="00FC0FA8">
      <w:pPr>
        <w:pStyle w:val="Default"/>
        <w:spacing w:before="114"/>
        <w:jc w:val="center"/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Εργαστηριακή Άσκηση </w:t>
      </w:r>
      <w:r w:rsidR="007C1428" w:rsidRPr="007C1428"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3</w:t>
      </w:r>
      <w:r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</w:p>
    <w:p w14:paraId="741A4539" w14:textId="6A858C00" w:rsidR="007C1428" w:rsidRPr="007C1428" w:rsidRDefault="007C1428" w:rsidP="007C1428">
      <w:pPr>
        <w:pStyle w:val="Default"/>
        <w:spacing w:before="114"/>
        <w:jc w:val="center"/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Κυ</w:t>
      </w:r>
      <w:r w:rsidRPr="007C1428"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ματικά Πρωτόκολλα – Πρωτόκολλα</w:t>
      </w:r>
    </w:p>
    <w:p w14:paraId="14D5BD3E" w14:textId="2EDE8F53" w:rsidR="002916EC" w:rsidRPr="007C1428" w:rsidRDefault="007C1428" w:rsidP="007C1428">
      <w:pPr>
        <w:pStyle w:val="Default"/>
        <w:spacing w:before="114"/>
        <w:jc w:val="center"/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C1428">
        <w:rPr>
          <w:rFonts w:ascii="Calibri" w:hAnsi="Calibri" w:cs="Calibri"/>
          <w:noProof/>
          <w:color w:val="0F6FC6" w:themeColor="accent1"/>
          <w:sz w:val="36"/>
          <w:szCs w:val="36"/>
          <w:lang w:eastAsia="el-GR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Διάσχισης</w:t>
      </w:r>
    </w:p>
    <w:p w14:paraId="44283E1A" w14:textId="70E1A248" w:rsidR="00FC0FA8" w:rsidRDefault="00FC0FA8" w:rsidP="00FC0FA8">
      <w:pPr>
        <w:jc w:val="center"/>
        <w:rPr>
          <w:noProof/>
          <w:lang w:eastAsia="el-GR"/>
        </w:rPr>
      </w:pPr>
    </w:p>
    <w:p w14:paraId="1B1B9E71" w14:textId="46632A2B" w:rsidR="00583676" w:rsidRDefault="00583676" w:rsidP="00FC0FA8">
      <w:pPr>
        <w:jc w:val="center"/>
        <w:rPr>
          <w:noProof/>
          <w:lang w:eastAsia="el-GR"/>
        </w:rPr>
      </w:pPr>
    </w:p>
    <w:p w14:paraId="65557ED9" w14:textId="77777777" w:rsidR="001A115E" w:rsidRDefault="001A115E" w:rsidP="00FC0FA8">
      <w:pPr>
        <w:jc w:val="center"/>
        <w:rPr>
          <w:noProof/>
          <w:lang w:eastAsia="el-GR"/>
        </w:rPr>
      </w:pPr>
    </w:p>
    <w:p w14:paraId="5054BDE1" w14:textId="20A0AC7D" w:rsidR="00305AFB" w:rsidRPr="00583676" w:rsidRDefault="00583676" w:rsidP="00583676">
      <w:pPr>
        <w:spacing w:before="120"/>
        <w:ind w:firstLine="720"/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</w:pPr>
      <w:r w:rsidRPr="00D271C2">
        <w:rPr>
          <w:rStyle w:val="fontstyle01"/>
          <w:b/>
          <w:bCs/>
          <w:color w:val="0B5294" w:themeColor="accent1" w:themeShade="BF"/>
          <w:u w:val="single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>Ομάδα</w:t>
      </w:r>
      <w:r w:rsidRPr="00583676"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>:</w:t>
      </w:r>
    </w:p>
    <w:p w14:paraId="64A3F7B3" w14:textId="4A9CC87B" w:rsidR="002916EC" w:rsidRDefault="007C1428" w:rsidP="002916EC">
      <w:pPr>
        <w:spacing w:before="120"/>
        <w:ind w:firstLine="720"/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</w:pPr>
      <w:r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>Χανκο Τζεμαι</w:t>
      </w:r>
      <w:r w:rsidR="002916EC"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 xml:space="preserve">, </w:t>
      </w:r>
      <w:r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>21150</w:t>
      </w:r>
      <w:r w:rsidR="00E86803"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 xml:space="preserve"> </w:t>
      </w:r>
    </w:p>
    <w:p w14:paraId="5CC0EB45" w14:textId="038EC549" w:rsidR="006660E6" w:rsidRPr="009822C1" w:rsidRDefault="006660E6" w:rsidP="007C1428">
      <w:pPr>
        <w:spacing w:before="120"/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</w:pPr>
    </w:p>
    <w:p w14:paraId="0BE93B43" w14:textId="0D932720" w:rsidR="00305AFB" w:rsidRPr="00907261" w:rsidRDefault="00305AFB" w:rsidP="007C1428">
      <w:pPr>
        <w:spacing w:before="120"/>
        <w:rPr>
          <w:rStyle w:val="fontstyle01"/>
          <w:color w:val="0B5294" w:themeColor="accent1" w:themeShade="BF"/>
        </w:rPr>
      </w:pPr>
    </w:p>
    <w:p w14:paraId="6150A96D" w14:textId="1AB9A664" w:rsidR="00305AFB" w:rsidRDefault="00305AFB" w:rsidP="00EE1789">
      <w:pPr>
        <w:spacing w:before="120"/>
        <w:jc w:val="center"/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</w:pPr>
      <w:r w:rsidRPr="00907261"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>Β. Ταμπακάς</w:t>
      </w:r>
    </w:p>
    <w:p w14:paraId="0D87354F" w14:textId="76D5EA60" w:rsidR="002466B2" w:rsidRPr="00907261" w:rsidRDefault="002466B2" w:rsidP="00EE1789">
      <w:pPr>
        <w:spacing w:before="120"/>
        <w:jc w:val="center"/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</w:pPr>
      <w:r>
        <w:rPr>
          <w:rStyle w:val="fontstyle01"/>
          <w:b/>
          <w:bCs/>
          <w:color w:val="0B5294" w:themeColor="accent1" w:themeShade="BF"/>
          <w14:textFill>
            <w14:solidFill>
              <w14:schemeClr w14:val="accent1">
                <w14:alpha w14:val="25000"/>
                <w14:lumMod w14:val="75000"/>
              </w14:schemeClr>
            </w14:solidFill>
          </w14:textFill>
        </w:rPr>
        <w:t>Καθηγητής</w:t>
      </w:r>
    </w:p>
    <w:p w14:paraId="120D8352" w14:textId="5DA0A0CA" w:rsidR="002466B2" w:rsidRDefault="0099561E" w:rsidP="00EE1789">
      <w:pPr>
        <w:spacing w:before="120"/>
        <w:jc w:val="center"/>
        <w:rPr>
          <w:rStyle w:val="Hyperlink"/>
        </w:rPr>
      </w:pPr>
      <w:hyperlink r:id="rId9" w:history="1">
        <w:r w:rsidR="00EE1789" w:rsidRPr="004A5BED">
          <w:rPr>
            <w:rStyle w:val="Hyperlink"/>
            <w:lang w:val="en-US"/>
          </w:rPr>
          <w:t>tampakas</w:t>
        </w:r>
        <w:r w:rsidR="00EE1789" w:rsidRPr="004A5BED">
          <w:rPr>
            <w:rStyle w:val="Hyperlink"/>
          </w:rPr>
          <w:t>@</w:t>
        </w:r>
        <w:r w:rsidR="00EE1789" w:rsidRPr="004A5BED">
          <w:rPr>
            <w:rStyle w:val="Hyperlink"/>
            <w:lang w:val="en-US"/>
          </w:rPr>
          <w:t>uop</w:t>
        </w:r>
        <w:r w:rsidR="00EE1789" w:rsidRPr="004A5BED">
          <w:rPr>
            <w:rStyle w:val="Hyperlink"/>
          </w:rPr>
          <w:t>.</w:t>
        </w:r>
        <w:r w:rsidR="00EE1789" w:rsidRPr="004A5BED">
          <w:rPr>
            <w:rStyle w:val="Hyperlink"/>
            <w:lang w:val="en-US"/>
          </w:rPr>
          <w:t>gr</w:t>
        </w:r>
      </w:hyperlink>
    </w:p>
    <w:p w14:paraId="07BD59D7" w14:textId="77777777" w:rsidR="007C1428" w:rsidRDefault="007C1428" w:rsidP="00EE1789">
      <w:pPr>
        <w:spacing w:before="120"/>
        <w:jc w:val="center"/>
        <w:rPr>
          <w:rStyle w:val="Hyperlink"/>
        </w:rPr>
      </w:pPr>
    </w:p>
    <w:p w14:paraId="6A3ACB5C" w14:textId="69AA71C7" w:rsidR="007C1428" w:rsidRDefault="007C1428" w:rsidP="007C1428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Εργαστηριακό Τεύχος</w:t>
      </w:r>
    </w:p>
    <w:p w14:paraId="6F3C86C4" w14:textId="548899CE" w:rsidR="007C1428" w:rsidRDefault="007C1428" w:rsidP="007C1428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Εργαστηριακό Τεύχος</w:t>
      </w:r>
    </w:p>
    <w:p w14:paraId="57039237" w14:textId="1B1E04D4" w:rsidR="007C1428" w:rsidRDefault="007C1428" w:rsidP="007C1428">
      <w:pPr>
        <w:rPr>
          <w:rStyle w:val="Hyperlink"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Α. Το πρωτόκολλο </w:t>
      </w:r>
      <w:r>
        <w:rPr>
          <w:rStyle w:val="Hyperlink"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cho</w:t>
      </w:r>
    </w:p>
    <w:p w14:paraId="051D9E1F" w14:textId="67537B56" w:rsidR="007C1428" w:rsidRDefault="007C1428" w:rsidP="007C1428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C1428">
        <w:rPr>
          <w:rStyle w:val="Hyperlink"/>
          <w:noProof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08AF8C14" wp14:editId="48FA097F">
            <wp:extent cx="5274310" cy="1568450"/>
            <wp:effectExtent l="0" t="0" r="2540" b="0"/>
            <wp:docPr id="198571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17232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B806F" w14:textId="535F9296" w:rsidR="00A13931" w:rsidRDefault="00A13931" w:rsidP="007C1428">
      <w:pPr>
        <w:rPr>
          <w:rStyle w:val="Hyperlink"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Β. Το πρωτόκολλο </w:t>
      </w:r>
      <w:r>
        <w:rPr>
          <w:rStyle w:val="Hyperlink"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arry</w:t>
      </w:r>
    </w:p>
    <w:p w14:paraId="2B205330" w14:textId="7F7E1860" w:rsidR="00A13931" w:rsidRPr="00A13931" w:rsidRDefault="00A13931" w:rsidP="007C1428">
      <w:pPr>
        <w:rPr>
          <w:rStyle w:val="Hyperlink"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13931">
        <w:rPr>
          <w:rStyle w:val="Hyperlink"/>
          <w:noProof/>
          <w:color w:val="000000" w:themeColor="text1"/>
          <w:u w:val="non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237A1011" wp14:editId="4A294B46">
            <wp:extent cx="5274310" cy="2637155"/>
            <wp:effectExtent l="0" t="0" r="2540" b="0"/>
            <wp:docPr id="7826558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655837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C6DCB" w14:textId="347FBA33" w:rsidR="007C1428" w:rsidRDefault="007C1428" w:rsidP="007C1428">
      <w:pPr>
        <w:spacing w:before="120"/>
      </w:pPr>
      <w:r>
        <w:t xml:space="preserve">Εργασία </w:t>
      </w:r>
    </w:p>
    <w:p w14:paraId="46E7374E" w14:textId="7D153E3E" w:rsidR="007C1428" w:rsidRDefault="007C1428" w:rsidP="007C1428">
      <w:pPr>
        <w:spacing w:before="120"/>
      </w:pPr>
      <w:r>
        <w:t>1)</w:t>
      </w:r>
    </w:p>
    <w:p w14:paraId="503776F2" w14:textId="3B73E629" w:rsidR="00A74617" w:rsidRDefault="00A74617" w:rsidP="007C1428">
      <w:pPr>
        <w:spacing w:before="120"/>
      </w:pPr>
      <w:r>
        <w:t>Κώδικας:</w:t>
      </w:r>
    </w:p>
    <w:p w14:paraId="5490B224" w14:textId="77777777" w:rsidR="00A74617" w:rsidRPr="009822C1" w:rsidRDefault="00A74617" w:rsidP="00A74617">
      <w:pPr>
        <w:spacing w:before="120"/>
      </w:pPr>
      <w:r w:rsidRPr="009822C1">
        <w:t>#</w:t>
      </w:r>
      <w:r w:rsidRPr="00A74617">
        <w:rPr>
          <w:lang w:val="en-GB"/>
        </w:rPr>
        <w:t>include</w:t>
      </w:r>
      <w:r w:rsidRPr="009822C1">
        <w:t xml:space="preserve"> "</w:t>
      </w:r>
      <w:proofErr w:type="spellStart"/>
      <w:r w:rsidRPr="00A74617">
        <w:rPr>
          <w:lang w:val="en-GB"/>
        </w:rPr>
        <w:t>mpi</w:t>
      </w:r>
      <w:proofErr w:type="spellEnd"/>
      <w:r w:rsidRPr="009822C1">
        <w:t>.</w:t>
      </w:r>
      <w:r w:rsidRPr="00A74617">
        <w:rPr>
          <w:lang w:val="en-GB"/>
        </w:rPr>
        <w:t>h</w:t>
      </w:r>
      <w:r w:rsidRPr="009822C1">
        <w:t>"</w:t>
      </w:r>
    </w:p>
    <w:p w14:paraId="4E0EF5CE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#include &lt;</w:t>
      </w:r>
      <w:proofErr w:type="spellStart"/>
      <w:r w:rsidRPr="00A74617">
        <w:rPr>
          <w:lang w:val="en-GB"/>
        </w:rPr>
        <w:t>stdio.h</w:t>
      </w:r>
      <w:proofErr w:type="spellEnd"/>
      <w:r w:rsidRPr="00A74617">
        <w:rPr>
          <w:lang w:val="en-GB"/>
        </w:rPr>
        <w:t>&gt;</w:t>
      </w:r>
    </w:p>
    <w:p w14:paraId="2EF8BAC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#include &lt;</w:t>
      </w:r>
      <w:proofErr w:type="spellStart"/>
      <w:r w:rsidRPr="00A74617">
        <w:rPr>
          <w:lang w:val="en-GB"/>
        </w:rPr>
        <w:t>stdlib.h</w:t>
      </w:r>
      <w:proofErr w:type="spellEnd"/>
      <w:r w:rsidRPr="00A74617">
        <w:rPr>
          <w:lang w:val="en-GB"/>
        </w:rPr>
        <w:t>&gt;</w:t>
      </w:r>
    </w:p>
    <w:p w14:paraId="17231195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 xml:space="preserve">int main( int </w:t>
      </w:r>
      <w:proofErr w:type="spellStart"/>
      <w:r w:rsidRPr="00A74617">
        <w:rPr>
          <w:lang w:val="en-GB"/>
        </w:rPr>
        <w:t>argc</w:t>
      </w:r>
      <w:proofErr w:type="spellEnd"/>
      <w:r w:rsidRPr="00A74617">
        <w:rPr>
          <w:lang w:val="en-GB"/>
        </w:rPr>
        <w:t>, char *</w:t>
      </w:r>
      <w:proofErr w:type="spellStart"/>
      <w:r w:rsidRPr="00A74617">
        <w:rPr>
          <w:lang w:val="en-GB"/>
        </w:rPr>
        <w:t>argv</w:t>
      </w:r>
      <w:proofErr w:type="spellEnd"/>
      <w:r w:rsidRPr="00A74617">
        <w:rPr>
          <w:lang w:val="en-GB"/>
        </w:rPr>
        <w:t>[] )</w:t>
      </w:r>
    </w:p>
    <w:p w14:paraId="37664311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{</w:t>
      </w:r>
    </w:p>
    <w:p w14:paraId="6927B705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 xml:space="preserve">int </w:t>
      </w:r>
      <w:proofErr w:type="spellStart"/>
      <w:r w:rsidRPr="00A74617">
        <w:rPr>
          <w:lang w:val="en-GB"/>
        </w:rPr>
        <w:t>i</w:t>
      </w:r>
      <w:proofErr w:type="spellEnd"/>
      <w:r w:rsidRPr="00A74617">
        <w:rPr>
          <w:lang w:val="en-GB"/>
        </w:rPr>
        <w:t xml:space="preserve">, k, </w:t>
      </w:r>
      <w:proofErr w:type="spellStart"/>
      <w:r w:rsidRPr="00A74617">
        <w:rPr>
          <w:lang w:val="en-GB"/>
        </w:rPr>
        <w:t>neighbourNumber,token</w:t>
      </w:r>
      <w:proofErr w:type="spellEnd"/>
      <w:r w:rsidRPr="00A74617">
        <w:rPr>
          <w:lang w:val="en-GB"/>
        </w:rPr>
        <w:t>;</w:t>
      </w:r>
    </w:p>
    <w:p w14:paraId="33A51E79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 xml:space="preserve">int 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>;</w:t>
      </w:r>
    </w:p>
    <w:p w14:paraId="608ED1C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t father;</w:t>
      </w:r>
    </w:p>
    <w:p w14:paraId="6211FC75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lastRenderedPageBreak/>
        <w:t>int *index, *edges,*neighbours;</w:t>
      </w:r>
    </w:p>
    <w:p w14:paraId="670EED71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Comm</w:t>
      </w:r>
      <w:proofErr w:type="spellEnd"/>
      <w:r w:rsidRPr="00A74617">
        <w:rPr>
          <w:lang w:val="en-GB"/>
        </w:rPr>
        <w:t xml:space="preserve"> comm1;</w:t>
      </w:r>
    </w:p>
    <w:p w14:paraId="42B7F931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Request</w:t>
      </w:r>
      <w:proofErr w:type="spellEnd"/>
      <w:r w:rsidRPr="00A74617">
        <w:rPr>
          <w:lang w:val="en-GB"/>
        </w:rPr>
        <w:t xml:space="preserve"> request[8];</w:t>
      </w:r>
    </w:p>
    <w:p w14:paraId="26DFB148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Status</w:t>
      </w:r>
      <w:proofErr w:type="spellEnd"/>
      <w:r w:rsidRPr="00A74617">
        <w:rPr>
          <w:lang w:val="en-GB"/>
        </w:rPr>
        <w:t xml:space="preserve"> status, status2;</w:t>
      </w:r>
    </w:p>
    <w:p w14:paraId="6EA0E0E2" w14:textId="58202F36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Init</w:t>
      </w:r>
      <w:proofErr w:type="spellEnd"/>
      <w:r w:rsidRPr="00A74617">
        <w:rPr>
          <w:lang w:val="en-GB"/>
        </w:rPr>
        <w:t>( &amp;</w:t>
      </w:r>
      <w:proofErr w:type="spellStart"/>
      <w:r w:rsidRPr="00A74617">
        <w:rPr>
          <w:lang w:val="en-GB"/>
        </w:rPr>
        <w:t>argc</w:t>
      </w:r>
      <w:proofErr w:type="spellEnd"/>
      <w:r w:rsidRPr="00A74617">
        <w:rPr>
          <w:lang w:val="en-GB"/>
        </w:rPr>
        <w:t>, &amp;</w:t>
      </w:r>
      <w:proofErr w:type="spellStart"/>
      <w:r w:rsidRPr="00A74617">
        <w:rPr>
          <w:lang w:val="en-GB"/>
        </w:rPr>
        <w:t>argv</w:t>
      </w:r>
      <w:proofErr w:type="spellEnd"/>
      <w:r w:rsidRPr="00A74617">
        <w:rPr>
          <w:lang w:val="en-GB"/>
        </w:rPr>
        <w:t xml:space="preserve"> ); //</w:t>
      </w:r>
      <w:proofErr w:type="spellStart"/>
      <w:r w:rsidR="00A13931" w:rsidRPr="00A74617">
        <w:rPr>
          <w:lang w:val="en-GB"/>
        </w:rPr>
        <w:t>prepara</w:t>
      </w:r>
      <w:r w:rsidR="00A13931">
        <w:rPr>
          <w:rFonts w:ascii="Tahoma" w:hAnsi="Tahoma" w:cs="Tahoma"/>
          <w:lang w:val="en-US"/>
        </w:rPr>
        <w:t>tion</w:t>
      </w:r>
      <w:proofErr w:type="spellEnd"/>
      <w:r w:rsidRPr="00A74617">
        <w:rPr>
          <w:lang w:val="en-GB"/>
        </w:rPr>
        <w:t xml:space="preserve"> of environment of MPI</w:t>
      </w:r>
    </w:p>
    <w:p w14:paraId="2CE0341D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Comm_size</w:t>
      </w:r>
      <w:proofErr w:type="spellEnd"/>
      <w:r w:rsidRPr="00A74617">
        <w:rPr>
          <w:lang w:val="en-GB"/>
        </w:rPr>
        <w:t>( MPI_COMM_WORLD, &amp;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 xml:space="preserve"> ); // Get the number of Processors</w:t>
      </w:r>
    </w:p>
    <w:p w14:paraId="303C19AC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t rank;</w:t>
      </w:r>
    </w:p>
    <w:p w14:paraId="0CB1ACDC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Comm_rank</w:t>
      </w:r>
      <w:proofErr w:type="spellEnd"/>
      <w:r w:rsidRPr="00A74617">
        <w:rPr>
          <w:lang w:val="en-GB"/>
        </w:rPr>
        <w:t>(MPI_COMM_WORLD, &amp;rank);</w:t>
      </w:r>
    </w:p>
    <w:p w14:paraId="17413171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f (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 xml:space="preserve"> &gt;= 3)</w:t>
      </w:r>
    </w:p>
    <w:p w14:paraId="3B127466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{</w:t>
      </w:r>
    </w:p>
    <w:p w14:paraId="4E08374F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 = (int*)malloc(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 xml:space="preserve"> * </w:t>
      </w:r>
      <w:proofErr w:type="spellStart"/>
      <w:r w:rsidRPr="00A74617">
        <w:rPr>
          <w:lang w:val="en-GB"/>
        </w:rPr>
        <w:t>sizeof</w:t>
      </w:r>
      <w:proofErr w:type="spellEnd"/>
      <w:r w:rsidRPr="00A74617">
        <w:rPr>
          <w:lang w:val="en-GB"/>
        </w:rPr>
        <w:t>(int) );</w:t>
      </w:r>
    </w:p>
    <w:p w14:paraId="2C3EABC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 = (int*)malloc(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 xml:space="preserve"> * 2 * </w:t>
      </w:r>
      <w:proofErr w:type="spellStart"/>
      <w:r w:rsidRPr="00A74617">
        <w:rPr>
          <w:lang w:val="en-GB"/>
        </w:rPr>
        <w:t>sizeof</w:t>
      </w:r>
      <w:proofErr w:type="spellEnd"/>
      <w:r w:rsidRPr="00A74617">
        <w:rPr>
          <w:lang w:val="en-GB"/>
        </w:rPr>
        <w:t>(int) );</w:t>
      </w:r>
    </w:p>
    <w:p w14:paraId="7B503E6A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neighbours = (int*)malloc(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 xml:space="preserve"> * 10 * </w:t>
      </w:r>
      <w:proofErr w:type="spellStart"/>
      <w:r w:rsidRPr="00A74617">
        <w:rPr>
          <w:lang w:val="en-GB"/>
        </w:rPr>
        <w:t>sizeof</w:t>
      </w:r>
      <w:proofErr w:type="spellEnd"/>
      <w:r w:rsidRPr="00A74617">
        <w:rPr>
          <w:lang w:val="en-GB"/>
        </w:rPr>
        <w:t>(int) );</w:t>
      </w:r>
    </w:p>
    <w:p w14:paraId="50775BE6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f (!index || !edges) {</w:t>
      </w:r>
    </w:p>
    <w:p w14:paraId="0E0D55E8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 xml:space="preserve">( "Unable to allocate %d words for index or edges\n", 3 * 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 xml:space="preserve"> );</w:t>
      </w:r>
    </w:p>
    <w:p w14:paraId="30A56678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fflush</w:t>
      </w:r>
      <w:proofErr w:type="spellEnd"/>
      <w:r w:rsidRPr="00A74617">
        <w:rPr>
          <w:lang w:val="en-GB"/>
        </w:rPr>
        <w:t>(</w:t>
      </w:r>
      <w:proofErr w:type="spellStart"/>
      <w:r w:rsidRPr="00A74617">
        <w:rPr>
          <w:lang w:val="en-GB"/>
        </w:rPr>
        <w:t>stdout</w:t>
      </w:r>
      <w:proofErr w:type="spellEnd"/>
      <w:r w:rsidRPr="00A74617">
        <w:rPr>
          <w:lang w:val="en-GB"/>
        </w:rPr>
        <w:t>);</w:t>
      </w:r>
    </w:p>
    <w:p w14:paraId="5458E47B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Abort</w:t>
      </w:r>
      <w:proofErr w:type="spellEnd"/>
      <w:r w:rsidRPr="00A74617">
        <w:rPr>
          <w:lang w:val="en-GB"/>
        </w:rPr>
        <w:t>( MPI_COMM_WORLD, 1 );</w:t>
      </w:r>
    </w:p>
    <w:p w14:paraId="7142292F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}</w:t>
      </w:r>
    </w:p>
    <w:p w14:paraId="1232DC8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0]=3;</w:t>
      </w:r>
    </w:p>
    <w:p w14:paraId="4441C7AF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1]=6;</w:t>
      </w:r>
    </w:p>
    <w:p w14:paraId="2A964C5B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2]=9;</w:t>
      </w:r>
    </w:p>
    <w:p w14:paraId="62FC1958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3]=13;</w:t>
      </w:r>
    </w:p>
    <w:p w14:paraId="7C65407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4]=15;</w:t>
      </w:r>
    </w:p>
    <w:p w14:paraId="536662CE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5]=19;</w:t>
      </w:r>
    </w:p>
    <w:p w14:paraId="19E94963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6]=25;</w:t>
      </w:r>
    </w:p>
    <w:p w14:paraId="25B1188F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ndex[7]=28;</w:t>
      </w:r>
    </w:p>
    <w:p w14:paraId="1607E54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0]=1;</w:t>
      </w:r>
    </w:p>
    <w:p w14:paraId="47F327D6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]=6;</w:t>
      </w:r>
    </w:p>
    <w:p w14:paraId="564C172E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]=5;</w:t>
      </w:r>
    </w:p>
    <w:p w14:paraId="402222C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3]=0;</w:t>
      </w:r>
    </w:p>
    <w:p w14:paraId="789C97FC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lastRenderedPageBreak/>
        <w:t>edges[4]=6;</w:t>
      </w:r>
    </w:p>
    <w:p w14:paraId="2A7F962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5]=7;</w:t>
      </w:r>
    </w:p>
    <w:p w14:paraId="7BAF6C4A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6]=3;</w:t>
      </w:r>
    </w:p>
    <w:p w14:paraId="13DA6033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7]=6;</w:t>
      </w:r>
    </w:p>
    <w:p w14:paraId="3BA94E2F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8]=7;</w:t>
      </w:r>
    </w:p>
    <w:p w14:paraId="692929C1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9]=2;</w:t>
      </w:r>
    </w:p>
    <w:p w14:paraId="6B33B24B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0]=4;</w:t>
      </w:r>
    </w:p>
    <w:p w14:paraId="394BD7A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1]=5;</w:t>
      </w:r>
    </w:p>
    <w:p w14:paraId="2D9C73B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2]=6;</w:t>
      </w:r>
    </w:p>
    <w:p w14:paraId="6610E63C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3]=3;</w:t>
      </w:r>
    </w:p>
    <w:p w14:paraId="315D7E1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4]=5;</w:t>
      </w:r>
    </w:p>
    <w:p w14:paraId="6ABA05B9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5]=0;</w:t>
      </w:r>
    </w:p>
    <w:p w14:paraId="7D7A8935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6]=3;</w:t>
      </w:r>
    </w:p>
    <w:p w14:paraId="60EEB1E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7]=4;</w:t>
      </w:r>
    </w:p>
    <w:p w14:paraId="402B2037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8]=6;</w:t>
      </w:r>
    </w:p>
    <w:p w14:paraId="517FB426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19]=0;</w:t>
      </w:r>
    </w:p>
    <w:p w14:paraId="2B2EEB4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0]=1;</w:t>
      </w:r>
    </w:p>
    <w:p w14:paraId="4205A61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1]=2;</w:t>
      </w:r>
    </w:p>
    <w:p w14:paraId="6DC288C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2]=3;</w:t>
      </w:r>
    </w:p>
    <w:p w14:paraId="5B05A61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3]=5;</w:t>
      </w:r>
    </w:p>
    <w:p w14:paraId="02C08C28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4]=7;</w:t>
      </w:r>
    </w:p>
    <w:p w14:paraId="2FCD93E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5]=1;</w:t>
      </w:r>
    </w:p>
    <w:p w14:paraId="7CB0CA2E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6]=2;</w:t>
      </w:r>
    </w:p>
    <w:p w14:paraId="25494AD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dges[27]=6;</w:t>
      </w:r>
    </w:p>
    <w:p w14:paraId="07C7CA09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Graph_create</w:t>
      </w:r>
      <w:proofErr w:type="spellEnd"/>
      <w:r w:rsidRPr="00A74617">
        <w:rPr>
          <w:lang w:val="en-GB"/>
        </w:rPr>
        <w:t xml:space="preserve">( MPI_COMM_WORLD, </w:t>
      </w:r>
      <w:proofErr w:type="spellStart"/>
      <w:r w:rsidRPr="00A74617">
        <w:rPr>
          <w:lang w:val="en-GB"/>
        </w:rPr>
        <w:t>wsize</w:t>
      </w:r>
      <w:proofErr w:type="spellEnd"/>
      <w:r w:rsidRPr="00A74617">
        <w:rPr>
          <w:lang w:val="en-GB"/>
        </w:rPr>
        <w:t>, index, edges, 0, &amp;comm1 );</w:t>
      </w:r>
    </w:p>
    <w:p w14:paraId="169E5ECA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f (rank == 6) //</w:t>
      </w:r>
      <w:proofErr w:type="spellStart"/>
      <w:r w:rsidRPr="00A74617">
        <w:rPr>
          <w:lang w:val="en-GB"/>
        </w:rPr>
        <w:t>Initator</w:t>
      </w:r>
      <w:proofErr w:type="spellEnd"/>
    </w:p>
    <w:p w14:paraId="54A7229B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{</w:t>
      </w:r>
    </w:p>
    <w:p w14:paraId="2AE76921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Graph_neighbors_count</w:t>
      </w:r>
      <w:proofErr w:type="spellEnd"/>
      <w:r w:rsidRPr="00A74617">
        <w:rPr>
          <w:lang w:val="en-GB"/>
        </w:rPr>
        <w:t>(comm1,rank,&amp;neighbourNumber);</w:t>
      </w:r>
    </w:p>
    <w:p w14:paraId="0AB8E225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Graph_neighbors</w:t>
      </w:r>
      <w:proofErr w:type="spellEnd"/>
      <w:r w:rsidRPr="00A74617">
        <w:rPr>
          <w:lang w:val="en-GB"/>
        </w:rPr>
        <w:t>(comm1,rank,neighbourNumber,neighbours);</w:t>
      </w:r>
    </w:p>
    <w:p w14:paraId="71C86008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>( "My node no is = %d and I have %d neighbours\n", rank,</w:t>
      </w:r>
    </w:p>
    <w:p w14:paraId="2F1914C2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lastRenderedPageBreak/>
        <w:t>neighbourNumber</w:t>
      </w:r>
      <w:proofErr w:type="spellEnd"/>
      <w:r w:rsidRPr="00A74617">
        <w:rPr>
          <w:lang w:val="en-GB"/>
        </w:rPr>
        <w:t>);</w:t>
      </w:r>
    </w:p>
    <w:p w14:paraId="703E2812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 xml:space="preserve">( "My </w:t>
      </w:r>
      <w:proofErr w:type="spellStart"/>
      <w:r w:rsidRPr="00A74617">
        <w:rPr>
          <w:lang w:val="en-GB"/>
        </w:rPr>
        <w:t>neıghbours</w:t>
      </w:r>
      <w:proofErr w:type="spellEnd"/>
      <w:r w:rsidRPr="00A74617">
        <w:rPr>
          <w:lang w:val="en-GB"/>
        </w:rPr>
        <w:t xml:space="preserve"> are: ");</w:t>
      </w:r>
    </w:p>
    <w:p w14:paraId="1B943353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</w:t>
      </w:r>
      <w:proofErr w:type="spellStart"/>
      <w:r w:rsidRPr="00A74617">
        <w:rPr>
          <w:lang w:val="en-GB"/>
        </w:rPr>
        <w:t>i</w:t>
      </w:r>
      <w:proofErr w:type="spellEnd"/>
      <w:r w:rsidRPr="00A74617">
        <w:rPr>
          <w:lang w:val="en-GB"/>
        </w:rPr>
        <w:t>=0;i&lt;</w:t>
      </w:r>
      <w:proofErr w:type="spellStart"/>
      <w:r w:rsidRPr="00A74617">
        <w:rPr>
          <w:lang w:val="en-GB"/>
        </w:rPr>
        <w:t>neighbourNumber;i</w:t>
      </w:r>
      <w:proofErr w:type="spellEnd"/>
      <w:r w:rsidRPr="00A74617">
        <w:rPr>
          <w:lang w:val="en-GB"/>
        </w:rPr>
        <w:t>++)</w:t>
      </w:r>
    </w:p>
    <w:p w14:paraId="1F81C98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{</w:t>
      </w:r>
    </w:p>
    <w:p w14:paraId="511BFEE1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>("%</w:t>
      </w:r>
      <w:proofErr w:type="spellStart"/>
      <w:r w:rsidRPr="00A74617">
        <w:rPr>
          <w:lang w:val="en-GB"/>
        </w:rPr>
        <w:t>d,",neighbours</w:t>
      </w:r>
      <w:proofErr w:type="spellEnd"/>
      <w:r w:rsidRPr="00A74617">
        <w:rPr>
          <w:lang w:val="en-GB"/>
        </w:rPr>
        <w:t>[</w:t>
      </w:r>
      <w:proofErr w:type="spellStart"/>
      <w:r w:rsidRPr="00A74617">
        <w:rPr>
          <w:lang w:val="en-GB"/>
        </w:rPr>
        <w:t>i</w:t>
      </w:r>
      <w:proofErr w:type="spellEnd"/>
      <w:r w:rsidRPr="00A74617">
        <w:rPr>
          <w:lang w:val="en-GB"/>
        </w:rPr>
        <w:t>]);</w:t>
      </w:r>
    </w:p>
    <w:p w14:paraId="3A0DCD3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}</w:t>
      </w:r>
    </w:p>
    <w:p w14:paraId="3E876C49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>( "\n-------------------------------------\n");</w:t>
      </w:r>
    </w:p>
    <w:p w14:paraId="6C51FF2A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k=0; k&lt;</w:t>
      </w:r>
      <w:proofErr w:type="spellStart"/>
      <w:r w:rsidRPr="00A74617">
        <w:rPr>
          <w:lang w:val="en-GB"/>
        </w:rPr>
        <w:t>neighbourNumber</w:t>
      </w:r>
      <w:proofErr w:type="spellEnd"/>
      <w:r w:rsidRPr="00A74617">
        <w:rPr>
          <w:lang w:val="en-GB"/>
        </w:rPr>
        <w:t>; k++)</w:t>
      </w:r>
    </w:p>
    <w:p w14:paraId="20B6D583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Send</w:t>
      </w:r>
      <w:proofErr w:type="spellEnd"/>
      <w:r w:rsidRPr="00A74617">
        <w:rPr>
          <w:lang w:val="en-GB"/>
        </w:rPr>
        <w:t>(&amp;token, 1, MPI_INT, neighbours[k], 0, MPI_COMM_WORLD);</w:t>
      </w:r>
    </w:p>
    <w:p w14:paraId="2129C1C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k=0; k&lt;</w:t>
      </w:r>
      <w:proofErr w:type="spellStart"/>
      <w:r w:rsidRPr="00A74617">
        <w:rPr>
          <w:lang w:val="en-GB"/>
        </w:rPr>
        <w:t>neighbourNumber</w:t>
      </w:r>
      <w:proofErr w:type="spellEnd"/>
      <w:r w:rsidRPr="00A74617">
        <w:rPr>
          <w:lang w:val="en-GB"/>
        </w:rPr>
        <w:t>; k++)</w:t>
      </w:r>
    </w:p>
    <w:p w14:paraId="59FAE7AC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Irecv</w:t>
      </w:r>
      <w:proofErr w:type="spellEnd"/>
      <w:r w:rsidRPr="00A74617">
        <w:rPr>
          <w:lang w:val="en-GB"/>
        </w:rPr>
        <w:t>(&amp;token, 1, MPI_INT, neighbours[k], 0, MPI_COMM_WORLD,</w:t>
      </w:r>
    </w:p>
    <w:p w14:paraId="0996942B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&amp;request[k]);</w:t>
      </w:r>
    </w:p>
    <w:p w14:paraId="70BEF19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k=0; k&lt;</w:t>
      </w:r>
      <w:proofErr w:type="spellStart"/>
      <w:r w:rsidRPr="00A74617">
        <w:rPr>
          <w:lang w:val="en-GB"/>
        </w:rPr>
        <w:t>neighbourNumber</w:t>
      </w:r>
      <w:proofErr w:type="spellEnd"/>
      <w:r w:rsidRPr="00A74617">
        <w:rPr>
          <w:lang w:val="en-GB"/>
        </w:rPr>
        <w:t>; k++)</w:t>
      </w:r>
    </w:p>
    <w:p w14:paraId="68460723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Wait</w:t>
      </w:r>
      <w:proofErr w:type="spellEnd"/>
      <w:r w:rsidRPr="00A74617">
        <w:rPr>
          <w:lang w:val="en-GB"/>
        </w:rPr>
        <w:t>(&amp;request[k], &amp;status);</w:t>
      </w:r>
    </w:p>
    <w:p w14:paraId="618CC439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 xml:space="preserve">("ECHO </w:t>
      </w:r>
      <w:proofErr w:type="spellStart"/>
      <w:r w:rsidRPr="00A74617">
        <w:rPr>
          <w:lang w:val="en-GB"/>
        </w:rPr>
        <w:t>finised</w:t>
      </w:r>
      <w:proofErr w:type="spellEnd"/>
      <w:r w:rsidRPr="00A74617">
        <w:rPr>
          <w:lang w:val="en-GB"/>
        </w:rPr>
        <w:t>\n");</w:t>
      </w:r>
    </w:p>
    <w:p w14:paraId="705097DE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}</w:t>
      </w:r>
    </w:p>
    <w:p w14:paraId="5EDF25B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else</w:t>
      </w:r>
    </w:p>
    <w:p w14:paraId="31B5F5DB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{</w:t>
      </w:r>
    </w:p>
    <w:p w14:paraId="2CA5A462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Recv</w:t>
      </w:r>
      <w:proofErr w:type="spellEnd"/>
      <w:r w:rsidRPr="00A74617">
        <w:rPr>
          <w:lang w:val="en-GB"/>
        </w:rPr>
        <w:t>(&amp;token, 1, MPI_INT, MPI_ANY_SOURCE, 0, MPI_COMM_WORLD,</w:t>
      </w:r>
    </w:p>
    <w:p w14:paraId="69A00490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&amp;status2);</w:t>
      </w:r>
    </w:p>
    <w:p w14:paraId="3ADBF4A9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ather = status2.MPI_SOURCE;</w:t>
      </w:r>
    </w:p>
    <w:p w14:paraId="2345C3E6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Graph_neighbors_count</w:t>
      </w:r>
      <w:proofErr w:type="spellEnd"/>
      <w:r w:rsidRPr="00A74617">
        <w:rPr>
          <w:lang w:val="en-GB"/>
        </w:rPr>
        <w:t>(comm1,rank,&amp;neighbourNumber);</w:t>
      </w:r>
    </w:p>
    <w:p w14:paraId="4679137D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Graph_neighbors</w:t>
      </w:r>
      <w:proofErr w:type="spellEnd"/>
      <w:r w:rsidRPr="00A74617">
        <w:rPr>
          <w:lang w:val="en-GB"/>
        </w:rPr>
        <w:t>(comm1,rank,neighbourNumber,neighbours);</w:t>
      </w:r>
    </w:p>
    <w:p w14:paraId="2DED8072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k=0; k&lt;</w:t>
      </w:r>
      <w:proofErr w:type="spellStart"/>
      <w:r w:rsidRPr="00A74617">
        <w:rPr>
          <w:lang w:val="en-GB"/>
        </w:rPr>
        <w:t>neighbourNumber</w:t>
      </w:r>
      <w:proofErr w:type="spellEnd"/>
      <w:r w:rsidRPr="00A74617">
        <w:rPr>
          <w:lang w:val="en-GB"/>
        </w:rPr>
        <w:t>; k++)</w:t>
      </w:r>
    </w:p>
    <w:p w14:paraId="0B656DAF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f (neighbours[k] != father)</w:t>
      </w:r>
    </w:p>
    <w:p w14:paraId="4D2D8500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Send</w:t>
      </w:r>
      <w:proofErr w:type="spellEnd"/>
      <w:r w:rsidRPr="00A74617">
        <w:rPr>
          <w:lang w:val="en-GB"/>
        </w:rPr>
        <w:t>(&amp;token, 1, MPI_INT, neighbours[k], 0,</w:t>
      </w:r>
    </w:p>
    <w:p w14:paraId="6654343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MPI_COMM_WORLD);</w:t>
      </w:r>
    </w:p>
    <w:p w14:paraId="47639B9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k=0; k&lt;</w:t>
      </w:r>
      <w:proofErr w:type="spellStart"/>
      <w:r w:rsidRPr="00A74617">
        <w:rPr>
          <w:lang w:val="en-GB"/>
        </w:rPr>
        <w:t>neighbourNumber</w:t>
      </w:r>
      <w:proofErr w:type="spellEnd"/>
      <w:r w:rsidRPr="00A74617">
        <w:rPr>
          <w:lang w:val="en-GB"/>
        </w:rPr>
        <w:t>; k++)</w:t>
      </w:r>
    </w:p>
    <w:p w14:paraId="53559F04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f (neighbours[k] != father)</w:t>
      </w:r>
    </w:p>
    <w:p w14:paraId="16C23326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Irecv</w:t>
      </w:r>
      <w:proofErr w:type="spellEnd"/>
      <w:r w:rsidRPr="00A74617">
        <w:rPr>
          <w:lang w:val="en-GB"/>
        </w:rPr>
        <w:t>(&amp;token, 1, MPI_INT, neighbours[k], 0,</w:t>
      </w:r>
    </w:p>
    <w:p w14:paraId="3330F25A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lastRenderedPageBreak/>
        <w:t>MPI_COMM_WORLD, &amp;request[k]);</w:t>
      </w:r>
    </w:p>
    <w:p w14:paraId="77CE2D5A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for(k=0; k&lt;</w:t>
      </w:r>
      <w:proofErr w:type="spellStart"/>
      <w:r w:rsidRPr="00A74617">
        <w:rPr>
          <w:lang w:val="en-GB"/>
        </w:rPr>
        <w:t>neighbourNumber</w:t>
      </w:r>
      <w:proofErr w:type="spellEnd"/>
      <w:r w:rsidRPr="00A74617">
        <w:rPr>
          <w:lang w:val="en-GB"/>
        </w:rPr>
        <w:t>; k++)</w:t>
      </w:r>
    </w:p>
    <w:p w14:paraId="3BAEBA8D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if (neighbours[k] != father)</w:t>
      </w:r>
    </w:p>
    <w:p w14:paraId="39377995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Wait</w:t>
      </w:r>
      <w:proofErr w:type="spellEnd"/>
      <w:r w:rsidRPr="00A74617">
        <w:rPr>
          <w:lang w:val="en-GB"/>
        </w:rPr>
        <w:t>(&amp;request[k], &amp;status);</w:t>
      </w:r>
    </w:p>
    <w:p w14:paraId="2040121C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Send</w:t>
      </w:r>
      <w:proofErr w:type="spellEnd"/>
      <w:r w:rsidRPr="00A74617">
        <w:rPr>
          <w:lang w:val="en-GB"/>
        </w:rPr>
        <w:t>(&amp;token, 1, MPI_INT, father, 0, MPI_COMM_WORLD);</w:t>
      </w:r>
    </w:p>
    <w:p w14:paraId="550392DD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printf</w:t>
      </w:r>
      <w:proofErr w:type="spellEnd"/>
      <w:r w:rsidRPr="00A74617">
        <w:rPr>
          <w:lang w:val="en-GB"/>
        </w:rPr>
        <w:t>("Node %d has node %d as father\n", rank, father);</w:t>
      </w:r>
    </w:p>
    <w:p w14:paraId="05260833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}</w:t>
      </w:r>
    </w:p>
    <w:p w14:paraId="1F152CD3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Comm_free</w:t>
      </w:r>
      <w:proofErr w:type="spellEnd"/>
      <w:r w:rsidRPr="00A74617">
        <w:rPr>
          <w:lang w:val="en-GB"/>
        </w:rPr>
        <w:t>( &amp;comm1 );</w:t>
      </w:r>
    </w:p>
    <w:p w14:paraId="0A655925" w14:textId="77777777" w:rsidR="00A74617" w:rsidRPr="00A74617" w:rsidRDefault="00A74617" w:rsidP="00A74617">
      <w:pPr>
        <w:spacing w:before="120"/>
        <w:rPr>
          <w:lang w:val="en-GB"/>
        </w:rPr>
      </w:pPr>
      <w:r w:rsidRPr="00A74617">
        <w:rPr>
          <w:lang w:val="en-GB"/>
        </w:rPr>
        <w:t>}</w:t>
      </w:r>
    </w:p>
    <w:p w14:paraId="6D19A6A6" w14:textId="77777777" w:rsidR="00A74617" w:rsidRPr="00A74617" w:rsidRDefault="00A74617" w:rsidP="00A74617">
      <w:pPr>
        <w:spacing w:before="120"/>
        <w:rPr>
          <w:lang w:val="en-GB"/>
        </w:rPr>
      </w:pPr>
      <w:proofErr w:type="spellStart"/>
      <w:r w:rsidRPr="00A74617">
        <w:rPr>
          <w:lang w:val="en-GB"/>
        </w:rPr>
        <w:t>MPI_Finalize</w:t>
      </w:r>
      <w:proofErr w:type="spellEnd"/>
      <w:r w:rsidRPr="00A74617">
        <w:rPr>
          <w:lang w:val="en-GB"/>
        </w:rPr>
        <w:t>(); //Finish MPI</w:t>
      </w:r>
    </w:p>
    <w:p w14:paraId="0C1B0FB7" w14:textId="77777777" w:rsidR="00A74617" w:rsidRDefault="00A74617" w:rsidP="00A74617">
      <w:pPr>
        <w:spacing w:before="120"/>
      </w:pPr>
      <w:proofErr w:type="spellStart"/>
      <w:r>
        <w:t>return</w:t>
      </w:r>
      <w:proofErr w:type="spellEnd"/>
      <w:r>
        <w:t xml:space="preserve"> 0;</w:t>
      </w:r>
    </w:p>
    <w:p w14:paraId="1CCFEB9E" w14:textId="0536980E" w:rsidR="00A74617" w:rsidRDefault="00A74617" w:rsidP="00A74617">
      <w:pPr>
        <w:spacing w:before="120"/>
      </w:pPr>
      <w:r>
        <w:t>}</w:t>
      </w:r>
    </w:p>
    <w:p w14:paraId="70ABF0CD" w14:textId="03C899B6" w:rsidR="00A74617" w:rsidRDefault="00A74617" w:rsidP="00A74617">
      <w:pPr>
        <w:spacing w:before="120"/>
      </w:pPr>
      <w:r>
        <w:t>Αποτέλεσμα:</w:t>
      </w:r>
    </w:p>
    <w:p w14:paraId="1A5EA1DA" w14:textId="4549FC70" w:rsidR="00A74617" w:rsidRDefault="00A74617" w:rsidP="007C1428">
      <w:pPr>
        <w:spacing w:before="120"/>
      </w:pPr>
      <w:r w:rsidRPr="00A74617">
        <w:rPr>
          <w:noProof/>
        </w:rPr>
        <w:drawing>
          <wp:inline distT="0" distB="0" distL="0" distR="0" wp14:anchorId="42661D71" wp14:editId="4798CBC8">
            <wp:extent cx="5274310" cy="2109470"/>
            <wp:effectExtent l="0" t="0" r="2540" b="5080"/>
            <wp:docPr id="10623466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34669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32036" w14:textId="77777777" w:rsidR="00A74617" w:rsidRDefault="00A74617" w:rsidP="007C1428">
      <w:pPr>
        <w:spacing w:before="120"/>
      </w:pPr>
    </w:p>
    <w:p w14:paraId="3AC2456C" w14:textId="4E233FCF" w:rsidR="00A74617" w:rsidRPr="009822C1" w:rsidRDefault="00A74617" w:rsidP="007C1428">
      <w:pPr>
        <w:spacing w:before="120"/>
        <w:rPr>
          <w:lang w:val="en-GB"/>
        </w:rPr>
      </w:pPr>
      <w:r w:rsidRPr="009822C1">
        <w:rPr>
          <w:lang w:val="en-GB"/>
        </w:rPr>
        <w:t>2)</w:t>
      </w:r>
    </w:p>
    <w:p w14:paraId="5B67C0E7" w14:textId="718B933A" w:rsidR="00A74617" w:rsidRPr="000E0B81" w:rsidRDefault="000E0B81" w:rsidP="007C1428">
      <w:pPr>
        <w:spacing w:before="120"/>
        <w:rPr>
          <w:lang w:val="en-GB"/>
        </w:rPr>
      </w:pPr>
      <w:r>
        <w:t>Κώδικας</w:t>
      </w:r>
    </w:p>
    <w:p w14:paraId="3C1B5AC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#include "</w:t>
      </w:r>
      <w:proofErr w:type="spellStart"/>
      <w:r w:rsidRPr="000E0B81">
        <w:rPr>
          <w:lang w:val="en-GB"/>
        </w:rPr>
        <w:t>mpi.h</w:t>
      </w:r>
      <w:proofErr w:type="spellEnd"/>
      <w:r w:rsidRPr="000E0B81">
        <w:rPr>
          <w:lang w:val="en-GB"/>
        </w:rPr>
        <w:t>"</w:t>
      </w:r>
    </w:p>
    <w:p w14:paraId="00769043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#include &lt;</w:t>
      </w:r>
      <w:proofErr w:type="spellStart"/>
      <w:r w:rsidRPr="000E0B81">
        <w:rPr>
          <w:lang w:val="en-GB"/>
        </w:rPr>
        <w:t>stdio.h</w:t>
      </w:r>
      <w:proofErr w:type="spellEnd"/>
      <w:r w:rsidRPr="000E0B81">
        <w:rPr>
          <w:lang w:val="en-GB"/>
        </w:rPr>
        <w:t>&gt;</w:t>
      </w:r>
    </w:p>
    <w:p w14:paraId="5F89198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#include &lt;</w:t>
      </w:r>
      <w:proofErr w:type="spellStart"/>
      <w:r w:rsidRPr="000E0B81">
        <w:rPr>
          <w:lang w:val="en-GB"/>
        </w:rPr>
        <w:t>stdlib.h</w:t>
      </w:r>
      <w:proofErr w:type="spellEnd"/>
      <w:r w:rsidRPr="000E0B81">
        <w:rPr>
          <w:lang w:val="en-GB"/>
        </w:rPr>
        <w:t>&gt;</w:t>
      </w:r>
    </w:p>
    <w:p w14:paraId="29A4486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#include &lt;</w:t>
      </w:r>
      <w:proofErr w:type="spellStart"/>
      <w:r w:rsidRPr="000E0B81">
        <w:rPr>
          <w:lang w:val="en-GB"/>
        </w:rPr>
        <w:t>unistd.h</w:t>
      </w:r>
      <w:proofErr w:type="spellEnd"/>
      <w:r w:rsidRPr="000E0B81">
        <w:rPr>
          <w:lang w:val="en-GB"/>
        </w:rPr>
        <w:t>&gt;</w:t>
      </w:r>
    </w:p>
    <w:p w14:paraId="1E7B4562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#include &lt;</w:t>
      </w:r>
      <w:proofErr w:type="spellStart"/>
      <w:r w:rsidRPr="000E0B81">
        <w:rPr>
          <w:lang w:val="en-GB"/>
        </w:rPr>
        <w:t>time.h</w:t>
      </w:r>
      <w:proofErr w:type="spellEnd"/>
      <w:r w:rsidRPr="000E0B81">
        <w:rPr>
          <w:lang w:val="en-GB"/>
        </w:rPr>
        <w:t>&gt;</w:t>
      </w:r>
    </w:p>
    <w:p w14:paraId="7A21748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#include &lt;</w:t>
      </w:r>
      <w:proofErr w:type="spellStart"/>
      <w:r w:rsidRPr="000E0B81">
        <w:rPr>
          <w:lang w:val="en-GB"/>
        </w:rPr>
        <w:t>limits.h</w:t>
      </w:r>
      <w:proofErr w:type="spellEnd"/>
      <w:r w:rsidRPr="000E0B81">
        <w:rPr>
          <w:lang w:val="en-GB"/>
        </w:rPr>
        <w:t>&gt;</w:t>
      </w:r>
    </w:p>
    <w:p w14:paraId="7080342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 xml:space="preserve">int main( int </w:t>
      </w:r>
      <w:proofErr w:type="spellStart"/>
      <w:r w:rsidRPr="000E0B81">
        <w:rPr>
          <w:lang w:val="en-GB"/>
        </w:rPr>
        <w:t>argc</w:t>
      </w:r>
      <w:proofErr w:type="spellEnd"/>
      <w:r w:rsidRPr="000E0B81">
        <w:rPr>
          <w:lang w:val="en-GB"/>
        </w:rPr>
        <w:t>, char *</w:t>
      </w:r>
      <w:proofErr w:type="spellStart"/>
      <w:r w:rsidRPr="000E0B81">
        <w:rPr>
          <w:lang w:val="en-GB"/>
        </w:rPr>
        <w:t>argv</w:t>
      </w:r>
      <w:proofErr w:type="spellEnd"/>
      <w:r w:rsidRPr="000E0B81">
        <w:rPr>
          <w:lang w:val="en-GB"/>
        </w:rPr>
        <w:t>[] )</w:t>
      </w:r>
    </w:p>
    <w:p w14:paraId="015DEFE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lastRenderedPageBreak/>
        <w:t>{</w:t>
      </w:r>
    </w:p>
    <w:p w14:paraId="0BCA014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 xml:space="preserve">int end = 0, </w:t>
      </w:r>
      <w:proofErr w:type="spellStart"/>
      <w:r w:rsidRPr="000E0B81">
        <w:rPr>
          <w:lang w:val="en-GB"/>
        </w:rPr>
        <w:t>i</w:t>
      </w:r>
      <w:proofErr w:type="spellEnd"/>
      <w:r w:rsidRPr="000E0B81">
        <w:rPr>
          <w:lang w:val="en-GB"/>
        </w:rPr>
        <w:t xml:space="preserve">, </w:t>
      </w:r>
      <w:proofErr w:type="spellStart"/>
      <w:r w:rsidRPr="000E0B81">
        <w:rPr>
          <w:lang w:val="en-GB"/>
        </w:rPr>
        <w:t>neighbourNumber,token</w:t>
      </w:r>
      <w:proofErr w:type="spellEnd"/>
      <w:r w:rsidRPr="000E0B81">
        <w:rPr>
          <w:lang w:val="en-GB"/>
        </w:rPr>
        <w:t xml:space="preserve">, </w:t>
      </w:r>
      <w:proofErr w:type="spellStart"/>
      <w:r w:rsidRPr="000E0B81">
        <w:rPr>
          <w:lang w:val="en-GB"/>
        </w:rPr>
        <w:t>rn</w:t>
      </w:r>
      <w:proofErr w:type="spellEnd"/>
      <w:r w:rsidRPr="000E0B81">
        <w:rPr>
          <w:lang w:val="en-GB"/>
        </w:rPr>
        <w:t xml:space="preserve">, next, </w:t>
      </w: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 1;</w:t>
      </w:r>
    </w:p>
    <w:p w14:paraId="5FA00B1C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 xml:space="preserve">int 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= 7;</w:t>
      </w:r>
    </w:p>
    <w:p w14:paraId="19D7225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t father;</w:t>
      </w:r>
    </w:p>
    <w:p w14:paraId="6D4DAB83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t *index, *edges,*neighbours, *visited;</w:t>
      </w:r>
    </w:p>
    <w:p w14:paraId="57B9B21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 xml:space="preserve">int </w:t>
      </w:r>
      <w:proofErr w:type="spellStart"/>
      <w:r w:rsidRPr="000E0B81">
        <w:rPr>
          <w:lang w:val="en-GB"/>
        </w:rPr>
        <w:t>nnodes</w:t>
      </w:r>
      <w:proofErr w:type="spellEnd"/>
      <w:r w:rsidRPr="000E0B81">
        <w:rPr>
          <w:lang w:val="en-GB"/>
        </w:rPr>
        <w:t xml:space="preserve">, </w:t>
      </w:r>
      <w:proofErr w:type="spellStart"/>
      <w:r w:rsidRPr="000E0B81">
        <w:rPr>
          <w:lang w:val="en-GB"/>
        </w:rPr>
        <w:t>nedges</w:t>
      </w:r>
      <w:proofErr w:type="spellEnd"/>
      <w:r w:rsidRPr="000E0B81">
        <w:rPr>
          <w:lang w:val="en-GB"/>
        </w:rPr>
        <w:t>;</w:t>
      </w:r>
    </w:p>
    <w:p w14:paraId="09F296D8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Comm</w:t>
      </w:r>
      <w:proofErr w:type="spellEnd"/>
      <w:r w:rsidRPr="000E0B81">
        <w:rPr>
          <w:lang w:val="en-GB"/>
        </w:rPr>
        <w:t xml:space="preserve"> comm1, comm2;</w:t>
      </w:r>
    </w:p>
    <w:p w14:paraId="3A919890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Request</w:t>
      </w:r>
      <w:proofErr w:type="spellEnd"/>
      <w:r w:rsidRPr="000E0B81">
        <w:rPr>
          <w:lang w:val="en-GB"/>
        </w:rPr>
        <w:t xml:space="preserve"> request[5];</w:t>
      </w:r>
    </w:p>
    <w:p w14:paraId="7E9699B6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Status</w:t>
      </w:r>
      <w:proofErr w:type="spellEnd"/>
      <w:r w:rsidRPr="000E0B81">
        <w:rPr>
          <w:lang w:val="en-GB"/>
        </w:rPr>
        <w:t xml:space="preserve"> status, status2;</w:t>
      </w:r>
    </w:p>
    <w:p w14:paraId="7293CD4E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Init</w:t>
      </w:r>
      <w:proofErr w:type="spellEnd"/>
      <w:r w:rsidRPr="000E0B81">
        <w:rPr>
          <w:lang w:val="en-GB"/>
        </w:rPr>
        <w:t>( &amp;</w:t>
      </w:r>
      <w:proofErr w:type="spellStart"/>
      <w:r w:rsidRPr="000E0B81">
        <w:rPr>
          <w:lang w:val="en-GB"/>
        </w:rPr>
        <w:t>argc</w:t>
      </w:r>
      <w:proofErr w:type="spellEnd"/>
      <w:r w:rsidRPr="000E0B81">
        <w:rPr>
          <w:lang w:val="en-GB"/>
        </w:rPr>
        <w:t>, &amp;</w:t>
      </w:r>
      <w:proofErr w:type="spellStart"/>
      <w:r w:rsidRPr="000E0B81">
        <w:rPr>
          <w:lang w:val="en-GB"/>
        </w:rPr>
        <w:t>argv</w:t>
      </w:r>
      <w:proofErr w:type="spellEnd"/>
      <w:r w:rsidRPr="000E0B81">
        <w:rPr>
          <w:lang w:val="en-GB"/>
        </w:rPr>
        <w:t xml:space="preserve"> ); //</w:t>
      </w:r>
      <w:proofErr w:type="spellStart"/>
      <w:r w:rsidRPr="000E0B81">
        <w:rPr>
          <w:lang w:val="en-GB"/>
        </w:rPr>
        <w:t>prepara</w:t>
      </w:r>
      <w:proofErr w:type="spellEnd"/>
      <w:r>
        <w:rPr>
          <w:rFonts w:ascii="Tahoma" w:hAnsi="Tahoma" w:cs="Tahoma"/>
        </w:rPr>
        <w:t>�</w:t>
      </w:r>
      <w:proofErr w:type="spellStart"/>
      <w:r w:rsidRPr="000E0B81">
        <w:rPr>
          <w:lang w:val="en-GB"/>
        </w:rPr>
        <w:t>on</w:t>
      </w:r>
      <w:proofErr w:type="spellEnd"/>
      <w:r w:rsidRPr="000E0B81">
        <w:rPr>
          <w:lang w:val="en-GB"/>
        </w:rPr>
        <w:t xml:space="preserve"> of environment of MPI</w:t>
      </w:r>
    </w:p>
    <w:p w14:paraId="2B3822A5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Comm_size</w:t>
      </w:r>
      <w:proofErr w:type="spellEnd"/>
      <w:r w:rsidRPr="000E0B81">
        <w:rPr>
          <w:lang w:val="en-GB"/>
        </w:rPr>
        <w:t>( MPI_COMM_WORLD, &amp;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); // Get the number of Processors</w:t>
      </w:r>
    </w:p>
    <w:p w14:paraId="2395F0C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t rank;</w:t>
      </w:r>
    </w:p>
    <w:p w14:paraId="4A42DE28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Comm_rank</w:t>
      </w:r>
      <w:proofErr w:type="spellEnd"/>
      <w:r w:rsidRPr="000E0B81">
        <w:rPr>
          <w:lang w:val="en-GB"/>
        </w:rPr>
        <w:t>(MPI_COMM_WORLD, &amp;rank);</w:t>
      </w:r>
    </w:p>
    <w:p w14:paraId="02517289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srand</w:t>
      </w:r>
      <w:proofErr w:type="spellEnd"/>
      <w:r w:rsidRPr="000E0B81">
        <w:rPr>
          <w:lang w:val="en-GB"/>
        </w:rPr>
        <w:t>(time(NULL) + rank);</w:t>
      </w:r>
    </w:p>
    <w:p w14:paraId="09A3A89F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&gt;= 3) { // If Processor number is more than 3 we can make a graph.</w:t>
      </w:r>
    </w:p>
    <w:p w14:paraId="66888DB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 = (int*)malloc(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* </w:t>
      </w:r>
      <w:proofErr w:type="spellStart"/>
      <w:r w:rsidRPr="000E0B81">
        <w:rPr>
          <w:lang w:val="en-GB"/>
        </w:rPr>
        <w:t>sizeof</w:t>
      </w:r>
      <w:proofErr w:type="spellEnd"/>
      <w:r w:rsidRPr="000E0B81">
        <w:rPr>
          <w:lang w:val="en-GB"/>
        </w:rPr>
        <w:t>(int) );</w:t>
      </w:r>
    </w:p>
    <w:p w14:paraId="1FB2826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 = (int*)malloc(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* 2 * </w:t>
      </w:r>
      <w:proofErr w:type="spellStart"/>
      <w:r w:rsidRPr="000E0B81">
        <w:rPr>
          <w:lang w:val="en-GB"/>
        </w:rPr>
        <w:t>sizeof</w:t>
      </w:r>
      <w:proofErr w:type="spellEnd"/>
      <w:r w:rsidRPr="000E0B81">
        <w:rPr>
          <w:lang w:val="en-GB"/>
        </w:rPr>
        <w:t>(int) );</w:t>
      </w:r>
    </w:p>
    <w:p w14:paraId="1E41E33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ighbours = (int*)malloc(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* 10 * </w:t>
      </w:r>
      <w:proofErr w:type="spellStart"/>
      <w:r w:rsidRPr="000E0B81">
        <w:rPr>
          <w:lang w:val="en-GB"/>
        </w:rPr>
        <w:t>sizeof</w:t>
      </w:r>
      <w:proofErr w:type="spellEnd"/>
      <w:r w:rsidRPr="000E0B81">
        <w:rPr>
          <w:lang w:val="en-GB"/>
        </w:rPr>
        <w:t>(int) );</w:t>
      </w:r>
    </w:p>
    <w:p w14:paraId="60B786F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visited = (int*)malloc(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* 10 * </w:t>
      </w:r>
      <w:proofErr w:type="spellStart"/>
      <w:r w:rsidRPr="000E0B81">
        <w:rPr>
          <w:lang w:val="en-GB"/>
        </w:rPr>
        <w:t>sizeof</w:t>
      </w:r>
      <w:proofErr w:type="spellEnd"/>
      <w:r w:rsidRPr="000E0B81">
        <w:rPr>
          <w:lang w:val="en-GB"/>
        </w:rPr>
        <w:t>(int) );</w:t>
      </w:r>
    </w:p>
    <w:p w14:paraId="7BC233A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// allocate memory for arrays</w:t>
      </w:r>
    </w:p>
    <w:p w14:paraId="6443AFA2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!index || !edges) {</w:t>
      </w:r>
    </w:p>
    <w:p w14:paraId="13B5B558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printf</w:t>
      </w:r>
      <w:proofErr w:type="spellEnd"/>
      <w:r w:rsidRPr="000E0B81">
        <w:rPr>
          <w:lang w:val="en-GB"/>
        </w:rPr>
        <w:t xml:space="preserve">( "Unable to allocate %d words for index or edges\n", 3 * 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 xml:space="preserve"> ); //Error</w:t>
      </w:r>
    </w:p>
    <w:p w14:paraId="3CFA9C2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//Control if we cannot allocate memory</w:t>
      </w:r>
    </w:p>
    <w:p w14:paraId="75446970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fflush</w:t>
      </w:r>
      <w:proofErr w:type="spellEnd"/>
      <w:r w:rsidRPr="000E0B81">
        <w:rPr>
          <w:lang w:val="en-GB"/>
        </w:rPr>
        <w:t>(</w:t>
      </w:r>
      <w:proofErr w:type="spellStart"/>
      <w:r w:rsidRPr="000E0B81">
        <w:rPr>
          <w:lang w:val="en-GB"/>
        </w:rPr>
        <w:t>stdout</w:t>
      </w:r>
      <w:proofErr w:type="spellEnd"/>
      <w:r w:rsidRPr="000E0B81">
        <w:rPr>
          <w:lang w:val="en-GB"/>
        </w:rPr>
        <w:t>);</w:t>
      </w:r>
    </w:p>
    <w:p w14:paraId="5C8DEA84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Abort</w:t>
      </w:r>
      <w:proofErr w:type="spellEnd"/>
      <w:r w:rsidRPr="000E0B81">
        <w:rPr>
          <w:lang w:val="en-GB"/>
        </w:rPr>
        <w:t>( MPI_COMM_WORLD, 1 );</w:t>
      </w:r>
    </w:p>
    <w:p w14:paraId="4B6ABB7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58A6CB8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[0]=3;</w:t>
      </w:r>
    </w:p>
    <w:p w14:paraId="11DBBBB7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[1]=6;</w:t>
      </w:r>
    </w:p>
    <w:p w14:paraId="35BD06A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[2]=9;</w:t>
      </w:r>
    </w:p>
    <w:p w14:paraId="2FB48D0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[3]=11;</w:t>
      </w:r>
    </w:p>
    <w:p w14:paraId="3C93426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lastRenderedPageBreak/>
        <w:t>index[4]=15;</w:t>
      </w:r>
    </w:p>
    <w:p w14:paraId="786627E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[5]=18;</w:t>
      </w:r>
    </w:p>
    <w:p w14:paraId="0214B5C3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ndex[6]=22;</w:t>
      </w:r>
    </w:p>
    <w:p w14:paraId="6F8DB73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0]=1;</w:t>
      </w:r>
    </w:p>
    <w:p w14:paraId="2ABA3D0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]=5;</w:t>
      </w:r>
    </w:p>
    <w:p w14:paraId="45C41F1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2]=6;</w:t>
      </w:r>
    </w:p>
    <w:p w14:paraId="0FEA991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3]=0;</w:t>
      </w:r>
    </w:p>
    <w:p w14:paraId="3600D7DC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4]=2;</w:t>
      </w:r>
    </w:p>
    <w:p w14:paraId="5965E31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5]=6;</w:t>
      </w:r>
    </w:p>
    <w:p w14:paraId="34C5F732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6]=1;</w:t>
      </w:r>
    </w:p>
    <w:p w14:paraId="29A90D1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7]=3;</w:t>
      </w:r>
    </w:p>
    <w:p w14:paraId="5567C94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8]=4;</w:t>
      </w:r>
    </w:p>
    <w:p w14:paraId="09A0884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9]=2;</w:t>
      </w:r>
    </w:p>
    <w:p w14:paraId="6E99A29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0]=4;</w:t>
      </w:r>
    </w:p>
    <w:p w14:paraId="16FFC35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1]=2;</w:t>
      </w:r>
    </w:p>
    <w:p w14:paraId="6CF6A352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2]=3;</w:t>
      </w:r>
    </w:p>
    <w:p w14:paraId="4CE4672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3]=5;</w:t>
      </w:r>
    </w:p>
    <w:p w14:paraId="7155AEB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4]=6;</w:t>
      </w:r>
    </w:p>
    <w:p w14:paraId="7F1C65C3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5]=0;</w:t>
      </w:r>
    </w:p>
    <w:p w14:paraId="7F78EE8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6]=4;</w:t>
      </w:r>
    </w:p>
    <w:p w14:paraId="5D63F1F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7]=6;</w:t>
      </w:r>
    </w:p>
    <w:p w14:paraId="5E471FE5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8]=0;</w:t>
      </w:r>
    </w:p>
    <w:p w14:paraId="699F7BB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19]=1;</w:t>
      </w:r>
    </w:p>
    <w:p w14:paraId="265B02E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20]=4;</w:t>
      </w:r>
    </w:p>
    <w:p w14:paraId="0C8B8B2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dges[21]=5;</w:t>
      </w:r>
    </w:p>
    <w:p w14:paraId="6065F6DC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Graph_create</w:t>
      </w:r>
      <w:proofErr w:type="spellEnd"/>
      <w:r w:rsidRPr="000E0B81">
        <w:rPr>
          <w:lang w:val="en-GB"/>
        </w:rPr>
        <w:t xml:space="preserve">( MPI_COMM_WORLD, </w:t>
      </w:r>
      <w:proofErr w:type="spellStart"/>
      <w:r w:rsidRPr="000E0B81">
        <w:rPr>
          <w:lang w:val="en-GB"/>
        </w:rPr>
        <w:t>wsize</w:t>
      </w:r>
      <w:proofErr w:type="spellEnd"/>
      <w:r w:rsidRPr="000E0B81">
        <w:rPr>
          <w:lang w:val="en-GB"/>
        </w:rPr>
        <w:t>, index, edges, 0, &amp;comm1 );</w:t>
      </w:r>
    </w:p>
    <w:p w14:paraId="42BC4FC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rank == 6) //Initiator</w:t>
      </w:r>
    </w:p>
    <w:p w14:paraId="4D4C864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0BC8A34C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Graph_neighbors_count</w:t>
      </w:r>
      <w:proofErr w:type="spellEnd"/>
      <w:r w:rsidRPr="000E0B81">
        <w:rPr>
          <w:lang w:val="en-GB"/>
        </w:rPr>
        <w:t>(comm1,rank,&amp;neighbourNumber);</w:t>
      </w:r>
    </w:p>
    <w:p w14:paraId="2B2D48FE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Graph_neighbors</w:t>
      </w:r>
      <w:proofErr w:type="spellEnd"/>
      <w:r w:rsidRPr="000E0B81">
        <w:rPr>
          <w:lang w:val="en-GB"/>
        </w:rPr>
        <w:t>(comm1,rank,neighbourNumber,neighbours);</w:t>
      </w:r>
    </w:p>
    <w:p w14:paraId="0355FC7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lastRenderedPageBreak/>
        <w:t>for(</w:t>
      </w:r>
      <w:proofErr w:type="spellStart"/>
      <w:r w:rsidRPr="000E0B81">
        <w:rPr>
          <w:lang w:val="en-GB"/>
        </w:rPr>
        <w:t>i</w:t>
      </w:r>
      <w:proofErr w:type="spellEnd"/>
      <w:r w:rsidRPr="000E0B81">
        <w:rPr>
          <w:lang w:val="en-GB"/>
        </w:rPr>
        <w:t>=0;i&lt;</w:t>
      </w:r>
      <w:proofErr w:type="spellStart"/>
      <w:r w:rsidRPr="000E0B81">
        <w:rPr>
          <w:lang w:val="en-GB"/>
        </w:rPr>
        <w:t>neighbourNumber;i</w:t>
      </w:r>
      <w:proofErr w:type="spellEnd"/>
      <w:r w:rsidRPr="000E0B81">
        <w:rPr>
          <w:lang w:val="en-GB"/>
        </w:rPr>
        <w:t>++)</w:t>
      </w:r>
    </w:p>
    <w:p w14:paraId="14C2F99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16EDA43F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visited[</w:t>
      </w:r>
      <w:proofErr w:type="spellStart"/>
      <w:r w:rsidRPr="000E0B81">
        <w:rPr>
          <w:lang w:val="en-GB"/>
        </w:rPr>
        <w:t>i</w:t>
      </w:r>
      <w:proofErr w:type="spellEnd"/>
      <w:r w:rsidRPr="000E0B81">
        <w:rPr>
          <w:lang w:val="en-GB"/>
        </w:rPr>
        <w:t>] = 0;</w:t>
      </w:r>
    </w:p>
    <w:p w14:paraId="35C2B39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096FA1BD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printf</w:t>
      </w:r>
      <w:proofErr w:type="spellEnd"/>
      <w:r w:rsidRPr="000E0B81">
        <w:rPr>
          <w:lang w:val="en-GB"/>
        </w:rPr>
        <w:t>( "\n-------------TARRY STARTED------------------------\n");</w:t>
      </w:r>
    </w:p>
    <w:p w14:paraId="1A9C7DE5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//Send tokens to random neighbour</w:t>
      </w:r>
    </w:p>
    <w:p w14:paraId="00967072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rn</w:t>
      </w:r>
      <w:proofErr w:type="spellEnd"/>
      <w:r w:rsidRPr="000E0B81">
        <w:rPr>
          <w:lang w:val="en-GB"/>
        </w:rPr>
        <w:t xml:space="preserve"> = rand()%</w:t>
      </w:r>
      <w:proofErr w:type="spellStart"/>
      <w:r w:rsidRPr="000E0B81">
        <w:rPr>
          <w:lang w:val="en-GB"/>
        </w:rPr>
        <w:t>neighbourNumber</w:t>
      </w:r>
      <w:proofErr w:type="spellEnd"/>
      <w:r w:rsidRPr="000E0B81">
        <w:rPr>
          <w:lang w:val="en-GB"/>
        </w:rPr>
        <w:t>;</w:t>
      </w:r>
    </w:p>
    <w:p w14:paraId="26646602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Send</w:t>
      </w:r>
      <w:proofErr w:type="spellEnd"/>
      <w:r w:rsidRPr="000E0B81">
        <w:rPr>
          <w:lang w:val="en-GB"/>
        </w:rPr>
        <w:t>(&amp;token, 1, MPI_INT, neighbours[</w:t>
      </w:r>
      <w:proofErr w:type="spellStart"/>
      <w:r w:rsidRPr="000E0B81">
        <w:rPr>
          <w:lang w:val="en-GB"/>
        </w:rPr>
        <w:t>rn</w:t>
      </w:r>
      <w:proofErr w:type="spellEnd"/>
      <w:r w:rsidRPr="000E0B81">
        <w:rPr>
          <w:lang w:val="en-GB"/>
        </w:rPr>
        <w:t>], 0, MPI_COMM_WORLD);</w:t>
      </w:r>
    </w:p>
    <w:p w14:paraId="74AA3517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printf</w:t>
      </w:r>
      <w:proofErr w:type="spellEnd"/>
      <w:r w:rsidRPr="000E0B81">
        <w:rPr>
          <w:lang w:val="en-GB"/>
        </w:rPr>
        <w:t>("Node %d will send to %d the token\n", rank, neighbours[</w:t>
      </w:r>
      <w:proofErr w:type="spellStart"/>
      <w:r w:rsidRPr="000E0B81">
        <w:rPr>
          <w:lang w:val="en-GB"/>
        </w:rPr>
        <w:t>rn</w:t>
      </w:r>
      <w:proofErr w:type="spellEnd"/>
      <w:r w:rsidRPr="000E0B81">
        <w:rPr>
          <w:lang w:val="en-GB"/>
        </w:rPr>
        <w:t>]);</w:t>
      </w:r>
    </w:p>
    <w:p w14:paraId="40C39AF2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fflush</w:t>
      </w:r>
      <w:proofErr w:type="spellEnd"/>
      <w:r w:rsidRPr="000E0B81">
        <w:rPr>
          <w:lang w:val="en-GB"/>
        </w:rPr>
        <w:t>(</w:t>
      </w:r>
      <w:proofErr w:type="spellStart"/>
      <w:r w:rsidRPr="000E0B81">
        <w:rPr>
          <w:lang w:val="en-GB"/>
        </w:rPr>
        <w:t>stdout</w:t>
      </w:r>
      <w:proofErr w:type="spellEnd"/>
      <w:r w:rsidRPr="000E0B81">
        <w:rPr>
          <w:lang w:val="en-GB"/>
        </w:rPr>
        <w:t>);</w:t>
      </w:r>
    </w:p>
    <w:p w14:paraId="2B1C013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visited[</w:t>
      </w:r>
      <w:proofErr w:type="spellStart"/>
      <w:r w:rsidRPr="000E0B81">
        <w:rPr>
          <w:lang w:val="en-GB"/>
        </w:rPr>
        <w:t>rn</w:t>
      </w:r>
      <w:proofErr w:type="spellEnd"/>
      <w:r w:rsidRPr="000E0B81">
        <w:rPr>
          <w:lang w:val="en-GB"/>
        </w:rPr>
        <w:t>] = 1;</w:t>
      </w:r>
    </w:p>
    <w:p w14:paraId="6C6789DF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while (end == 0)</w:t>
      </w:r>
    </w:p>
    <w:p w14:paraId="5B21299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22468B1C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Recv</w:t>
      </w:r>
      <w:proofErr w:type="spellEnd"/>
      <w:r w:rsidRPr="000E0B81">
        <w:rPr>
          <w:lang w:val="en-GB"/>
        </w:rPr>
        <w:t>(&amp;token, 1, MPI_INT, MPI_ANY_SOURCE, 0,</w:t>
      </w:r>
    </w:p>
    <w:p w14:paraId="07537C8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MPI_COMM_WORLD, &amp;status2);</w:t>
      </w:r>
    </w:p>
    <w:p w14:paraId="28DDFCB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xt = 0;</w:t>
      </w:r>
    </w:p>
    <w:p w14:paraId="67351454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 1;</w:t>
      </w:r>
    </w:p>
    <w:p w14:paraId="7A59D38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 xml:space="preserve">while ( (next &lt; </w:t>
      </w:r>
      <w:proofErr w:type="spellStart"/>
      <w:r w:rsidRPr="000E0B81">
        <w:rPr>
          <w:lang w:val="en-GB"/>
        </w:rPr>
        <w:t>neighbourNumber</w:t>
      </w:r>
      <w:proofErr w:type="spellEnd"/>
      <w:r w:rsidRPr="000E0B81">
        <w:rPr>
          <w:lang w:val="en-GB"/>
        </w:rPr>
        <w:t xml:space="preserve">) &amp;&amp; </w:t>
      </w: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= 1 )</w:t>
      </w:r>
    </w:p>
    <w:p w14:paraId="6314A2E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29BB69FE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 (visited[next] == 0) &amp;&amp; neighbours[next] != father)</w:t>
      </w:r>
    </w:p>
    <w:p w14:paraId="15DDED79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 0;</w:t>
      </w:r>
    </w:p>
    <w:p w14:paraId="7DEBF745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lse</w:t>
      </w:r>
    </w:p>
    <w:p w14:paraId="607A1ABC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xt++;</w:t>
      </w:r>
    </w:p>
    <w:p w14:paraId="4760842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5CB993B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</w:t>
      </w: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= 1)//all visited except father</w:t>
      </w:r>
    </w:p>
    <w:p w14:paraId="5663E5DC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51760CB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nd = 1;</w:t>
      </w:r>
    </w:p>
    <w:p w14:paraId="38D3135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1498B27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lse</w:t>
      </w:r>
    </w:p>
    <w:p w14:paraId="41024C6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1038E8FA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lastRenderedPageBreak/>
        <w:t>printf</w:t>
      </w:r>
      <w:proofErr w:type="spellEnd"/>
      <w:r w:rsidRPr="000E0B81">
        <w:rPr>
          <w:lang w:val="en-GB"/>
        </w:rPr>
        <w:t>("Node %d will send to %d the token\n", rank,</w:t>
      </w:r>
    </w:p>
    <w:p w14:paraId="724E7A1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ighbours[next]);</w:t>
      </w:r>
    </w:p>
    <w:p w14:paraId="47AE91D5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fflush</w:t>
      </w:r>
      <w:proofErr w:type="spellEnd"/>
      <w:r w:rsidRPr="000E0B81">
        <w:rPr>
          <w:lang w:val="en-GB"/>
        </w:rPr>
        <w:t>(</w:t>
      </w:r>
      <w:proofErr w:type="spellStart"/>
      <w:r w:rsidRPr="000E0B81">
        <w:rPr>
          <w:lang w:val="en-GB"/>
        </w:rPr>
        <w:t>stdout</w:t>
      </w:r>
      <w:proofErr w:type="spellEnd"/>
      <w:r w:rsidRPr="000E0B81">
        <w:rPr>
          <w:lang w:val="en-GB"/>
        </w:rPr>
        <w:t>);</w:t>
      </w:r>
    </w:p>
    <w:p w14:paraId="0F1D6B5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sleep(1);</w:t>
      </w:r>
    </w:p>
    <w:p w14:paraId="76AB2BE9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Send</w:t>
      </w:r>
      <w:proofErr w:type="spellEnd"/>
      <w:r w:rsidRPr="000E0B81">
        <w:rPr>
          <w:lang w:val="en-GB"/>
        </w:rPr>
        <w:t>(&amp;token, 1, MPI_INT, neighbours[next], 0,</w:t>
      </w:r>
    </w:p>
    <w:p w14:paraId="1FC084E7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MPI_COMM_WORLD);</w:t>
      </w:r>
    </w:p>
    <w:p w14:paraId="37B7641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visited[next] = 1;</w:t>
      </w:r>
    </w:p>
    <w:p w14:paraId="1188905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3F16315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516FF1B5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printf</w:t>
      </w:r>
      <w:proofErr w:type="spellEnd"/>
      <w:r w:rsidRPr="000E0B81">
        <w:rPr>
          <w:lang w:val="en-GB"/>
        </w:rPr>
        <w:t>( "\n-------------TARRY FINISHED------------------------\n");</w:t>
      </w:r>
    </w:p>
    <w:p w14:paraId="4E98867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4C6A872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lse</w:t>
      </w:r>
    </w:p>
    <w:p w14:paraId="2DCF9E7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10FDFC2B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Recv</w:t>
      </w:r>
      <w:proofErr w:type="spellEnd"/>
      <w:r w:rsidRPr="000E0B81">
        <w:rPr>
          <w:lang w:val="en-GB"/>
        </w:rPr>
        <w:t>(&amp;token, 1, MPI_INT, MPI_ANY_SOURCE, 0, MPI_COMM_WORLD,</w:t>
      </w:r>
    </w:p>
    <w:p w14:paraId="7ABFAA0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&amp;status2);</w:t>
      </w:r>
    </w:p>
    <w:p w14:paraId="25EBA9E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father = status2.MPI_SOURCE;</w:t>
      </w:r>
    </w:p>
    <w:p w14:paraId="5CE22CC7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Graph_neighbors_count</w:t>
      </w:r>
      <w:proofErr w:type="spellEnd"/>
      <w:r w:rsidRPr="000E0B81">
        <w:rPr>
          <w:lang w:val="en-GB"/>
        </w:rPr>
        <w:t>(comm1,rank,&amp;neighbourNumber);</w:t>
      </w:r>
    </w:p>
    <w:p w14:paraId="6BDCC607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Graph_neighbors</w:t>
      </w:r>
      <w:proofErr w:type="spellEnd"/>
      <w:r w:rsidRPr="000E0B81">
        <w:rPr>
          <w:lang w:val="en-GB"/>
        </w:rPr>
        <w:t>(comm1,rank,neighbourNumber,neighbours);</w:t>
      </w:r>
    </w:p>
    <w:p w14:paraId="0FA5DE6D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for(</w:t>
      </w:r>
      <w:proofErr w:type="spellStart"/>
      <w:r w:rsidRPr="000E0B81">
        <w:rPr>
          <w:lang w:val="en-GB"/>
        </w:rPr>
        <w:t>i</w:t>
      </w:r>
      <w:proofErr w:type="spellEnd"/>
      <w:r w:rsidRPr="000E0B81">
        <w:rPr>
          <w:lang w:val="en-GB"/>
        </w:rPr>
        <w:t>=0;i&lt;</w:t>
      </w:r>
      <w:proofErr w:type="spellStart"/>
      <w:r w:rsidRPr="000E0B81">
        <w:rPr>
          <w:lang w:val="en-GB"/>
        </w:rPr>
        <w:t>neighbourNumber;i</w:t>
      </w:r>
      <w:proofErr w:type="spellEnd"/>
      <w:r w:rsidRPr="000E0B81">
        <w:rPr>
          <w:lang w:val="en-GB"/>
        </w:rPr>
        <w:t>++)</w:t>
      </w:r>
    </w:p>
    <w:p w14:paraId="6952B40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24D0F50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visited[</w:t>
      </w:r>
      <w:proofErr w:type="spellStart"/>
      <w:r w:rsidRPr="000E0B81">
        <w:rPr>
          <w:lang w:val="en-GB"/>
        </w:rPr>
        <w:t>i</w:t>
      </w:r>
      <w:proofErr w:type="spellEnd"/>
      <w:r w:rsidRPr="000E0B81">
        <w:rPr>
          <w:lang w:val="en-GB"/>
        </w:rPr>
        <w:t>] = 0;</w:t>
      </w:r>
    </w:p>
    <w:p w14:paraId="7F555692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07E72C5C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while (end == 0)</w:t>
      </w:r>
    </w:p>
    <w:p w14:paraId="4A9D68B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13C6FD2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xt = 0;</w:t>
      </w:r>
    </w:p>
    <w:p w14:paraId="53EAEF13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 1;</w:t>
      </w:r>
    </w:p>
    <w:p w14:paraId="76E29C4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 xml:space="preserve">while ( (next &lt; </w:t>
      </w:r>
      <w:proofErr w:type="spellStart"/>
      <w:r w:rsidRPr="000E0B81">
        <w:rPr>
          <w:lang w:val="en-GB"/>
        </w:rPr>
        <w:t>neighbourNumber</w:t>
      </w:r>
      <w:proofErr w:type="spellEnd"/>
      <w:r w:rsidRPr="000E0B81">
        <w:rPr>
          <w:lang w:val="en-GB"/>
        </w:rPr>
        <w:t xml:space="preserve">) &amp;&amp; </w:t>
      </w: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= 1 )</w:t>
      </w:r>
    </w:p>
    <w:p w14:paraId="6E92D4C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11F9563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 (visited[next] == 0) &amp;&amp; neighbours[next] != father)</w:t>
      </w:r>
    </w:p>
    <w:p w14:paraId="256D754B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 0;</w:t>
      </w:r>
    </w:p>
    <w:p w14:paraId="733974A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lastRenderedPageBreak/>
        <w:t>else</w:t>
      </w:r>
    </w:p>
    <w:p w14:paraId="7E3CB2D5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xt++;</w:t>
      </w:r>
    </w:p>
    <w:p w14:paraId="79A58DEF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5F43141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if (</w:t>
      </w:r>
      <w:proofErr w:type="spellStart"/>
      <w:r w:rsidRPr="000E0B81">
        <w:rPr>
          <w:lang w:val="en-GB"/>
        </w:rPr>
        <w:t>notFinished</w:t>
      </w:r>
      <w:proofErr w:type="spellEnd"/>
      <w:r w:rsidRPr="000E0B81">
        <w:rPr>
          <w:lang w:val="en-GB"/>
        </w:rPr>
        <w:t xml:space="preserve"> == 1)//all visited except father</w:t>
      </w:r>
    </w:p>
    <w:p w14:paraId="2B65AEF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76F5E496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printf</w:t>
      </w:r>
      <w:proofErr w:type="spellEnd"/>
      <w:r w:rsidRPr="000E0B81">
        <w:rPr>
          <w:lang w:val="en-GB"/>
        </w:rPr>
        <w:t>("Node %d will send to father %d the token\n", rank,</w:t>
      </w:r>
    </w:p>
    <w:p w14:paraId="524F4ACC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father);</w:t>
      </w:r>
    </w:p>
    <w:p w14:paraId="46F55B23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fflush</w:t>
      </w:r>
      <w:proofErr w:type="spellEnd"/>
      <w:r w:rsidRPr="000E0B81">
        <w:rPr>
          <w:lang w:val="en-GB"/>
        </w:rPr>
        <w:t>(</w:t>
      </w:r>
      <w:proofErr w:type="spellStart"/>
      <w:r w:rsidRPr="000E0B81">
        <w:rPr>
          <w:lang w:val="en-GB"/>
        </w:rPr>
        <w:t>stdout</w:t>
      </w:r>
      <w:proofErr w:type="spellEnd"/>
      <w:r w:rsidRPr="000E0B81">
        <w:rPr>
          <w:lang w:val="en-GB"/>
        </w:rPr>
        <w:t>);</w:t>
      </w:r>
    </w:p>
    <w:p w14:paraId="4DB61E3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sleep(1);</w:t>
      </w:r>
    </w:p>
    <w:p w14:paraId="5EB0F46C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Send</w:t>
      </w:r>
      <w:proofErr w:type="spellEnd"/>
      <w:r w:rsidRPr="000E0B81">
        <w:rPr>
          <w:lang w:val="en-GB"/>
        </w:rPr>
        <w:t>(&amp;token, 1, MPI_INT, father, 0, MPI_COMM_WORLD);</w:t>
      </w:r>
    </w:p>
    <w:p w14:paraId="459DBD0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nd = 1;</w:t>
      </w:r>
    </w:p>
    <w:p w14:paraId="4F69C807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282B928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else</w:t>
      </w:r>
    </w:p>
    <w:p w14:paraId="2AA03029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{</w:t>
      </w:r>
    </w:p>
    <w:p w14:paraId="5E6471CE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printf</w:t>
      </w:r>
      <w:proofErr w:type="spellEnd"/>
      <w:r w:rsidRPr="000E0B81">
        <w:rPr>
          <w:lang w:val="en-GB"/>
        </w:rPr>
        <w:t>("Node %d will send to %d the token\n", rank,</w:t>
      </w:r>
    </w:p>
    <w:p w14:paraId="4E6ECEAA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neighbours[next]);</w:t>
      </w:r>
    </w:p>
    <w:p w14:paraId="0BFB4001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fflush</w:t>
      </w:r>
      <w:proofErr w:type="spellEnd"/>
      <w:r w:rsidRPr="000E0B81">
        <w:rPr>
          <w:lang w:val="en-GB"/>
        </w:rPr>
        <w:t>(</w:t>
      </w:r>
      <w:proofErr w:type="spellStart"/>
      <w:r w:rsidRPr="000E0B81">
        <w:rPr>
          <w:lang w:val="en-GB"/>
        </w:rPr>
        <w:t>stdout</w:t>
      </w:r>
      <w:proofErr w:type="spellEnd"/>
      <w:r w:rsidRPr="000E0B81">
        <w:rPr>
          <w:lang w:val="en-GB"/>
        </w:rPr>
        <w:t>);</w:t>
      </w:r>
    </w:p>
    <w:p w14:paraId="40D31D96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sleep(1);</w:t>
      </w:r>
    </w:p>
    <w:p w14:paraId="7E22D84F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Send</w:t>
      </w:r>
      <w:proofErr w:type="spellEnd"/>
      <w:r w:rsidRPr="000E0B81">
        <w:rPr>
          <w:lang w:val="en-GB"/>
        </w:rPr>
        <w:t>(&amp;token, 1, MPI_INT, neighbours[next], 0,</w:t>
      </w:r>
    </w:p>
    <w:p w14:paraId="19D14038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MPI_COMM_WORLD);</w:t>
      </w:r>
    </w:p>
    <w:p w14:paraId="0B995F04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visited[next] = 1;</w:t>
      </w:r>
    </w:p>
    <w:p w14:paraId="15DED88C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Recv</w:t>
      </w:r>
      <w:proofErr w:type="spellEnd"/>
      <w:r w:rsidRPr="000E0B81">
        <w:rPr>
          <w:lang w:val="en-GB"/>
        </w:rPr>
        <w:t>(&amp;token, 1, MPI_INT, MPI_ANY_SOURCE, 0,</w:t>
      </w:r>
    </w:p>
    <w:p w14:paraId="21264043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MPI_COMM_WORLD, &amp;status2);</w:t>
      </w:r>
    </w:p>
    <w:p w14:paraId="537C162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5A6B4291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5FE5916F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05094A96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Comm_free</w:t>
      </w:r>
      <w:proofErr w:type="spellEnd"/>
      <w:r w:rsidRPr="000E0B81">
        <w:rPr>
          <w:lang w:val="en-GB"/>
        </w:rPr>
        <w:t>( &amp;comm1 ); //Empty comm1 and give to system.</w:t>
      </w:r>
    </w:p>
    <w:p w14:paraId="507F0840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}</w:t>
      </w:r>
    </w:p>
    <w:p w14:paraId="346C5C16" w14:textId="77777777" w:rsidR="000E0B81" w:rsidRPr="000E0B81" w:rsidRDefault="000E0B81" w:rsidP="000E0B81">
      <w:pPr>
        <w:spacing w:before="120"/>
        <w:rPr>
          <w:lang w:val="en-GB"/>
        </w:rPr>
      </w:pPr>
      <w:proofErr w:type="spellStart"/>
      <w:r w:rsidRPr="000E0B81">
        <w:rPr>
          <w:lang w:val="en-GB"/>
        </w:rPr>
        <w:t>MPI_Finalize</w:t>
      </w:r>
      <w:proofErr w:type="spellEnd"/>
      <w:r w:rsidRPr="000E0B81">
        <w:rPr>
          <w:lang w:val="en-GB"/>
        </w:rPr>
        <w:t>(); //Finish MPI</w:t>
      </w:r>
    </w:p>
    <w:p w14:paraId="3C1593DB" w14:textId="77777777" w:rsidR="000E0B81" w:rsidRPr="000E0B81" w:rsidRDefault="000E0B81" w:rsidP="000E0B81">
      <w:pPr>
        <w:spacing w:before="120"/>
        <w:rPr>
          <w:lang w:val="en-GB"/>
        </w:rPr>
      </w:pPr>
      <w:r w:rsidRPr="000E0B81">
        <w:rPr>
          <w:lang w:val="en-GB"/>
        </w:rPr>
        <w:t>return 0;</w:t>
      </w:r>
    </w:p>
    <w:p w14:paraId="410DF399" w14:textId="22D60690" w:rsidR="000E0B81" w:rsidRDefault="000E0B81" w:rsidP="000E0B81">
      <w:pPr>
        <w:spacing w:before="120"/>
      </w:pPr>
      <w:r>
        <w:lastRenderedPageBreak/>
        <w:t>}</w:t>
      </w:r>
    </w:p>
    <w:p w14:paraId="6422F23C" w14:textId="55229DBC" w:rsidR="000E0B81" w:rsidRDefault="000E0B81" w:rsidP="000E0B81">
      <w:pPr>
        <w:spacing w:before="120"/>
      </w:pPr>
      <w:r>
        <w:t>Αποτέλεσμά</w:t>
      </w:r>
    </w:p>
    <w:p w14:paraId="1A83116A" w14:textId="19A966AA" w:rsidR="000E0B81" w:rsidRDefault="000E0B81" w:rsidP="000E0B81">
      <w:pPr>
        <w:spacing w:before="120"/>
      </w:pPr>
      <w:r w:rsidRPr="000E0B81">
        <w:rPr>
          <w:noProof/>
        </w:rPr>
        <w:drawing>
          <wp:inline distT="0" distB="0" distL="0" distR="0" wp14:anchorId="12D444FB" wp14:editId="3F07D75F">
            <wp:extent cx="5274310" cy="4067175"/>
            <wp:effectExtent l="0" t="0" r="2540" b="9525"/>
            <wp:docPr id="1583567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56794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B26C0" w14:textId="77777777" w:rsidR="000E0B81" w:rsidRDefault="000E0B81" w:rsidP="000E0B81">
      <w:pPr>
        <w:spacing w:before="120"/>
      </w:pPr>
    </w:p>
    <w:p w14:paraId="0604F085" w14:textId="3B52BD8F" w:rsidR="000E0B81" w:rsidRDefault="000E0B81" w:rsidP="000E0B81">
      <w:pPr>
        <w:spacing w:before="120"/>
        <w:rPr>
          <w:lang w:val="en-GB"/>
        </w:rPr>
      </w:pPr>
      <w:r w:rsidRPr="009822C1">
        <w:rPr>
          <w:lang w:val="en-GB"/>
        </w:rPr>
        <w:t>3)</w:t>
      </w:r>
    </w:p>
    <w:p w14:paraId="65B5AA56" w14:textId="06C789F3" w:rsidR="009822C1" w:rsidRPr="009822C1" w:rsidRDefault="009822C1" w:rsidP="000E0B81">
      <w:pPr>
        <w:spacing w:before="120"/>
      </w:pPr>
      <w:r>
        <w:t>Κώδικας</w:t>
      </w:r>
    </w:p>
    <w:p w14:paraId="13E332E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#include "</w:t>
      </w:r>
      <w:proofErr w:type="spellStart"/>
      <w:r w:rsidRPr="009822C1">
        <w:rPr>
          <w:lang w:val="en-GB"/>
        </w:rPr>
        <w:t>mpi.h</w:t>
      </w:r>
      <w:proofErr w:type="spellEnd"/>
      <w:r w:rsidRPr="009822C1">
        <w:rPr>
          <w:lang w:val="en-GB"/>
        </w:rPr>
        <w:t>"</w:t>
      </w:r>
    </w:p>
    <w:p w14:paraId="0E23E61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#include &lt;</w:t>
      </w:r>
      <w:proofErr w:type="spellStart"/>
      <w:r w:rsidRPr="009822C1">
        <w:rPr>
          <w:lang w:val="en-GB"/>
        </w:rPr>
        <w:t>stdio.h</w:t>
      </w:r>
      <w:proofErr w:type="spellEnd"/>
      <w:r w:rsidRPr="009822C1">
        <w:rPr>
          <w:lang w:val="en-GB"/>
        </w:rPr>
        <w:t>&gt;</w:t>
      </w:r>
    </w:p>
    <w:p w14:paraId="123DC51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#include &lt;</w:t>
      </w:r>
      <w:proofErr w:type="spellStart"/>
      <w:r w:rsidRPr="009822C1">
        <w:rPr>
          <w:lang w:val="en-GB"/>
        </w:rPr>
        <w:t>stdlib.h</w:t>
      </w:r>
      <w:proofErr w:type="spellEnd"/>
      <w:r w:rsidRPr="009822C1">
        <w:rPr>
          <w:lang w:val="en-GB"/>
        </w:rPr>
        <w:t>&gt;</w:t>
      </w:r>
    </w:p>
    <w:p w14:paraId="66BFA01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#include &lt;</w:t>
      </w:r>
      <w:proofErr w:type="spellStart"/>
      <w:r w:rsidRPr="009822C1">
        <w:rPr>
          <w:lang w:val="en-GB"/>
        </w:rPr>
        <w:t>unistd.h</w:t>
      </w:r>
      <w:proofErr w:type="spellEnd"/>
      <w:r w:rsidRPr="009822C1">
        <w:rPr>
          <w:lang w:val="en-GB"/>
        </w:rPr>
        <w:t>&gt;</w:t>
      </w:r>
    </w:p>
    <w:p w14:paraId="606D287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#include &lt;</w:t>
      </w:r>
      <w:proofErr w:type="spellStart"/>
      <w:r w:rsidRPr="009822C1">
        <w:rPr>
          <w:lang w:val="en-GB"/>
        </w:rPr>
        <w:t>time.h</w:t>
      </w:r>
      <w:proofErr w:type="spellEnd"/>
      <w:r w:rsidRPr="009822C1">
        <w:rPr>
          <w:lang w:val="en-GB"/>
        </w:rPr>
        <w:t>&gt;</w:t>
      </w:r>
    </w:p>
    <w:p w14:paraId="56B600B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#include &lt;</w:t>
      </w:r>
      <w:proofErr w:type="spellStart"/>
      <w:r w:rsidRPr="009822C1">
        <w:rPr>
          <w:lang w:val="en-GB"/>
        </w:rPr>
        <w:t>limits.h</w:t>
      </w:r>
      <w:proofErr w:type="spellEnd"/>
      <w:r w:rsidRPr="009822C1">
        <w:rPr>
          <w:lang w:val="en-GB"/>
        </w:rPr>
        <w:t>&gt;</w:t>
      </w:r>
    </w:p>
    <w:p w14:paraId="1F477CF9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 xml:space="preserve">int main( int </w:t>
      </w:r>
      <w:proofErr w:type="spellStart"/>
      <w:r w:rsidRPr="009822C1">
        <w:rPr>
          <w:lang w:val="en-GB"/>
        </w:rPr>
        <w:t>argc</w:t>
      </w:r>
      <w:proofErr w:type="spellEnd"/>
      <w:r w:rsidRPr="009822C1">
        <w:rPr>
          <w:lang w:val="en-GB"/>
        </w:rPr>
        <w:t>, char *</w:t>
      </w:r>
      <w:proofErr w:type="spellStart"/>
      <w:r w:rsidRPr="009822C1">
        <w:rPr>
          <w:lang w:val="en-GB"/>
        </w:rPr>
        <w:t>argv</w:t>
      </w:r>
      <w:proofErr w:type="spellEnd"/>
      <w:r w:rsidRPr="009822C1">
        <w:rPr>
          <w:lang w:val="en-GB"/>
        </w:rPr>
        <w:t>[] )</w:t>
      </w:r>
    </w:p>
    <w:p w14:paraId="1492314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47793BF2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 xml:space="preserve">int end = 0, </w:t>
      </w:r>
      <w:proofErr w:type="spellStart"/>
      <w:r w:rsidRPr="009822C1">
        <w:rPr>
          <w:lang w:val="en-GB"/>
        </w:rPr>
        <w:t>i</w:t>
      </w:r>
      <w:proofErr w:type="spellEnd"/>
      <w:r w:rsidRPr="009822C1">
        <w:rPr>
          <w:lang w:val="en-GB"/>
        </w:rPr>
        <w:t xml:space="preserve">, </w:t>
      </w:r>
      <w:proofErr w:type="spellStart"/>
      <w:r w:rsidRPr="009822C1">
        <w:rPr>
          <w:lang w:val="en-GB"/>
        </w:rPr>
        <w:t>neighbourNumber,token</w:t>
      </w:r>
      <w:proofErr w:type="spellEnd"/>
      <w:r w:rsidRPr="009822C1">
        <w:rPr>
          <w:lang w:val="en-GB"/>
        </w:rPr>
        <w:t xml:space="preserve">, </w:t>
      </w:r>
      <w:proofErr w:type="spellStart"/>
      <w:r w:rsidRPr="009822C1">
        <w:rPr>
          <w:lang w:val="en-GB"/>
        </w:rPr>
        <w:t>rn</w:t>
      </w:r>
      <w:proofErr w:type="spellEnd"/>
      <w:r w:rsidRPr="009822C1">
        <w:rPr>
          <w:lang w:val="en-GB"/>
        </w:rPr>
        <w:t xml:space="preserve">, next, </w:t>
      </w: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 1;</w:t>
      </w:r>
    </w:p>
    <w:p w14:paraId="10FD93E0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 xml:space="preserve">int 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= 7;</w:t>
      </w:r>
    </w:p>
    <w:p w14:paraId="6B1EAD7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t father;</w:t>
      </w:r>
    </w:p>
    <w:p w14:paraId="12F2D90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lastRenderedPageBreak/>
        <w:t>int *index, *edges,*neighbours, *visited;</w:t>
      </w:r>
    </w:p>
    <w:p w14:paraId="097C86A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t *status;</w:t>
      </w:r>
    </w:p>
    <w:p w14:paraId="0945CB5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 xml:space="preserve">int </w:t>
      </w:r>
      <w:proofErr w:type="spellStart"/>
      <w:r w:rsidRPr="009822C1">
        <w:rPr>
          <w:lang w:val="en-GB"/>
        </w:rPr>
        <w:t>nnodes</w:t>
      </w:r>
      <w:proofErr w:type="spellEnd"/>
      <w:r w:rsidRPr="009822C1">
        <w:rPr>
          <w:lang w:val="en-GB"/>
        </w:rPr>
        <w:t xml:space="preserve">, </w:t>
      </w:r>
      <w:proofErr w:type="spellStart"/>
      <w:r w:rsidRPr="009822C1">
        <w:rPr>
          <w:lang w:val="en-GB"/>
        </w:rPr>
        <w:t>nedges</w:t>
      </w:r>
      <w:proofErr w:type="spellEnd"/>
      <w:r w:rsidRPr="009822C1">
        <w:rPr>
          <w:lang w:val="en-GB"/>
        </w:rPr>
        <w:t>;</w:t>
      </w:r>
    </w:p>
    <w:p w14:paraId="5595D3CB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Comm</w:t>
      </w:r>
      <w:proofErr w:type="spellEnd"/>
      <w:r w:rsidRPr="009822C1">
        <w:rPr>
          <w:lang w:val="en-GB"/>
        </w:rPr>
        <w:t xml:space="preserve"> comm1, comm2;</w:t>
      </w:r>
    </w:p>
    <w:p w14:paraId="6FEAE5C4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Request</w:t>
      </w:r>
      <w:proofErr w:type="spellEnd"/>
      <w:r w:rsidRPr="009822C1">
        <w:rPr>
          <w:lang w:val="en-GB"/>
        </w:rPr>
        <w:t xml:space="preserve"> request[5];</w:t>
      </w:r>
    </w:p>
    <w:p w14:paraId="217D73EF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Status</w:t>
      </w:r>
      <w:proofErr w:type="spellEnd"/>
      <w:r w:rsidRPr="009822C1">
        <w:rPr>
          <w:lang w:val="en-GB"/>
        </w:rPr>
        <w:t xml:space="preserve"> status, status2;</w:t>
      </w:r>
    </w:p>
    <w:p w14:paraId="64D568AC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Init</w:t>
      </w:r>
      <w:proofErr w:type="spellEnd"/>
      <w:r w:rsidRPr="009822C1">
        <w:rPr>
          <w:lang w:val="en-GB"/>
        </w:rPr>
        <w:t>( &amp;</w:t>
      </w:r>
      <w:proofErr w:type="spellStart"/>
      <w:r w:rsidRPr="009822C1">
        <w:rPr>
          <w:lang w:val="en-GB"/>
        </w:rPr>
        <w:t>argc</w:t>
      </w:r>
      <w:proofErr w:type="spellEnd"/>
      <w:r w:rsidRPr="009822C1">
        <w:rPr>
          <w:lang w:val="en-GB"/>
        </w:rPr>
        <w:t>, &amp;</w:t>
      </w:r>
      <w:proofErr w:type="spellStart"/>
      <w:r w:rsidRPr="009822C1">
        <w:rPr>
          <w:lang w:val="en-GB"/>
        </w:rPr>
        <w:t>argv</w:t>
      </w:r>
      <w:proofErr w:type="spellEnd"/>
      <w:r w:rsidRPr="009822C1">
        <w:rPr>
          <w:lang w:val="en-GB"/>
        </w:rPr>
        <w:t xml:space="preserve"> ); //</w:t>
      </w:r>
      <w:proofErr w:type="spellStart"/>
      <w:r w:rsidRPr="009822C1">
        <w:rPr>
          <w:lang w:val="en-GB"/>
        </w:rPr>
        <w:t>prepara</w:t>
      </w:r>
      <w:proofErr w:type="spellEnd"/>
      <w:r>
        <w:rPr>
          <w:rFonts w:ascii="Tahoma" w:hAnsi="Tahoma" w:cs="Tahoma"/>
        </w:rPr>
        <w:t>�</w:t>
      </w:r>
      <w:proofErr w:type="spellStart"/>
      <w:r w:rsidRPr="009822C1">
        <w:rPr>
          <w:lang w:val="en-GB"/>
        </w:rPr>
        <w:t>on</w:t>
      </w:r>
      <w:proofErr w:type="spellEnd"/>
      <w:r w:rsidRPr="009822C1">
        <w:rPr>
          <w:lang w:val="en-GB"/>
        </w:rPr>
        <w:t xml:space="preserve"> of environment of MPI</w:t>
      </w:r>
    </w:p>
    <w:p w14:paraId="6A1D67F2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Comm_size</w:t>
      </w:r>
      <w:proofErr w:type="spellEnd"/>
      <w:r w:rsidRPr="009822C1">
        <w:rPr>
          <w:lang w:val="en-GB"/>
        </w:rPr>
        <w:t>( MPI_COMM_WORLD, &amp;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); // Get the number of Processors</w:t>
      </w:r>
    </w:p>
    <w:p w14:paraId="0529AA7A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t rank;</w:t>
      </w:r>
    </w:p>
    <w:p w14:paraId="2A7DAB97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Comm_rank</w:t>
      </w:r>
      <w:proofErr w:type="spellEnd"/>
      <w:r w:rsidRPr="009822C1">
        <w:rPr>
          <w:lang w:val="en-GB"/>
        </w:rPr>
        <w:t>(MPI_COMM_WORLD, &amp;rank);</w:t>
      </w:r>
    </w:p>
    <w:p w14:paraId="322C8C35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srand</w:t>
      </w:r>
      <w:proofErr w:type="spellEnd"/>
      <w:r w:rsidRPr="009822C1">
        <w:rPr>
          <w:lang w:val="en-GB"/>
        </w:rPr>
        <w:t>(time(NULL) + rank);</w:t>
      </w:r>
    </w:p>
    <w:p w14:paraId="720BAA9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&gt;= 3) { // If Processor number is more than 3 we can make a graph.</w:t>
      </w:r>
    </w:p>
    <w:p w14:paraId="449D2F50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status = (</w:t>
      </w:r>
      <w:proofErr w:type="spellStart"/>
      <w:r w:rsidRPr="009822C1">
        <w:rPr>
          <w:lang w:val="en-GB"/>
        </w:rPr>
        <w:t>inr</w:t>
      </w:r>
      <w:proofErr w:type="spellEnd"/>
      <w:r w:rsidRPr="009822C1">
        <w:rPr>
          <w:lang w:val="en-GB"/>
        </w:rPr>
        <w:t>*)malloc(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* </w:t>
      </w:r>
      <w:proofErr w:type="spellStart"/>
      <w:r w:rsidRPr="009822C1">
        <w:rPr>
          <w:lang w:val="en-GB"/>
        </w:rPr>
        <w:t>sizeof</w:t>
      </w:r>
      <w:proofErr w:type="spellEnd"/>
      <w:r w:rsidRPr="009822C1">
        <w:rPr>
          <w:lang w:val="en-GB"/>
        </w:rPr>
        <w:t>(int));</w:t>
      </w:r>
    </w:p>
    <w:p w14:paraId="5D2CE7A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 = (int*)malloc(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* </w:t>
      </w:r>
      <w:proofErr w:type="spellStart"/>
      <w:r w:rsidRPr="009822C1">
        <w:rPr>
          <w:lang w:val="en-GB"/>
        </w:rPr>
        <w:t>sizeof</w:t>
      </w:r>
      <w:proofErr w:type="spellEnd"/>
      <w:r w:rsidRPr="009822C1">
        <w:rPr>
          <w:lang w:val="en-GB"/>
        </w:rPr>
        <w:t>(int) );</w:t>
      </w:r>
    </w:p>
    <w:p w14:paraId="1EBFD879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 = (int*)malloc(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* 2 * </w:t>
      </w:r>
      <w:proofErr w:type="spellStart"/>
      <w:r w:rsidRPr="009822C1">
        <w:rPr>
          <w:lang w:val="en-GB"/>
        </w:rPr>
        <w:t>sizeof</w:t>
      </w:r>
      <w:proofErr w:type="spellEnd"/>
      <w:r w:rsidRPr="009822C1">
        <w:rPr>
          <w:lang w:val="en-GB"/>
        </w:rPr>
        <w:t>(int) );</w:t>
      </w:r>
    </w:p>
    <w:p w14:paraId="40E0558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neighbours = (int*)malloc(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* 10 * </w:t>
      </w:r>
      <w:proofErr w:type="spellStart"/>
      <w:r w:rsidRPr="009822C1">
        <w:rPr>
          <w:lang w:val="en-GB"/>
        </w:rPr>
        <w:t>sizeof</w:t>
      </w:r>
      <w:proofErr w:type="spellEnd"/>
      <w:r w:rsidRPr="009822C1">
        <w:rPr>
          <w:lang w:val="en-GB"/>
        </w:rPr>
        <w:t>(int) );</w:t>
      </w:r>
    </w:p>
    <w:p w14:paraId="793DDF0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visited = (int*)malloc(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* 10 * </w:t>
      </w:r>
      <w:proofErr w:type="spellStart"/>
      <w:r w:rsidRPr="009822C1">
        <w:rPr>
          <w:lang w:val="en-GB"/>
        </w:rPr>
        <w:t>sizeof</w:t>
      </w:r>
      <w:proofErr w:type="spellEnd"/>
      <w:r w:rsidRPr="009822C1">
        <w:rPr>
          <w:lang w:val="en-GB"/>
        </w:rPr>
        <w:t>(int) );</w:t>
      </w:r>
    </w:p>
    <w:p w14:paraId="55A1F838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// allocate memory for arrays</w:t>
      </w:r>
    </w:p>
    <w:p w14:paraId="41BC4CB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!index || !edges) {</w:t>
      </w:r>
    </w:p>
    <w:p w14:paraId="6FD8EB0A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 xml:space="preserve">( "Unable to allocate %d words for index or edges\n", 3 * 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 xml:space="preserve"> ); //Error</w:t>
      </w:r>
    </w:p>
    <w:p w14:paraId="6FBDCC8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//Control if we cannot allocate memory</w:t>
      </w:r>
    </w:p>
    <w:p w14:paraId="5F5D290B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fflush</w:t>
      </w:r>
      <w:proofErr w:type="spellEnd"/>
      <w:r w:rsidRPr="009822C1">
        <w:rPr>
          <w:lang w:val="en-GB"/>
        </w:rPr>
        <w:t>(</w:t>
      </w:r>
      <w:proofErr w:type="spellStart"/>
      <w:r w:rsidRPr="009822C1">
        <w:rPr>
          <w:lang w:val="en-GB"/>
        </w:rPr>
        <w:t>stdout</w:t>
      </w:r>
      <w:proofErr w:type="spellEnd"/>
      <w:r w:rsidRPr="009822C1">
        <w:rPr>
          <w:lang w:val="en-GB"/>
        </w:rPr>
        <w:t>);</w:t>
      </w:r>
    </w:p>
    <w:p w14:paraId="13FC7386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Abort</w:t>
      </w:r>
      <w:proofErr w:type="spellEnd"/>
      <w:r w:rsidRPr="009822C1">
        <w:rPr>
          <w:lang w:val="en-GB"/>
        </w:rPr>
        <w:t>( MPI_COMM_WORLD, 1 );</w:t>
      </w:r>
    </w:p>
    <w:p w14:paraId="56E89E1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3504C978" w14:textId="77777777" w:rsidR="009822C1" w:rsidRPr="009822C1" w:rsidRDefault="009822C1" w:rsidP="009822C1">
      <w:pPr>
        <w:spacing w:before="120"/>
        <w:rPr>
          <w:lang w:val="en-GB"/>
        </w:rPr>
      </w:pPr>
    </w:p>
    <w:p w14:paraId="13B1CB86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srand</w:t>
      </w:r>
      <w:proofErr w:type="spellEnd"/>
      <w:r w:rsidRPr="009822C1">
        <w:rPr>
          <w:lang w:val="en-GB"/>
        </w:rPr>
        <w:t>(0);</w:t>
      </w:r>
    </w:p>
    <w:p w14:paraId="26D99FBC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0]=5;</w:t>
      </w:r>
    </w:p>
    <w:p w14:paraId="05D1B0CA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1]=9;</w:t>
      </w:r>
    </w:p>
    <w:p w14:paraId="5877DF6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2]=12;</w:t>
      </w:r>
    </w:p>
    <w:p w14:paraId="09C2E1E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3]=15;</w:t>
      </w:r>
    </w:p>
    <w:p w14:paraId="1460AF6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lastRenderedPageBreak/>
        <w:t>index[4]=19;</w:t>
      </w:r>
    </w:p>
    <w:p w14:paraId="5C352E59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5]=23;</w:t>
      </w:r>
    </w:p>
    <w:p w14:paraId="7F3FEDC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6]=26;</w:t>
      </w:r>
    </w:p>
    <w:p w14:paraId="52932A7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ndex[7]=28;</w:t>
      </w:r>
    </w:p>
    <w:p w14:paraId="72D0F24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0]=1;</w:t>
      </w:r>
    </w:p>
    <w:p w14:paraId="54EB0F2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]=4;</w:t>
      </w:r>
    </w:p>
    <w:p w14:paraId="58B0BC68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]=5;</w:t>
      </w:r>
    </w:p>
    <w:p w14:paraId="0F38C3F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3]=6;</w:t>
      </w:r>
    </w:p>
    <w:p w14:paraId="0FC1A61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4]=7;</w:t>
      </w:r>
    </w:p>
    <w:p w14:paraId="130D299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5]=0;</w:t>
      </w:r>
    </w:p>
    <w:p w14:paraId="7B00E43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6]=2;</w:t>
      </w:r>
    </w:p>
    <w:p w14:paraId="6C3FD67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7]=3;</w:t>
      </w:r>
    </w:p>
    <w:p w14:paraId="68136DF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8]=4;</w:t>
      </w:r>
    </w:p>
    <w:p w14:paraId="4C6E9BBC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9]=1;</w:t>
      </w:r>
    </w:p>
    <w:p w14:paraId="4A59509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0]=3;</w:t>
      </w:r>
    </w:p>
    <w:p w14:paraId="5F74994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1]=4;</w:t>
      </w:r>
    </w:p>
    <w:p w14:paraId="1729010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2]=1;</w:t>
      </w:r>
    </w:p>
    <w:p w14:paraId="1B1920E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3]=2;</w:t>
      </w:r>
    </w:p>
    <w:p w14:paraId="2E1093C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4]=5;</w:t>
      </w:r>
    </w:p>
    <w:p w14:paraId="4D01891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5]=0;</w:t>
      </w:r>
    </w:p>
    <w:p w14:paraId="4EF5FF3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6]=1;</w:t>
      </w:r>
    </w:p>
    <w:p w14:paraId="4E4DC1F8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7]=2;</w:t>
      </w:r>
    </w:p>
    <w:p w14:paraId="181715C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8]=5;</w:t>
      </w:r>
    </w:p>
    <w:p w14:paraId="48AAF5C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19]=0;</w:t>
      </w:r>
    </w:p>
    <w:p w14:paraId="61A339D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0]=3;</w:t>
      </w:r>
    </w:p>
    <w:p w14:paraId="4DEDEA0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1]=4;</w:t>
      </w:r>
    </w:p>
    <w:p w14:paraId="3B3900D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2]=6;</w:t>
      </w:r>
    </w:p>
    <w:p w14:paraId="14E2053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3]=0;</w:t>
      </w:r>
    </w:p>
    <w:p w14:paraId="3DEE9892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4]=5;</w:t>
      </w:r>
    </w:p>
    <w:p w14:paraId="055FFC79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5]=7;</w:t>
      </w:r>
    </w:p>
    <w:p w14:paraId="4E6562D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lastRenderedPageBreak/>
        <w:t>edges[26]=0;</w:t>
      </w:r>
    </w:p>
    <w:p w14:paraId="228E4E8A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dges[27]=6;</w:t>
      </w:r>
    </w:p>
    <w:p w14:paraId="4867DBF3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Graph_create</w:t>
      </w:r>
      <w:proofErr w:type="spellEnd"/>
      <w:r w:rsidRPr="009822C1">
        <w:rPr>
          <w:lang w:val="en-GB"/>
        </w:rPr>
        <w:t xml:space="preserve">( MPI_COMM_WORLD, </w:t>
      </w:r>
      <w:proofErr w:type="spellStart"/>
      <w:r w:rsidRPr="009822C1">
        <w:rPr>
          <w:lang w:val="en-GB"/>
        </w:rPr>
        <w:t>wsize</w:t>
      </w:r>
      <w:proofErr w:type="spellEnd"/>
      <w:r w:rsidRPr="009822C1">
        <w:rPr>
          <w:lang w:val="en-GB"/>
        </w:rPr>
        <w:t>, index, edges, 0, &amp;comm1 );</w:t>
      </w:r>
    </w:p>
    <w:p w14:paraId="536DCE9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rank == 6) //Initiator</w:t>
      </w:r>
    </w:p>
    <w:p w14:paraId="369C7F5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2CCDA3FD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Graph_neighbors_count</w:t>
      </w:r>
      <w:proofErr w:type="spellEnd"/>
      <w:r w:rsidRPr="009822C1">
        <w:rPr>
          <w:lang w:val="en-GB"/>
        </w:rPr>
        <w:t>(comm1,rank,&amp;neighbourNumber);</w:t>
      </w:r>
    </w:p>
    <w:p w14:paraId="6818FF05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Graph_neighbors</w:t>
      </w:r>
      <w:proofErr w:type="spellEnd"/>
      <w:r w:rsidRPr="009822C1">
        <w:rPr>
          <w:lang w:val="en-GB"/>
        </w:rPr>
        <w:t>(comm1,rank,neighbourNumber,neighbours);</w:t>
      </w:r>
    </w:p>
    <w:p w14:paraId="21FC420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for(</w:t>
      </w:r>
      <w:proofErr w:type="spellStart"/>
      <w:r w:rsidRPr="009822C1">
        <w:rPr>
          <w:lang w:val="en-GB"/>
        </w:rPr>
        <w:t>i</w:t>
      </w:r>
      <w:proofErr w:type="spellEnd"/>
      <w:r w:rsidRPr="009822C1">
        <w:rPr>
          <w:lang w:val="en-GB"/>
        </w:rPr>
        <w:t>=0;i&lt;</w:t>
      </w:r>
      <w:proofErr w:type="spellStart"/>
      <w:r w:rsidRPr="009822C1">
        <w:rPr>
          <w:lang w:val="en-GB"/>
        </w:rPr>
        <w:t>neighbourNumber;i</w:t>
      </w:r>
      <w:proofErr w:type="spellEnd"/>
      <w:r w:rsidRPr="009822C1">
        <w:rPr>
          <w:lang w:val="en-GB"/>
        </w:rPr>
        <w:t>++)</w:t>
      </w:r>
    </w:p>
    <w:p w14:paraId="657EC16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4ACDFCE8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visited[</w:t>
      </w:r>
      <w:proofErr w:type="spellStart"/>
      <w:r w:rsidRPr="009822C1">
        <w:rPr>
          <w:lang w:val="en-GB"/>
        </w:rPr>
        <w:t>i</w:t>
      </w:r>
      <w:proofErr w:type="spellEnd"/>
      <w:r w:rsidRPr="009822C1">
        <w:rPr>
          <w:lang w:val="en-GB"/>
        </w:rPr>
        <w:t>] = 0;</w:t>
      </w:r>
    </w:p>
    <w:p w14:paraId="5B6C397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status[</w:t>
      </w:r>
      <w:proofErr w:type="spellStart"/>
      <w:r w:rsidRPr="009822C1">
        <w:rPr>
          <w:lang w:val="en-GB"/>
        </w:rPr>
        <w:t>i</w:t>
      </w:r>
      <w:proofErr w:type="spellEnd"/>
      <w:r w:rsidRPr="009822C1">
        <w:rPr>
          <w:lang w:val="en-GB"/>
        </w:rPr>
        <w:t>] = rand() % 2;</w:t>
      </w:r>
    </w:p>
    <w:p w14:paraId="61E5FE6C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4F5E4DCD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>( "\n-------------TARRY STARTED------------------------\n");</w:t>
      </w:r>
    </w:p>
    <w:p w14:paraId="6FDB7FC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//Send tokens to random neighbour</w:t>
      </w:r>
    </w:p>
    <w:p w14:paraId="52C1A1A6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rn</w:t>
      </w:r>
      <w:proofErr w:type="spellEnd"/>
      <w:r w:rsidRPr="009822C1">
        <w:rPr>
          <w:lang w:val="en-GB"/>
        </w:rPr>
        <w:t xml:space="preserve"> = rand()%</w:t>
      </w:r>
      <w:proofErr w:type="spellStart"/>
      <w:r w:rsidRPr="009822C1">
        <w:rPr>
          <w:lang w:val="en-GB"/>
        </w:rPr>
        <w:t>neighbourNumber</w:t>
      </w:r>
      <w:proofErr w:type="spellEnd"/>
      <w:r w:rsidRPr="009822C1">
        <w:rPr>
          <w:lang w:val="en-GB"/>
        </w:rPr>
        <w:t>;</w:t>
      </w:r>
    </w:p>
    <w:p w14:paraId="69634B86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Send</w:t>
      </w:r>
      <w:proofErr w:type="spellEnd"/>
      <w:r w:rsidRPr="009822C1">
        <w:rPr>
          <w:lang w:val="en-GB"/>
        </w:rPr>
        <w:t>(&amp;token, 1, MPI_INT, neighbours[</w:t>
      </w:r>
      <w:proofErr w:type="spellStart"/>
      <w:r w:rsidRPr="009822C1">
        <w:rPr>
          <w:lang w:val="en-GB"/>
        </w:rPr>
        <w:t>rn</w:t>
      </w:r>
      <w:proofErr w:type="spellEnd"/>
      <w:r w:rsidRPr="009822C1">
        <w:rPr>
          <w:lang w:val="en-GB"/>
        </w:rPr>
        <w:t>], 0, MPI_COMM_WORLD);</w:t>
      </w:r>
    </w:p>
    <w:p w14:paraId="215534F0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>("Node %d will send to %d the token\n", rank, neighbours[</w:t>
      </w:r>
      <w:proofErr w:type="spellStart"/>
      <w:r w:rsidRPr="009822C1">
        <w:rPr>
          <w:lang w:val="en-GB"/>
        </w:rPr>
        <w:t>rn</w:t>
      </w:r>
      <w:proofErr w:type="spellEnd"/>
      <w:r w:rsidRPr="009822C1">
        <w:rPr>
          <w:lang w:val="en-GB"/>
        </w:rPr>
        <w:t>]);</w:t>
      </w:r>
    </w:p>
    <w:p w14:paraId="5CDCAC2F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fflush</w:t>
      </w:r>
      <w:proofErr w:type="spellEnd"/>
      <w:r w:rsidRPr="009822C1">
        <w:rPr>
          <w:lang w:val="en-GB"/>
        </w:rPr>
        <w:t>(</w:t>
      </w:r>
      <w:proofErr w:type="spellStart"/>
      <w:r w:rsidRPr="009822C1">
        <w:rPr>
          <w:lang w:val="en-GB"/>
        </w:rPr>
        <w:t>stdout</w:t>
      </w:r>
      <w:proofErr w:type="spellEnd"/>
      <w:r w:rsidRPr="009822C1">
        <w:rPr>
          <w:lang w:val="en-GB"/>
        </w:rPr>
        <w:t>);</w:t>
      </w:r>
    </w:p>
    <w:p w14:paraId="18C66E7A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visited[</w:t>
      </w:r>
      <w:proofErr w:type="spellStart"/>
      <w:r w:rsidRPr="009822C1">
        <w:rPr>
          <w:lang w:val="en-GB"/>
        </w:rPr>
        <w:t>rn</w:t>
      </w:r>
      <w:proofErr w:type="spellEnd"/>
      <w:r w:rsidRPr="009822C1">
        <w:rPr>
          <w:lang w:val="en-GB"/>
        </w:rPr>
        <w:t>] = 1;</w:t>
      </w:r>
    </w:p>
    <w:p w14:paraId="0F890B4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while (end == 0)</w:t>
      </w:r>
    </w:p>
    <w:p w14:paraId="178244D0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7B96A4DE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Recv</w:t>
      </w:r>
      <w:proofErr w:type="spellEnd"/>
      <w:r w:rsidRPr="009822C1">
        <w:rPr>
          <w:lang w:val="en-GB"/>
        </w:rPr>
        <w:t>(&amp;token, 1, MPI_INT, MPI_ANY_SOURCE, 0,</w:t>
      </w:r>
    </w:p>
    <w:p w14:paraId="5D3FD98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MPI_COMM_WORLD, &amp;status2);</w:t>
      </w:r>
    </w:p>
    <w:p w14:paraId="7588D3B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next = 0;</w:t>
      </w:r>
    </w:p>
    <w:p w14:paraId="1D2E7B0E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 1;</w:t>
      </w:r>
    </w:p>
    <w:p w14:paraId="1B3399D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 xml:space="preserve">while ( (next &lt; </w:t>
      </w:r>
      <w:proofErr w:type="spellStart"/>
      <w:r w:rsidRPr="009822C1">
        <w:rPr>
          <w:lang w:val="en-GB"/>
        </w:rPr>
        <w:t>neighbourNumber</w:t>
      </w:r>
      <w:proofErr w:type="spellEnd"/>
      <w:r w:rsidRPr="009822C1">
        <w:rPr>
          <w:lang w:val="en-GB"/>
        </w:rPr>
        <w:t xml:space="preserve">) &amp;&amp; </w:t>
      </w: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= 1 )</w:t>
      </w:r>
    </w:p>
    <w:p w14:paraId="25A160B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3B08FCC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 (visited[next] == 0) &amp;&amp; neighbours[next] != father)</w:t>
      </w:r>
    </w:p>
    <w:p w14:paraId="62D5B754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 0;</w:t>
      </w:r>
    </w:p>
    <w:p w14:paraId="3BE7005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lse</w:t>
      </w:r>
    </w:p>
    <w:p w14:paraId="2804AF8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lastRenderedPageBreak/>
        <w:t>next++;</w:t>
      </w:r>
    </w:p>
    <w:p w14:paraId="56CE57B5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4507A52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</w:t>
      </w: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= 1)//all visited except father</w:t>
      </w:r>
    </w:p>
    <w:p w14:paraId="5157A04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29ADDA0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nd = 1;</w:t>
      </w:r>
    </w:p>
    <w:p w14:paraId="0D931F62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6027B35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lse</w:t>
      </w:r>
    </w:p>
    <w:p w14:paraId="6E17E80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262DED3A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>("Node %d will send to %d the token\n", rank,</w:t>
      </w:r>
    </w:p>
    <w:p w14:paraId="4AF28E08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neighbours[next]);</w:t>
      </w:r>
    </w:p>
    <w:p w14:paraId="563F9914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fflush</w:t>
      </w:r>
      <w:proofErr w:type="spellEnd"/>
      <w:r w:rsidRPr="009822C1">
        <w:rPr>
          <w:lang w:val="en-GB"/>
        </w:rPr>
        <w:t>(</w:t>
      </w:r>
      <w:proofErr w:type="spellStart"/>
      <w:r w:rsidRPr="009822C1">
        <w:rPr>
          <w:lang w:val="en-GB"/>
        </w:rPr>
        <w:t>stdout</w:t>
      </w:r>
      <w:proofErr w:type="spellEnd"/>
      <w:r w:rsidRPr="009822C1">
        <w:rPr>
          <w:lang w:val="en-GB"/>
        </w:rPr>
        <w:t>);</w:t>
      </w:r>
    </w:p>
    <w:p w14:paraId="60E07BB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sleep(1);</w:t>
      </w:r>
    </w:p>
    <w:p w14:paraId="1EF7FBF2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Send</w:t>
      </w:r>
      <w:proofErr w:type="spellEnd"/>
      <w:r w:rsidRPr="009822C1">
        <w:rPr>
          <w:lang w:val="en-GB"/>
        </w:rPr>
        <w:t>(&amp;token, 1, MPI_INT, neighbours[next], 0,</w:t>
      </w:r>
    </w:p>
    <w:p w14:paraId="2A89372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MPI_COMM_WORLD);</w:t>
      </w:r>
    </w:p>
    <w:p w14:paraId="6D167F0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visited[next] = 1;</w:t>
      </w:r>
    </w:p>
    <w:p w14:paraId="13142CE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080B490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33FE34DD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>( "\n-------------TARRY FINISHED------------------------\n");</w:t>
      </w:r>
    </w:p>
    <w:p w14:paraId="3A3EE48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19D17AD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lse</w:t>
      </w:r>
    </w:p>
    <w:p w14:paraId="146155C2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75239EEF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Recv</w:t>
      </w:r>
      <w:proofErr w:type="spellEnd"/>
      <w:r w:rsidRPr="009822C1">
        <w:rPr>
          <w:lang w:val="en-GB"/>
        </w:rPr>
        <w:t>(&amp;token, 1, MPI_INT, MPI_ANY_SOURCE, 0, MPI_COMM_WORLD,</w:t>
      </w:r>
    </w:p>
    <w:p w14:paraId="72951E2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&amp;status2);</w:t>
      </w:r>
    </w:p>
    <w:p w14:paraId="5DB28439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father = status2.MPI_SOURCE;</w:t>
      </w:r>
    </w:p>
    <w:p w14:paraId="2487789E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Graph_neighbors_count</w:t>
      </w:r>
      <w:proofErr w:type="spellEnd"/>
      <w:r w:rsidRPr="009822C1">
        <w:rPr>
          <w:lang w:val="en-GB"/>
        </w:rPr>
        <w:t>(comm1,rank,&amp;neighbourNumber);</w:t>
      </w:r>
    </w:p>
    <w:p w14:paraId="7C2B0D2D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Graph_neighbors</w:t>
      </w:r>
      <w:proofErr w:type="spellEnd"/>
      <w:r w:rsidRPr="009822C1">
        <w:rPr>
          <w:lang w:val="en-GB"/>
        </w:rPr>
        <w:t>(comm1,rank,neighbourNumber,neighbours);</w:t>
      </w:r>
    </w:p>
    <w:p w14:paraId="1AA5780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for(</w:t>
      </w:r>
      <w:proofErr w:type="spellStart"/>
      <w:r w:rsidRPr="009822C1">
        <w:rPr>
          <w:lang w:val="en-GB"/>
        </w:rPr>
        <w:t>i</w:t>
      </w:r>
      <w:proofErr w:type="spellEnd"/>
      <w:r w:rsidRPr="009822C1">
        <w:rPr>
          <w:lang w:val="en-GB"/>
        </w:rPr>
        <w:t>=0;i&lt;</w:t>
      </w:r>
      <w:proofErr w:type="spellStart"/>
      <w:r w:rsidRPr="009822C1">
        <w:rPr>
          <w:lang w:val="en-GB"/>
        </w:rPr>
        <w:t>neighbourNumber;i</w:t>
      </w:r>
      <w:proofErr w:type="spellEnd"/>
      <w:r w:rsidRPr="009822C1">
        <w:rPr>
          <w:lang w:val="en-GB"/>
        </w:rPr>
        <w:t>++)</w:t>
      </w:r>
    </w:p>
    <w:p w14:paraId="58F96D31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73DEDEC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visited[</w:t>
      </w:r>
      <w:proofErr w:type="spellStart"/>
      <w:r w:rsidRPr="009822C1">
        <w:rPr>
          <w:lang w:val="en-GB"/>
        </w:rPr>
        <w:t>i</w:t>
      </w:r>
      <w:proofErr w:type="spellEnd"/>
      <w:r w:rsidRPr="009822C1">
        <w:rPr>
          <w:lang w:val="en-GB"/>
        </w:rPr>
        <w:t>] = 0;</w:t>
      </w:r>
    </w:p>
    <w:p w14:paraId="4816047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0FB6004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lastRenderedPageBreak/>
        <w:t>while (end == 0)</w:t>
      </w:r>
    </w:p>
    <w:p w14:paraId="54367738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488872B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next = 0;</w:t>
      </w:r>
    </w:p>
    <w:p w14:paraId="35A69CDE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 1;</w:t>
      </w:r>
    </w:p>
    <w:p w14:paraId="53DCD32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 xml:space="preserve">while ( (next &lt; </w:t>
      </w:r>
      <w:proofErr w:type="spellStart"/>
      <w:r w:rsidRPr="009822C1">
        <w:rPr>
          <w:lang w:val="en-GB"/>
        </w:rPr>
        <w:t>neighbourNumber</w:t>
      </w:r>
      <w:proofErr w:type="spellEnd"/>
      <w:r w:rsidRPr="009822C1">
        <w:rPr>
          <w:lang w:val="en-GB"/>
        </w:rPr>
        <w:t xml:space="preserve">) &amp;&amp; </w:t>
      </w: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= 1 )</w:t>
      </w:r>
    </w:p>
    <w:p w14:paraId="599E601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2BD8CD56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 (visited[next] == 0) &amp;&amp; neighbours[next] != father)</w:t>
      </w:r>
    </w:p>
    <w:p w14:paraId="374A2F90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 0;</w:t>
      </w:r>
    </w:p>
    <w:p w14:paraId="340F808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lse</w:t>
      </w:r>
    </w:p>
    <w:p w14:paraId="51C387E0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next++;</w:t>
      </w:r>
    </w:p>
    <w:p w14:paraId="5540705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2423B7B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if (</w:t>
      </w:r>
      <w:proofErr w:type="spellStart"/>
      <w:r w:rsidRPr="009822C1">
        <w:rPr>
          <w:lang w:val="en-GB"/>
        </w:rPr>
        <w:t>notFinished</w:t>
      </w:r>
      <w:proofErr w:type="spellEnd"/>
      <w:r w:rsidRPr="009822C1">
        <w:rPr>
          <w:lang w:val="en-GB"/>
        </w:rPr>
        <w:t xml:space="preserve"> == 1)//all visited except father</w:t>
      </w:r>
    </w:p>
    <w:p w14:paraId="094CB59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5EDF12DB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>("Node %d will send to father %d the token\n", rank,</w:t>
      </w:r>
    </w:p>
    <w:p w14:paraId="2EE353D2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father);</w:t>
      </w:r>
    </w:p>
    <w:p w14:paraId="62136738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fflush</w:t>
      </w:r>
      <w:proofErr w:type="spellEnd"/>
      <w:r w:rsidRPr="009822C1">
        <w:rPr>
          <w:lang w:val="en-GB"/>
        </w:rPr>
        <w:t>(</w:t>
      </w:r>
      <w:proofErr w:type="spellStart"/>
      <w:r w:rsidRPr="009822C1">
        <w:rPr>
          <w:lang w:val="en-GB"/>
        </w:rPr>
        <w:t>stdout</w:t>
      </w:r>
      <w:proofErr w:type="spellEnd"/>
      <w:r w:rsidRPr="009822C1">
        <w:rPr>
          <w:lang w:val="en-GB"/>
        </w:rPr>
        <w:t>);</w:t>
      </w:r>
    </w:p>
    <w:p w14:paraId="1D6BB792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sleep(1);</w:t>
      </w:r>
    </w:p>
    <w:p w14:paraId="486E28EA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Send</w:t>
      </w:r>
      <w:proofErr w:type="spellEnd"/>
      <w:r w:rsidRPr="009822C1">
        <w:rPr>
          <w:lang w:val="en-GB"/>
        </w:rPr>
        <w:t>(&amp;token, 1, MPI_INT, father, 0, MPI_COMM_WORLD);</w:t>
      </w:r>
    </w:p>
    <w:p w14:paraId="452480C9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nd = 1;</w:t>
      </w:r>
    </w:p>
    <w:p w14:paraId="246D6874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144CDDE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else</w:t>
      </w:r>
    </w:p>
    <w:p w14:paraId="63EA478D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{</w:t>
      </w:r>
    </w:p>
    <w:p w14:paraId="2DC7DB7E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printf</w:t>
      </w:r>
      <w:proofErr w:type="spellEnd"/>
      <w:r w:rsidRPr="009822C1">
        <w:rPr>
          <w:lang w:val="en-GB"/>
        </w:rPr>
        <w:t>("Node %d will send to %d the token\n", rank,</w:t>
      </w:r>
    </w:p>
    <w:p w14:paraId="673C407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neighbours[next]);</w:t>
      </w:r>
    </w:p>
    <w:p w14:paraId="0D832C2B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fflush</w:t>
      </w:r>
      <w:proofErr w:type="spellEnd"/>
      <w:r w:rsidRPr="009822C1">
        <w:rPr>
          <w:lang w:val="en-GB"/>
        </w:rPr>
        <w:t>(</w:t>
      </w:r>
      <w:proofErr w:type="spellStart"/>
      <w:r w:rsidRPr="009822C1">
        <w:rPr>
          <w:lang w:val="en-GB"/>
        </w:rPr>
        <w:t>stdout</w:t>
      </w:r>
      <w:proofErr w:type="spellEnd"/>
      <w:r w:rsidRPr="009822C1">
        <w:rPr>
          <w:lang w:val="en-GB"/>
        </w:rPr>
        <w:t>);</w:t>
      </w:r>
    </w:p>
    <w:p w14:paraId="7C4233E7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sleep(1);</w:t>
      </w:r>
    </w:p>
    <w:p w14:paraId="12CE0D4C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Send</w:t>
      </w:r>
      <w:proofErr w:type="spellEnd"/>
      <w:r w:rsidRPr="009822C1">
        <w:rPr>
          <w:lang w:val="en-GB"/>
        </w:rPr>
        <w:t>(&amp;token, 1, MPI_INT, neighbours[next], 0,</w:t>
      </w:r>
    </w:p>
    <w:p w14:paraId="05E0D12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MPI_COMM_WORLD);</w:t>
      </w:r>
    </w:p>
    <w:p w14:paraId="1CC3EBDB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visited[next] = 1;</w:t>
      </w:r>
    </w:p>
    <w:p w14:paraId="233BF69E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Recv</w:t>
      </w:r>
      <w:proofErr w:type="spellEnd"/>
      <w:r w:rsidRPr="009822C1">
        <w:rPr>
          <w:lang w:val="en-GB"/>
        </w:rPr>
        <w:t>(&amp;token, 1, MPI_INT, MPI_ANY_SOURCE, 0,</w:t>
      </w:r>
    </w:p>
    <w:p w14:paraId="4E70DED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lastRenderedPageBreak/>
        <w:t>MPI_COMM_WORLD, &amp;status2);</w:t>
      </w:r>
    </w:p>
    <w:p w14:paraId="5B22D1D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61D86A0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4669BC8E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61737E22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Comm_free</w:t>
      </w:r>
      <w:proofErr w:type="spellEnd"/>
      <w:r w:rsidRPr="009822C1">
        <w:rPr>
          <w:lang w:val="en-GB"/>
        </w:rPr>
        <w:t>( &amp;comm1 ); //Empty comm1 and give to system.</w:t>
      </w:r>
    </w:p>
    <w:p w14:paraId="26BAC36F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}</w:t>
      </w:r>
    </w:p>
    <w:p w14:paraId="65E82E12" w14:textId="77777777" w:rsidR="009822C1" w:rsidRPr="009822C1" w:rsidRDefault="009822C1" w:rsidP="009822C1">
      <w:pPr>
        <w:spacing w:before="120"/>
        <w:rPr>
          <w:lang w:val="en-GB"/>
        </w:rPr>
      </w:pPr>
      <w:proofErr w:type="spellStart"/>
      <w:r w:rsidRPr="009822C1">
        <w:rPr>
          <w:lang w:val="en-GB"/>
        </w:rPr>
        <w:t>MPI_Finalize</w:t>
      </w:r>
      <w:proofErr w:type="spellEnd"/>
      <w:r w:rsidRPr="009822C1">
        <w:rPr>
          <w:lang w:val="en-GB"/>
        </w:rPr>
        <w:t>(); //Finish MPI</w:t>
      </w:r>
    </w:p>
    <w:p w14:paraId="173C63F3" w14:textId="77777777" w:rsidR="009822C1" w:rsidRPr="009822C1" w:rsidRDefault="009822C1" w:rsidP="009822C1">
      <w:pPr>
        <w:spacing w:before="120"/>
        <w:rPr>
          <w:lang w:val="en-GB"/>
        </w:rPr>
      </w:pPr>
      <w:r w:rsidRPr="009822C1">
        <w:rPr>
          <w:lang w:val="en-GB"/>
        </w:rPr>
        <w:t>return 0;</w:t>
      </w:r>
    </w:p>
    <w:p w14:paraId="4D403A27" w14:textId="1046C99C" w:rsidR="009822C1" w:rsidRDefault="009822C1" w:rsidP="009822C1">
      <w:pPr>
        <w:spacing w:before="120"/>
      </w:pPr>
      <w:r>
        <w:t>}</w:t>
      </w:r>
    </w:p>
    <w:p w14:paraId="0F3D576D" w14:textId="77777777" w:rsidR="009822C1" w:rsidRDefault="009822C1" w:rsidP="009822C1">
      <w:pPr>
        <w:spacing w:before="120"/>
      </w:pPr>
      <w:r>
        <w:t>Αποτέλεσμά</w:t>
      </w:r>
    </w:p>
    <w:p w14:paraId="514CED6D" w14:textId="00375A6F" w:rsidR="009822C1" w:rsidRPr="007C1428" w:rsidRDefault="009822C1" w:rsidP="009822C1">
      <w:pPr>
        <w:spacing w:before="120"/>
      </w:pPr>
      <w:r w:rsidRPr="009822C1">
        <w:drawing>
          <wp:inline distT="0" distB="0" distL="0" distR="0" wp14:anchorId="6694F272" wp14:editId="00CB4443">
            <wp:extent cx="5274310" cy="4982845"/>
            <wp:effectExtent l="0" t="0" r="2540" b="8255"/>
            <wp:docPr id="1222862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86285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8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22C1" w:rsidRPr="007C1428" w:rsidSect="00947939">
      <w:footerReference w:type="even" r:id="rId15"/>
      <w:footerReference w:type="default" r:id="rId16"/>
      <w:pgSz w:w="11906" w:h="16838"/>
      <w:pgMar w:top="1440" w:right="1800" w:bottom="1276" w:left="180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9CFCE1" w14:textId="77777777" w:rsidR="00A54CDD" w:rsidRDefault="00A54CDD">
      <w:r>
        <w:separator/>
      </w:r>
    </w:p>
  </w:endnote>
  <w:endnote w:type="continuationSeparator" w:id="0">
    <w:p w14:paraId="63387299" w14:textId="77777777" w:rsidR="00A54CDD" w:rsidRDefault="00A5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3D63E2" w14:textId="77777777" w:rsidR="00FD1D0C" w:rsidRDefault="00FD1D0C" w:rsidP="007502F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2DD54E" w14:textId="77777777" w:rsidR="00FD1D0C" w:rsidRDefault="00FD1D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807CFD" w14:textId="77777777" w:rsidR="00FD1D0C" w:rsidRDefault="00FD1D0C" w:rsidP="007502F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4</w:t>
    </w:r>
    <w:r>
      <w:rPr>
        <w:rStyle w:val="PageNumber"/>
      </w:rPr>
      <w:fldChar w:fldCharType="end"/>
    </w:r>
  </w:p>
  <w:p w14:paraId="2B47C004" w14:textId="77777777" w:rsidR="00FD1D0C" w:rsidRDefault="00FD1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C87AF3" w14:textId="77777777" w:rsidR="00A54CDD" w:rsidRDefault="00A54CDD">
      <w:r>
        <w:separator/>
      </w:r>
    </w:p>
  </w:footnote>
  <w:footnote w:type="continuationSeparator" w:id="0">
    <w:p w14:paraId="69985E7E" w14:textId="77777777" w:rsidR="00A54CDD" w:rsidRDefault="00A54C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0478C"/>
    <w:multiLevelType w:val="hybridMultilevel"/>
    <w:tmpl w:val="ABFC616C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511C6"/>
    <w:multiLevelType w:val="hybridMultilevel"/>
    <w:tmpl w:val="12604204"/>
    <w:lvl w:ilvl="0" w:tplc="F86CEA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DB25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CA453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E328F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AE95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4A9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DA94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FA1A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AA016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070F782B"/>
    <w:multiLevelType w:val="hybridMultilevel"/>
    <w:tmpl w:val="D090AA2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B2545"/>
    <w:multiLevelType w:val="hybridMultilevel"/>
    <w:tmpl w:val="1272024C"/>
    <w:lvl w:ilvl="0" w:tplc="0408000B">
      <w:start w:val="1"/>
      <w:numFmt w:val="bullet"/>
      <w:lvlText w:val=""/>
      <w:lvlJc w:val="left"/>
      <w:pPr>
        <w:ind w:left="774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07A33295"/>
    <w:multiLevelType w:val="hybridMultilevel"/>
    <w:tmpl w:val="6FEC2DAE"/>
    <w:lvl w:ilvl="0" w:tplc="DFC2C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0A67D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D7E55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F695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66210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C619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961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0834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08CF8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0D1E6DFB"/>
    <w:multiLevelType w:val="hybridMultilevel"/>
    <w:tmpl w:val="14B6DC9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0D21BA"/>
    <w:multiLevelType w:val="hybridMultilevel"/>
    <w:tmpl w:val="33B6155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0055D5"/>
    <w:multiLevelType w:val="hybridMultilevel"/>
    <w:tmpl w:val="2E248C12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11DF3"/>
    <w:multiLevelType w:val="hybridMultilevel"/>
    <w:tmpl w:val="5502823C"/>
    <w:lvl w:ilvl="0" w:tplc="C05404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A232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2226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798CD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D2EF0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9640B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487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C6C6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FB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1D382147"/>
    <w:multiLevelType w:val="hybridMultilevel"/>
    <w:tmpl w:val="CF22F8C8"/>
    <w:lvl w:ilvl="0" w:tplc="928A52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F4C7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74D5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669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82888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83AD9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EAC13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380C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3F00B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229A3962"/>
    <w:multiLevelType w:val="hybridMultilevel"/>
    <w:tmpl w:val="2E76EEFE"/>
    <w:lvl w:ilvl="0" w:tplc="8C10B71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7547058"/>
    <w:multiLevelType w:val="hybridMultilevel"/>
    <w:tmpl w:val="3A38BED6"/>
    <w:lvl w:ilvl="0" w:tplc="BC2C97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93612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0AC30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4C0FC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46858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A5645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2522A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13298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35A38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28C0179E"/>
    <w:multiLevelType w:val="hybridMultilevel"/>
    <w:tmpl w:val="7910EC66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C7306C"/>
    <w:multiLevelType w:val="hybridMultilevel"/>
    <w:tmpl w:val="BAFE5616"/>
    <w:lvl w:ilvl="0" w:tplc="FC8C3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9C80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BAE61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4C80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AC63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3385D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CE7D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3CF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C25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40E66B74"/>
    <w:multiLevelType w:val="hybridMultilevel"/>
    <w:tmpl w:val="2766FB6A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FA6ADC"/>
    <w:multiLevelType w:val="hybridMultilevel"/>
    <w:tmpl w:val="743C7E3A"/>
    <w:lvl w:ilvl="0" w:tplc="DDF80B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9808B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60A4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CB8E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B4E8C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2056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08AEF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8965F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085E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22C458E"/>
    <w:multiLevelType w:val="hybridMultilevel"/>
    <w:tmpl w:val="2878DC1C"/>
    <w:lvl w:ilvl="0" w:tplc="99E8E8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438B5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32C4B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14CEC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17E93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93A76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DA857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FD080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0287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4A4E5BAC"/>
    <w:multiLevelType w:val="hybridMultilevel"/>
    <w:tmpl w:val="843ED5A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F37939"/>
    <w:multiLevelType w:val="hybridMultilevel"/>
    <w:tmpl w:val="96DE432E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2C087B"/>
    <w:multiLevelType w:val="hybridMultilevel"/>
    <w:tmpl w:val="2C02B5F0"/>
    <w:lvl w:ilvl="0" w:tplc="040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8019CD"/>
    <w:multiLevelType w:val="hybridMultilevel"/>
    <w:tmpl w:val="51CC6752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F73230"/>
    <w:multiLevelType w:val="hybridMultilevel"/>
    <w:tmpl w:val="23A8422A"/>
    <w:lvl w:ilvl="0" w:tplc="0408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2392DFB"/>
    <w:multiLevelType w:val="hybridMultilevel"/>
    <w:tmpl w:val="7CB6C7C4"/>
    <w:lvl w:ilvl="0" w:tplc="2A0EE4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2882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3063E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C08C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EE231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02F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0A81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1CDA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6203E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2DE6315"/>
    <w:multiLevelType w:val="hybridMultilevel"/>
    <w:tmpl w:val="B3AE8FF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1F0752"/>
    <w:multiLevelType w:val="hybridMultilevel"/>
    <w:tmpl w:val="F4145D84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91CED"/>
    <w:multiLevelType w:val="hybridMultilevel"/>
    <w:tmpl w:val="DFCC535A"/>
    <w:lvl w:ilvl="0" w:tplc="1DCA52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56C20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743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DBE81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4E81C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E86C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E6EF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3EEA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B6C3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B56349D"/>
    <w:multiLevelType w:val="hybridMultilevel"/>
    <w:tmpl w:val="3342B376"/>
    <w:lvl w:ilvl="0" w:tplc="627809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630E0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8E07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02E4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59083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3DC14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F020A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7E0F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6DCB0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5D7C21A1"/>
    <w:multiLevelType w:val="hybridMultilevel"/>
    <w:tmpl w:val="9F2A869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30400C"/>
    <w:multiLevelType w:val="hybridMultilevel"/>
    <w:tmpl w:val="B1F44FA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2E2167"/>
    <w:multiLevelType w:val="hybridMultilevel"/>
    <w:tmpl w:val="200010D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8A71D8"/>
    <w:multiLevelType w:val="hybridMultilevel"/>
    <w:tmpl w:val="661C9EFC"/>
    <w:lvl w:ilvl="0" w:tplc="0408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8927664"/>
    <w:multiLevelType w:val="hybridMultilevel"/>
    <w:tmpl w:val="D9D2F63E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FF4090"/>
    <w:multiLevelType w:val="hybridMultilevel"/>
    <w:tmpl w:val="37DEC210"/>
    <w:lvl w:ilvl="0" w:tplc="8C040F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B8463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8B04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3E491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4A58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64AB7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CAC6B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E3A39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3E6B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6DD600D4"/>
    <w:multiLevelType w:val="hybridMultilevel"/>
    <w:tmpl w:val="E2849484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8E380E"/>
    <w:multiLevelType w:val="hybridMultilevel"/>
    <w:tmpl w:val="83002F20"/>
    <w:lvl w:ilvl="0" w:tplc="6804D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88AF9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5CE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EE34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C2A60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A56A4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95836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E45C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976F6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4F5199B"/>
    <w:multiLevelType w:val="hybridMultilevel"/>
    <w:tmpl w:val="04D018A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DD62FC"/>
    <w:multiLevelType w:val="hybridMultilevel"/>
    <w:tmpl w:val="485A367C"/>
    <w:lvl w:ilvl="0" w:tplc="0408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4F12B7"/>
    <w:multiLevelType w:val="hybridMultilevel"/>
    <w:tmpl w:val="3B940876"/>
    <w:lvl w:ilvl="0" w:tplc="05468F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6AC7C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6CBC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94FB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118A9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10649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7DA3E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29E60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D081D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77C7502E"/>
    <w:multiLevelType w:val="hybridMultilevel"/>
    <w:tmpl w:val="50FAE724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CC11D1"/>
    <w:multiLevelType w:val="hybridMultilevel"/>
    <w:tmpl w:val="6FF68C2C"/>
    <w:lvl w:ilvl="0" w:tplc="1514E3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7987A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9ACBE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8DE0C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E092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8407B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480E5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6B078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11E0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471746379">
    <w:abstractNumId w:val="11"/>
  </w:num>
  <w:num w:numId="2" w16cid:durableId="672343847">
    <w:abstractNumId w:val="22"/>
  </w:num>
  <w:num w:numId="3" w16cid:durableId="1731227577">
    <w:abstractNumId w:val="2"/>
  </w:num>
  <w:num w:numId="4" w16cid:durableId="1828932744">
    <w:abstractNumId w:val="4"/>
  </w:num>
  <w:num w:numId="5" w16cid:durableId="1419332644">
    <w:abstractNumId w:val="21"/>
  </w:num>
  <w:num w:numId="6" w16cid:durableId="206987511">
    <w:abstractNumId w:val="13"/>
  </w:num>
  <w:num w:numId="7" w16cid:durableId="1810828902">
    <w:abstractNumId w:val="19"/>
  </w:num>
  <w:num w:numId="8" w16cid:durableId="1936400177">
    <w:abstractNumId w:val="26"/>
  </w:num>
  <w:num w:numId="9" w16cid:durableId="142507567">
    <w:abstractNumId w:val="34"/>
  </w:num>
  <w:num w:numId="10" w16cid:durableId="2077897565">
    <w:abstractNumId w:val="8"/>
  </w:num>
  <w:num w:numId="11" w16cid:durableId="697894356">
    <w:abstractNumId w:val="15"/>
  </w:num>
  <w:num w:numId="12" w16cid:durableId="1189443384">
    <w:abstractNumId w:val="37"/>
  </w:num>
  <w:num w:numId="13" w16cid:durableId="1539778701">
    <w:abstractNumId w:val="29"/>
  </w:num>
  <w:num w:numId="14" w16cid:durableId="484735811">
    <w:abstractNumId w:val="23"/>
  </w:num>
  <w:num w:numId="15" w16cid:durableId="1420180358">
    <w:abstractNumId w:val="35"/>
  </w:num>
  <w:num w:numId="16" w16cid:durableId="755907824">
    <w:abstractNumId w:val="12"/>
  </w:num>
  <w:num w:numId="17" w16cid:durableId="1439105282">
    <w:abstractNumId w:val="9"/>
  </w:num>
  <w:num w:numId="18" w16cid:durableId="2019577286">
    <w:abstractNumId w:val="25"/>
  </w:num>
  <w:num w:numId="19" w16cid:durableId="798260983">
    <w:abstractNumId w:val="5"/>
  </w:num>
  <w:num w:numId="20" w16cid:durableId="1717315824">
    <w:abstractNumId w:val="39"/>
  </w:num>
  <w:num w:numId="21" w16cid:durableId="1381318878">
    <w:abstractNumId w:val="32"/>
  </w:num>
  <w:num w:numId="22" w16cid:durableId="974480783">
    <w:abstractNumId w:val="27"/>
  </w:num>
  <w:num w:numId="23" w16cid:durableId="2065174984">
    <w:abstractNumId w:val="28"/>
  </w:num>
  <w:num w:numId="24" w16cid:durableId="187530829">
    <w:abstractNumId w:val="6"/>
  </w:num>
  <w:num w:numId="25" w16cid:durableId="1135216263">
    <w:abstractNumId w:val="38"/>
  </w:num>
  <w:num w:numId="26" w16cid:durableId="611785718">
    <w:abstractNumId w:val="20"/>
  </w:num>
  <w:num w:numId="27" w16cid:durableId="595090658">
    <w:abstractNumId w:val="33"/>
  </w:num>
  <w:num w:numId="28" w16cid:durableId="1472792125">
    <w:abstractNumId w:val="18"/>
  </w:num>
  <w:num w:numId="29" w16cid:durableId="1047073817">
    <w:abstractNumId w:val="16"/>
  </w:num>
  <w:num w:numId="30" w16cid:durableId="1026760133">
    <w:abstractNumId w:val="17"/>
  </w:num>
  <w:num w:numId="31" w16cid:durableId="1129588529">
    <w:abstractNumId w:val="1"/>
  </w:num>
  <w:num w:numId="32" w16cid:durableId="293675725">
    <w:abstractNumId w:val="7"/>
  </w:num>
  <w:num w:numId="33" w16cid:durableId="1587031127">
    <w:abstractNumId w:val="24"/>
  </w:num>
  <w:num w:numId="34" w16cid:durableId="741562298">
    <w:abstractNumId w:val="36"/>
  </w:num>
  <w:num w:numId="35" w16cid:durableId="628629365">
    <w:abstractNumId w:val="10"/>
  </w:num>
  <w:num w:numId="36" w16cid:durableId="1316909823">
    <w:abstractNumId w:val="14"/>
  </w:num>
  <w:num w:numId="37" w16cid:durableId="184365521">
    <w:abstractNumId w:val="31"/>
  </w:num>
  <w:num w:numId="38" w16cid:durableId="1725988313">
    <w:abstractNumId w:val="30"/>
  </w:num>
  <w:num w:numId="39" w16cid:durableId="178395994">
    <w:abstractNumId w:val="3"/>
  </w:num>
  <w:num w:numId="40" w16cid:durableId="2042152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jA0MDEyNLI0NDZX0lEKTi0uzszPAykwrgUAsJUQSCwAAAA="/>
  </w:docVars>
  <w:rsids>
    <w:rsidRoot w:val="00C102F0"/>
    <w:rsid w:val="00003F63"/>
    <w:rsid w:val="00004FE6"/>
    <w:rsid w:val="00005898"/>
    <w:rsid w:val="000102FC"/>
    <w:rsid w:val="0001099F"/>
    <w:rsid w:val="00013A0A"/>
    <w:rsid w:val="00014FBA"/>
    <w:rsid w:val="00015B5E"/>
    <w:rsid w:val="00024CD8"/>
    <w:rsid w:val="00031372"/>
    <w:rsid w:val="00032165"/>
    <w:rsid w:val="00037C80"/>
    <w:rsid w:val="000427E7"/>
    <w:rsid w:val="000433C5"/>
    <w:rsid w:val="00045C3E"/>
    <w:rsid w:val="0004619D"/>
    <w:rsid w:val="00051A6C"/>
    <w:rsid w:val="00052615"/>
    <w:rsid w:val="0006152E"/>
    <w:rsid w:val="0006319B"/>
    <w:rsid w:val="00065A99"/>
    <w:rsid w:val="00071A5C"/>
    <w:rsid w:val="00075E7E"/>
    <w:rsid w:val="000A499E"/>
    <w:rsid w:val="000A4B04"/>
    <w:rsid w:val="000A5574"/>
    <w:rsid w:val="000A7494"/>
    <w:rsid w:val="000B0752"/>
    <w:rsid w:val="000B3C53"/>
    <w:rsid w:val="000B495E"/>
    <w:rsid w:val="000B5CF5"/>
    <w:rsid w:val="000B5F17"/>
    <w:rsid w:val="000C48F3"/>
    <w:rsid w:val="000C73E9"/>
    <w:rsid w:val="000C7939"/>
    <w:rsid w:val="000C7AF4"/>
    <w:rsid w:val="000D00DB"/>
    <w:rsid w:val="000D0763"/>
    <w:rsid w:val="000D1606"/>
    <w:rsid w:val="000D19CD"/>
    <w:rsid w:val="000D2A17"/>
    <w:rsid w:val="000D458F"/>
    <w:rsid w:val="000D6771"/>
    <w:rsid w:val="000E0B81"/>
    <w:rsid w:val="000E4C3E"/>
    <w:rsid w:val="000E688D"/>
    <w:rsid w:val="000F0C38"/>
    <w:rsid w:val="000F1B4F"/>
    <w:rsid w:val="000F4630"/>
    <w:rsid w:val="000F6F6F"/>
    <w:rsid w:val="000F7B89"/>
    <w:rsid w:val="000F7CF1"/>
    <w:rsid w:val="00103076"/>
    <w:rsid w:val="001072FF"/>
    <w:rsid w:val="001132DA"/>
    <w:rsid w:val="00114172"/>
    <w:rsid w:val="00116A32"/>
    <w:rsid w:val="0012184E"/>
    <w:rsid w:val="00122A17"/>
    <w:rsid w:val="00124BC0"/>
    <w:rsid w:val="00127DE3"/>
    <w:rsid w:val="001304F7"/>
    <w:rsid w:val="001332F2"/>
    <w:rsid w:val="00134D2A"/>
    <w:rsid w:val="00135D53"/>
    <w:rsid w:val="001361AD"/>
    <w:rsid w:val="00144379"/>
    <w:rsid w:val="00145A98"/>
    <w:rsid w:val="00145CF9"/>
    <w:rsid w:val="00147F16"/>
    <w:rsid w:val="00150618"/>
    <w:rsid w:val="001548E3"/>
    <w:rsid w:val="0015502F"/>
    <w:rsid w:val="00162305"/>
    <w:rsid w:val="00172279"/>
    <w:rsid w:val="00172FEA"/>
    <w:rsid w:val="00175317"/>
    <w:rsid w:val="0018302F"/>
    <w:rsid w:val="00195A88"/>
    <w:rsid w:val="00197CE5"/>
    <w:rsid w:val="001A115E"/>
    <w:rsid w:val="001A1431"/>
    <w:rsid w:val="001B1AF4"/>
    <w:rsid w:val="001B1BEC"/>
    <w:rsid w:val="001B291E"/>
    <w:rsid w:val="001B7134"/>
    <w:rsid w:val="001C0122"/>
    <w:rsid w:val="001C0C2E"/>
    <w:rsid w:val="001C0FD2"/>
    <w:rsid w:val="001C1B99"/>
    <w:rsid w:val="001C28CD"/>
    <w:rsid w:val="001D2F6D"/>
    <w:rsid w:val="001D7819"/>
    <w:rsid w:val="001E23A8"/>
    <w:rsid w:val="001E5303"/>
    <w:rsid w:val="001E5861"/>
    <w:rsid w:val="001F24DB"/>
    <w:rsid w:val="0020293A"/>
    <w:rsid w:val="002031B8"/>
    <w:rsid w:val="00203B43"/>
    <w:rsid w:val="00207759"/>
    <w:rsid w:val="0021305A"/>
    <w:rsid w:val="00213A91"/>
    <w:rsid w:val="002168CC"/>
    <w:rsid w:val="00224197"/>
    <w:rsid w:val="00244950"/>
    <w:rsid w:val="00246372"/>
    <w:rsid w:val="002466B2"/>
    <w:rsid w:val="00247598"/>
    <w:rsid w:val="00252825"/>
    <w:rsid w:val="00253BD5"/>
    <w:rsid w:val="002568A9"/>
    <w:rsid w:val="00262C3B"/>
    <w:rsid w:val="002718F0"/>
    <w:rsid w:val="00280C3C"/>
    <w:rsid w:val="002837B8"/>
    <w:rsid w:val="00283861"/>
    <w:rsid w:val="00283F52"/>
    <w:rsid w:val="002916EC"/>
    <w:rsid w:val="002A1278"/>
    <w:rsid w:val="002A4743"/>
    <w:rsid w:val="002A6513"/>
    <w:rsid w:val="002B29CF"/>
    <w:rsid w:val="002D16E3"/>
    <w:rsid w:val="002D2220"/>
    <w:rsid w:val="002D2F49"/>
    <w:rsid w:val="002D4534"/>
    <w:rsid w:val="002E2EF4"/>
    <w:rsid w:val="002E5014"/>
    <w:rsid w:val="002E73C5"/>
    <w:rsid w:val="002F08FB"/>
    <w:rsid w:val="00301076"/>
    <w:rsid w:val="003059C7"/>
    <w:rsid w:val="00305AFB"/>
    <w:rsid w:val="0030677E"/>
    <w:rsid w:val="00307D29"/>
    <w:rsid w:val="00310380"/>
    <w:rsid w:val="00312991"/>
    <w:rsid w:val="00314C3C"/>
    <w:rsid w:val="003156E1"/>
    <w:rsid w:val="0032718D"/>
    <w:rsid w:val="0033311D"/>
    <w:rsid w:val="00333C80"/>
    <w:rsid w:val="003366A6"/>
    <w:rsid w:val="003377C2"/>
    <w:rsid w:val="00337F18"/>
    <w:rsid w:val="003510A5"/>
    <w:rsid w:val="00351F2A"/>
    <w:rsid w:val="00355391"/>
    <w:rsid w:val="0036050A"/>
    <w:rsid w:val="003664A6"/>
    <w:rsid w:val="003665A5"/>
    <w:rsid w:val="0036777D"/>
    <w:rsid w:val="0037081A"/>
    <w:rsid w:val="00371927"/>
    <w:rsid w:val="00372905"/>
    <w:rsid w:val="00377108"/>
    <w:rsid w:val="00383BDA"/>
    <w:rsid w:val="00384CB7"/>
    <w:rsid w:val="00390507"/>
    <w:rsid w:val="00394FDD"/>
    <w:rsid w:val="003969BF"/>
    <w:rsid w:val="00397AC6"/>
    <w:rsid w:val="003B3336"/>
    <w:rsid w:val="003B4847"/>
    <w:rsid w:val="003C4392"/>
    <w:rsid w:val="003C5A08"/>
    <w:rsid w:val="003C5BE5"/>
    <w:rsid w:val="003D4D55"/>
    <w:rsid w:val="003D5983"/>
    <w:rsid w:val="003D6E63"/>
    <w:rsid w:val="003E1D5B"/>
    <w:rsid w:val="003E4831"/>
    <w:rsid w:val="003F140D"/>
    <w:rsid w:val="003F17B7"/>
    <w:rsid w:val="003F48F9"/>
    <w:rsid w:val="004025FA"/>
    <w:rsid w:val="004039B5"/>
    <w:rsid w:val="004045F9"/>
    <w:rsid w:val="00406589"/>
    <w:rsid w:val="00416F86"/>
    <w:rsid w:val="0042113E"/>
    <w:rsid w:val="004211F6"/>
    <w:rsid w:val="0044017D"/>
    <w:rsid w:val="00440EDA"/>
    <w:rsid w:val="004456DC"/>
    <w:rsid w:val="004469D7"/>
    <w:rsid w:val="004477B2"/>
    <w:rsid w:val="00451FBF"/>
    <w:rsid w:val="00456DF9"/>
    <w:rsid w:val="00465AB3"/>
    <w:rsid w:val="0046773C"/>
    <w:rsid w:val="004762F5"/>
    <w:rsid w:val="00485696"/>
    <w:rsid w:val="004857CA"/>
    <w:rsid w:val="00486C65"/>
    <w:rsid w:val="00495E0A"/>
    <w:rsid w:val="004A43A3"/>
    <w:rsid w:val="004A5DFA"/>
    <w:rsid w:val="004A69BD"/>
    <w:rsid w:val="004B1A7F"/>
    <w:rsid w:val="004B2149"/>
    <w:rsid w:val="004B22B1"/>
    <w:rsid w:val="004B2889"/>
    <w:rsid w:val="004B4957"/>
    <w:rsid w:val="004B4997"/>
    <w:rsid w:val="004C072D"/>
    <w:rsid w:val="004C1A39"/>
    <w:rsid w:val="004C2AF3"/>
    <w:rsid w:val="004D1D3B"/>
    <w:rsid w:val="004D20CC"/>
    <w:rsid w:val="004D2363"/>
    <w:rsid w:val="004D2A3C"/>
    <w:rsid w:val="004E2840"/>
    <w:rsid w:val="004E440C"/>
    <w:rsid w:val="004E4BF5"/>
    <w:rsid w:val="004E5931"/>
    <w:rsid w:val="004E674B"/>
    <w:rsid w:val="004F16CF"/>
    <w:rsid w:val="004F298D"/>
    <w:rsid w:val="004F5A2A"/>
    <w:rsid w:val="004F6394"/>
    <w:rsid w:val="005020FF"/>
    <w:rsid w:val="00502E7D"/>
    <w:rsid w:val="0050348F"/>
    <w:rsid w:val="00503B39"/>
    <w:rsid w:val="00506036"/>
    <w:rsid w:val="0052356E"/>
    <w:rsid w:val="00527F19"/>
    <w:rsid w:val="00532DB9"/>
    <w:rsid w:val="00532FE8"/>
    <w:rsid w:val="005349EA"/>
    <w:rsid w:val="00535594"/>
    <w:rsid w:val="00540F18"/>
    <w:rsid w:val="00546147"/>
    <w:rsid w:val="005507DE"/>
    <w:rsid w:val="00551560"/>
    <w:rsid w:val="00552D62"/>
    <w:rsid w:val="00567933"/>
    <w:rsid w:val="005768C0"/>
    <w:rsid w:val="0058272D"/>
    <w:rsid w:val="00583676"/>
    <w:rsid w:val="005851ED"/>
    <w:rsid w:val="00593884"/>
    <w:rsid w:val="00595243"/>
    <w:rsid w:val="005A03D6"/>
    <w:rsid w:val="005A0905"/>
    <w:rsid w:val="005B03C1"/>
    <w:rsid w:val="005B1E8C"/>
    <w:rsid w:val="005C388F"/>
    <w:rsid w:val="005D31E6"/>
    <w:rsid w:val="005E0A72"/>
    <w:rsid w:val="005E4C04"/>
    <w:rsid w:val="005F05A6"/>
    <w:rsid w:val="005F1185"/>
    <w:rsid w:val="005F3C6D"/>
    <w:rsid w:val="005F4198"/>
    <w:rsid w:val="005F5087"/>
    <w:rsid w:val="005F667E"/>
    <w:rsid w:val="00601454"/>
    <w:rsid w:val="006064B4"/>
    <w:rsid w:val="00606B9A"/>
    <w:rsid w:val="006076EC"/>
    <w:rsid w:val="00610325"/>
    <w:rsid w:val="006105F7"/>
    <w:rsid w:val="00614B17"/>
    <w:rsid w:val="00614E62"/>
    <w:rsid w:val="00625EEE"/>
    <w:rsid w:val="00627239"/>
    <w:rsid w:val="0063516C"/>
    <w:rsid w:val="0063527F"/>
    <w:rsid w:val="00635595"/>
    <w:rsid w:val="00637F09"/>
    <w:rsid w:val="00644A46"/>
    <w:rsid w:val="00644E92"/>
    <w:rsid w:val="006459E5"/>
    <w:rsid w:val="00647F65"/>
    <w:rsid w:val="006520CE"/>
    <w:rsid w:val="006538B8"/>
    <w:rsid w:val="0065554D"/>
    <w:rsid w:val="0065671C"/>
    <w:rsid w:val="00661AD0"/>
    <w:rsid w:val="006623A3"/>
    <w:rsid w:val="006660E6"/>
    <w:rsid w:val="00666546"/>
    <w:rsid w:val="006725C3"/>
    <w:rsid w:val="00673631"/>
    <w:rsid w:val="00675C19"/>
    <w:rsid w:val="00676CB0"/>
    <w:rsid w:val="0068245B"/>
    <w:rsid w:val="0069021F"/>
    <w:rsid w:val="00690455"/>
    <w:rsid w:val="00691728"/>
    <w:rsid w:val="00694918"/>
    <w:rsid w:val="00694D41"/>
    <w:rsid w:val="006A1C98"/>
    <w:rsid w:val="006A2961"/>
    <w:rsid w:val="006A5B72"/>
    <w:rsid w:val="006B014E"/>
    <w:rsid w:val="006B02B8"/>
    <w:rsid w:val="006B59A4"/>
    <w:rsid w:val="006C28F5"/>
    <w:rsid w:val="006C5894"/>
    <w:rsid w:val="006D1307"/>
    <w:rsid w:val="006D1F24"/>
    <w:rsid w:val="006D6F31"/>
    <w:rsid w:val="006D7539"/>
    <w:rsid w:val="006E2CC6"/>
    <w:rsid w:val="006E2E89"/>
    <w:rsid w:val="006E3EBB"/>
    <w:rsid w:val="006F6A07"/>
    <w:rsid w:val="006F7696"/>
    <w:rsid w:val="0070239F"/>
    <w:rsid w:val="00702C35"/>
    <w:rsid w:val="00703189"/>
    <w:rsid w:val="0070543B"/>
    <w:rsid w:val="00705F7C"/>
    <w:rsid w:val="00711CA9"/>
    <w:rsid w:val="00717F05"/>
    <w:rsid w:val="007269D4"/>
    <w:rsid w:val="00731E2B"/>
    <w:rsid w:val="0073225D"/>
    <w:rsid w:val="00733826"/>
    <w:rsid w:val="007349E6"/>
    <w:rsid w:val="00734B78"/>
    <w:rsid w:val="00737411"/>
    <w:rsid w:val="00740781"/>
    <w:rsid w:val="0074154A"/>
    <w:rsid w:val="00743AEE"/>
    <w:rsid w:val="00745E8D"/>
    <w:rsid w:val="007502F7"/>
    <w:rsid w:val="007503F5"/>
    <w:rsid w:val="007539C9"/>
    <w:rsid w:val="0075614F"/>
    <w:rsid w:val="00756CA6"/>
    <w:rsid w:val="00760252"/>
    <w:rsid w:val="00761644"/>
    <w:rsid w:val="00762623"/>
    <w:rsid w:val="00765C3C"/>
    <w:rsid w:val="007758E3"/>
    <w:rsid w:val="00776017"/>
    <w:rsid w:val="007845FC"/>
    <w:rsid w:val="0079023A"/>
    <w:rsid w:val="00794F06"/>
    <w:rsid w:val="007967B1"/>
    <w:rsid w:val="007A593E"/>
    <w:rsid w:val="007B06AE"/>
    <w:rsid w:val="007C1428"/>
    <w:rsid w:val="007C292A"/>
    <w:rsid w:val="007C4499"/>
    <w:rsid w:val="007C57B7"/>
    <w:rsid w:val="007D195A"/>
    <w:rsid w:val="007D2E9D"/>
    <w:rsid w:val="007D55E6"/>
    <w:rsid w:val="007E6988"/>
    <w:rsid w:val="007E6C95"/>
    <w:rsid w:val="007F194F"/>
    <w:rsid w:val="007F6C6B"/>
    <w:rsid w:val="007F72AB"/>
    <w:rsid w:val="00802C8C"/>
    <w:rsid w:val="008079DB"/>
    <w:rsid w:val="008237FA"/>
    <w:rsid w:val="0083032D"/>
    <w:rsid w:val="00843B11"/>
    <w:rsid w:val="008466D8"/>
    <w:rsid w:val="00850EA0"/>
    <w:rsid w:val="00850F8B"/>
    <w:rsid w:val="0085133B"/>
    <w:rsid w:val="00851764"/>
    <w:rsid w:val="00851E38"/>
    <w:rsid w:val="00860C84"/>
    <w:rsid w:val="0087006B"/>
    <w:rsid w:val="00871873"/>
    <w:rsid w:val="00873AF8"/>
    <w:rsid w:val="00874B92"/>
    <w:rsid w:val="0087608B"/>
    <w:rsid w:val="00884579"/>
    <w:rsid w:val="008853ED"/>
    <w:rsid w:val="00896E8C"/>
    <w:rsid w:val="008A26E4"/>
    <w:rsid w:val="008B24EE"/>
    <w:rsid w:val="008B4B09"/>
    <w:rsid w:val="008C20D1"/>
    <w:rsid w:val="008C37D6"/>
    <w:rsid w:val="008C4996"/>
    <w:rsid w:val="008C7CE2"/>
    <w:rsid w:val="008D0BAE"/>
    <w:rsid w:val="008D0F74"/>
    <w:rsid w:val="008D4E96"/>
    <w:rsid w:val="008D71FB"/>
    <w:rsid w:val="008D7444"/>
    <w:rsid w:val="008E3758"/>
    <w:rsid w:val="008E6D5C"/>
    <w:rsid w:val="008F22FC"/>
    <w:rsid w:val="008F6028"/>
    <w:rsid w:val="00902797"/>
    <w:rsid w:val="00905623"/>
    <w:rsid w:val="00906C87"/>
    <w:rsid w:val="00907053"/>
    <w:rsid w:val="00907261"/>
    <w:rsid w:val="0091005B"/>
    <w:rsid w:val="0091336B"/>
    <w:rsid w:val="00914E77"/>
    <w:rsid w:val="009215B9"/>
    <w:rsid w:val="009222C6"/>
    <w:rsid w:val="00923553"/>
    <w:rsid w:val="00924F23"/>
    <w:rsid w:val="009266CE"/>
    <w:rsid w:val="00927DCF"/>
    <w:rsid w:val="00936D2B"/>
    <w:rsid w:val="00937F37"/>
    <w:rsid w:val="0094014C"/>
    <w:rsid w:val="00947939"/>
    <w:rsid w:val="00952090"/>
    <w:rsid w:val="00954159"/>
    <w:rsid w:val="0095483F"/>
    <w:rsid w:val="00964B30"/>
    <w:rsid w:val="00965B6F"/>
    <w:rsid w:val="00966B4D"/>
    <w:rsid w:val="009822B2"/>
    <w:rsid w:val="009822C1"/>
    <w:rsid w:val="00984548"/>
    <w:rsid w:val="009902E4"/>
    <w:rsid w:val="009915AA"/>
    <w:rsid w:val="00995A82"/>
    <w:rsid w:val="009A57AC"/>
    <w:rsid w:val="009A7101"/>
    <w:rsid w:val="009B19DC"/>
    <w:rsid w:val="009B79F6"/>
    <w:rsid w:val="009C743B"/>
    <w:rsid w:val="009D115B"/>
    <w:rsid w:val="009D1827"/>
    <w:rsid w:val="009D33F1"/>
    <w:rsid w:val="009D49D6"/>
    <w:rsid w:val="009D71FB"/>
    <w:rsid w:val="009E124B"/>
    <w:rsid w:val="009E29AF"/>
    <w:rsid w:val="009E2C2A"/>
    <w:rsid w:val="009E302D"/>
    <w:rsid w:val="009E4744"/>
    <w:rsid w:val="009E4C2D"/>
    <w:rsid w:val="009E4DD3"/>
    <w:rsid w:val="009E656C"/>
    <w:rsid w:val="009F1FF6"/>
    <w:rsid w:val="009F4179"/>
    <w:rsid w:val="00A00B12"/>
    <w:rsid w:val="00A01F62"/>
    <w:rsid w:val="00A13931"/>
    <w:rsid w:val="00A1547D"/>
    <w:rsid w:val="00A172B1"/>
    <w:rsid w:val="00A355E4"/>
    <w:rsid w:val="00A3589E"/>
    <w:rsid w:val="00A35B15"/>
    <w:rsid w:val="00A43397"/>
    <w:rsid w:val="00A4671D"/>
    <w:rsid w:val="00A54CDD"/>
    <w:rsid w:val="00A65F18"/>
    <w:rsid w:val="00A66BF9"/>
    <w:rsid w:val="00A66F73"/>
    <w:rsid w:val="00A74617"/>
    <w:rsid w:val="00A74C90"/>
    <w:rsid w:val="00A8260C"/>
    <w:rsid w:val="00A86AB9"/>
    <w:rsid w:val="00A87F4D"/>
    <w:rsid w:val="00AA4D6F"/>
    <w:rsid w:val="00AC0828"/>
    <w:rsid w:val="00AC59B9"/>
    <w:rsid w:val="00AE159E"/>
    <w:rsid w:val="00AE15DA"/>
    <w:rsid w:val="00AE3A76"/>
    <w:rsid w:val="00AE77AA"/>
    <w:rsid w:val="00AF1235"/>
    <w:rsid w:val="00AF6373"/>
    <w:rsid w:val="00B12F61"/>
    <w:rsid w:val="00B1479B"/>
    <w:rsid w:val="00B20F1E"/>
    <w:rsid w:val="00B341B2"/>
    <w:rsid w:val="00B432BA"/>
    <w:rsid w:val="00B437FC"/>
    <w:rsid w:val="00B44018"/>
    <w:rsid w:val="00B46C90"/>
    <w:rsid w:val="00B56B0F"/>
    <w:rsid w:val="00B60419"/>
    <w:rsid w:val="00B61945"/>
    <w:rsid w:val="00B66211"/>
    <w:rsid w:val="00B725D6"/>
    <w:rsid w:val="00B73674"/>
    <w:rsid w:val="00B75026"/>
    <w:rsid w:val="00B87B92"/>
    <w:rsid w:val="00B96BC9"/>
    <w:rsid w:val="00BA2ABF"/>
    <w:rsid w:val="00BA64A9"/>
    <w:rsid w:val="00BB55E3"/>
    <w:rsid w:val="00BC1956"/>
    <w:rsid w:val="00BC59E9"/>
    <w:rsid w:val="00BC5A9C"/>
    <w:rsid w:val="00BD5BA8"/>
    <w:rsid w:val="00BD77EE"/>
    <w:rsid w:val="00BE03DE"/>
    <w:rsid w:val="00BE218F"/>
    <w:rsid w:val="00BE25FD"/>
    <w:rsid w:val="00BE7E37"/>
    <w:rsid w:val="00BF0FE6"/>
    <w:rsid w:val="00BF2AC5"/>
    <w:rsid w:val="00BF5903"/>
    <w:rsid w:val="00C01FAF"/>
    <w:rsid w:val="00C0335F"/>
    <w:rsid w:val="00C06FE0"/>
    <w:rsid w:val="00C102F0"/>
    <w:rsid w:val="00C12D30"/>
    <w:rsid w:val="00C20203"/>
    <w:rsid w:val="00C239E2"/>
    <w:rsid w:val="00C26400"/>
    <w:rsid w:val="00C32AB2"/>
    <w:rsid w:val="00C376D7"/>
    <w:rsid w:val="00C47810"/>
    <w:rsid w:val="00C54AA3"/>
    <w:rsid w:val="00C67BE4"/>
    <w:rsid w:val="00C82F36"/>
    <w:rsid w:val="00C872B1"/>
    <w:rsid w:val="00C8792E"/>
    <w:rsid w:val="00C87C8D"/>
    <w:rsid w:val="00CA06D4"/>
    <w:rsid w:val="00CA5773"/>
    <w:rsid w:val="00CA595B"/>
    <w:rsid w:val="00CA7473"/>
    <w:rsid w:val="00CA7841"/>
    <w:rsid w:val="00CB231E"/>
    <w:rsid w:val="00CB7599"/>
    <w:rsid w:val="00CC5A48"/>
    <w:rsid w:val="00CD5245"/>
    <w:rsid w:val="00CD6EE2"/>
    <w:rsid w:val="00CE0A3C"/>
    <w:rsid w:val="00CE7BF6"/>
    <w:rsid w:val="00CF09AD"/>
    <w:rsid w:val="00CF5CEB"/>
    <w:rsid w:val="00D00BAA"/>
    <w:rsid w:val="00D0106C"/>
    <w:rsid w:val="00D02816"/>
    <w:rsid w:val="00D06D4F"/>
    <w:rsid w:val="00D12489"/>
    <w:rsid w:val="00D14C53"/>
    <w:rsid w:val="00D17BBA"/>
    <w:rsid w:val="00D271C2"/>
    <w:rsid w:val="00D3168D"/>
    <w:rsid w:val="00D35B11"/>
    <w:rsid w:val="00D37513"/>
    <w:rsid w:val="00D37AE3"/>
    <w:rsid w:val="00D4337E"/>
    <w:rsid w:val="00D4384A"/>
    <w:rsid w:val="00D469DE"/>
    <w:rsid w:val="00D52D8D"/>
    <w:rsid w:val="00D6055D"/>
    <w:rsid w:val="00D61B0D"/>
    <w:rsid w:val="00D75F56"/>
    <w:rsid w:val="00D810D5"/>
    <w:rsid w:val="00D81290"/>
    <w:rsid w:val="00D8377F"/>
    <w:rsid w:val="00D91699"/>
    <w:rsid w:val="00D91CBE"/>
    <w:rsid w:val="00D945FD"/>
    <w:rsid w:val="00D97175"/>
    <w:rsid w:val="00DB04C8"/>
    <w:rsid w:val="00DB708A"/>
    <w:rsid w:val="00DC2FDD"/>
    <w:rsid w:val="00DC615D"/>
    <w:rsid w:val="00DD28A6"/>
    <w:rsid w:val="00DD3692"/>
    <w:rsid w:val="00DD3889"/>
    <w:rsid w:val="00DD665D"/>
    <w:rsid w:val="00DE0FF3"/>
    <w:rsid w:val="00DE1227"/>
    <w:rsid w:val="00DE1885"/>
    <w:rsid w:val="00DE1B5B"/>
    <w:rsid w:val="00DE74CC"/>
    <w:rsid w:val="00DF2462"/>
    <w:rsid w:val="00E0024A"/>
    <w:rsid w:val="00E01876"/>
    <w:rsid w:val="00E01AEC"/>
    <w:rsid w:val="00E033FA"/>
    <w:rsid w:val="00E03D22"/>
    <w:rsid w:val="00E1170B"/>
    <w:rsid w:val="00E13498"/>
    <w:rsid w:val="00E17AC3"/>
    <w:rsid w:val="00E202A1"/>
    <w:rsid w:val="00E21127"/>
    <w:rsid w:val="00E27934"/>
    <w:rsid w:val="00E304D2"/>
    <w:rsid w:val="00E30976"/>
    <w:rsid w:val="00E35540"/>
    <w:rsid w:val="00E4216D"/>
    <w:rsid w:val="00E42E7E"/>
    <w:rsid w:val="00E4618F"/>
    <w:rsid w:val="00E46D77"/>
    <w:rsid w:val="00E62689"/>
    <w:rsid w:val="00E721A8"/>
    <w:rsid w:val="00E75561"/>
    <w:rsid w:val="00E757F4"/>
    <w:rsid w:val="00E81664"/>
    <w:rsid w:val="00E8284A"/>
    <w:rsid w:val="00E83990"/>
    <w:rsid w:val="00E85A3B"/>
    <w:rsid w:val="00E85D4B"/>
    <w:rsid w:val="00E86803"/>
    <w:rsid w:val="00E87608"/>
    <w:rsid w:val="00E91A10"/>
    <w:rsid w:val="00E94A07"/>
    <w:rsid w:val="00EA3AAC"/>
    <w:rsid w:val="00EA4736"/>
    <w:rsid w:val="00EB28A2"/>
    <w:rsid w:val="00EB6652"/>
    <w:rsid w:val="00EB7489"/>
    <w:rsid w:val="00EC00BA"/>
    <w:rsid w:val="00EC0738"/>
    <w:rsid w:val="00EC403B"/>
    <w:rsid w:val="00ED30FA"/>
    <w:rsid w:val="00ED3B89"/>
    <w:rsid w:val="00ED3C35"/>
    <w:rsid w:val="00EE0739"/>
    <w:rsid w:val="00EE07D5"/>
    <w:rsid w:val="00EE1789"/>
    <w:rsid w:val="00EE4F68"/>
    <w:rsid w:val="00EF18F7"/>
    <w:rsid w:val="00EF6289"/>
    <w:rsid w:val="00EF6C3E"/>
    <w:rsid w:val="00F03291"/>
    <w:rsid w:val="00F05A39"/>
    <w:rsid w:val="00F10424"/>
    <w:rsid w:val="00F13193"/>
    <w:rsid w:val="00F14328"/>
    <w:rsid w:val="00F258F0"/>
    <w:rsid w:val="00F272C0"/>
    <w:rsid w:val="00F30D9E"/>
    <w:rsid w:val="00F3251C"/>
    <w:rsid w:val="00F34F72"/>
    <w:rsid w:val="00F3763B"/>
    <w:rsid w:val="00F402DB"/>
    <w:rsid w:val="00F4696B"/>
    <w:rsid w:val="00F50344"/>
    <w:rsid w:val="00F572C8"/>
    <w:rsid w:val="00F57943"/>
    <w:rsid w:val="00F64C62"/>
    <w:rsid w:val="00F8303F"/>
    <w:rsid w:val="00FA6C92"/>
    <w:rsid w:val="00FA7CA1"/>
    <w:rsid w:val="00FB21A1"/>
    <w:rsid w:val="00FB30DC"/>
    <w:rsid w:val="00FC0FA8"/>
    <w:rsid w:val="00FC2954"/>
    <w:rsid w:val="00FD19EF"/>
    <w:rsid w:val="00FD1D0C"/>
    <w:rsid w:val="00FD1F17"/>
    <w:rsid w:val="00FD2D55"/>
    <w:rsid w:val="00FD435E"/>
    <w:rsid w:val="00FD7843"/>
    <w:rsid w:val="00FE2EC5"/>
    <w:rsid w:val="00FE36E7"/>
    <w:rsid w:val="00FE6FDE"/>
    <w:rsid w:val="00FF0DB8"/>
    <w:rsid w:val="00FF591A"/>
    <w:rsid w:val="00FF63C7"/>
    <w:rsid w:val="00FF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1151A"/>
  <w15:docId w15:val="{641D53DF-C474-4C2A-BEB0-700DC1D3D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l-GR" w:eastAsia="el-G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017"/>
    <w:pPr>
      <w:spacing w:after="160" w:line="259" w:lineRule="auto"/>
    </w:pPr>
    <w:rPr>
      <w:rFonts w:ascii="Cambria" w:hAnsi="Cambria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3291"/>
    <w:pPr>
      <w:keepNext/>
      <w:keepLines/>
      <w:spacing w:before="240" w:after="0"/>
      <w:outlineLvl w:val="0"/>
    </w:pPr>
    <w:rPr>
      <w:rFonts w:eastAsia="Times New Roman"/>
      <w:b/>
      <w:color w:val="2F5496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34D2A"/>
    <w:pPr>
      <w:keepNext/>
      <w:keepLines/>
      <w:spacing w:before="40" w:after="0"/>
      <w:outlineLvl w:val="1"/>
    </w:pPr>
    <w:rPr>
      <w:rFonts w:eastAsia="Times New Roman"/>
      <w:b/>
      <w:color w:val="2F5496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8853ED"/>
    <w:pPr>
      <w:keepNext/>
      <w:keepLines/>
      <w:spacing w:before="40" w:after="0"/>
      <w:outlineLvl w:val="2"/>
    </w:pPr>
    <w:rPr>
      <w:rFonts w:eastAsia="Times New Roman"/>
      <w:b/>
      <w:color w:val="1F376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1A39"/>
    <w:pPr>
      <w:keepNext/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03291"/>
    <w:rPr>
      <w:rFonts w:ascii="Cambria" w:eastAsia="Times New Roman" w:hAnsi="Cambria" w:cs="Times New Roman"/>
      <w:b/>
      <w:color w:val="2F5496"/>
      <w:sz w:val="36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0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HTMLPreformattedChar">
    <w:name w:val="HTML Preformatted Char"/>
    <w:link w:val="HTMLPreformatted"/>
    <w:uiPriority w:val="99"/>
    <w:semiHidden/>
    <w:rsid w:val="00776017"/>
    <w:rPr>
      <w:rFonts w:ascii="Courier New" w:eastAsia="Times New Roman" w:hAnsi="Courier New" w:cs="Courier New"/>
      <w:sz w:val="20"/>
      <w:szCs w:val="20"/>
      <w:lang w:eastAsia="el-GR"/>
    </w:rPr>
  </w:style>
  <w:style w:type="character" w:customStyle="1" w:styleId="Heading3Char">
    <w:name w:val="Heading 3 Char"/>
    <w:link w:val="Heading3"/>
    <w:uiPriority w:val="9"/>
    <w:rsid w:val="008853ED"/>
    <w:rPr>
      <w:rFonts w:ascii="Cambria" w:eastAsia="Times New Roman" w:hAnsi="Cambria"/>
      <w:b/>
      <w:color w:val="1F3763"/>
      <w:sz w:val="28"/>
      <w:szCs w:val="24"/>
      <w:lang w:eastAsia="en-US"/>
    </w:rPr>
  </w:style>
  <w:style w:type="paragraph" w:customStyle="1" w:styleId="1">
    <w:name w:val="Παράγραφος λίστας1"/>
    <w:basedOn w:val="Normal"/>
    <w:uiPriority w:val="34"/>
    <w:qFormat/>
    <w:rsid w:val="00776017"/>
    <w:pPr>
      <w:ind w:left="720"/>
      <w:contextualSpacing/>
    </w:pPr>
  </w:style>
  <w:style w:type="character" w:customStyle="1" w:styleId="Heading2Char">
    <w:name w:val="Heading 2 Char"/>
    <w:link w:val="Heading2"/>
    <w:uiPriority w:val="9"/>
    <w:rsid w:val="00134D2A"/>
    <w:rPr>
      <w:rFonts w:ascii="Cambria" w:eastAsia="Times New Roman" w:hAnsi="Cambria"/>
      <w:b/>
      <w:color w:val="2F5496"/>
      <w:sz w:val="32"/>
      <w:szCs w:val="26"/>
      <w:lang w:eastAsia="en-US"/>
    </w:rPr>
  </w:style>
  <w:style w:type="paragraph" w:customStyle="1" w:styleId="10">
    <w:name w:val="Χωρίς διάστιχο1"/>
    <w:link w:val="NoSpacingChar"/>
    <w:uiPriority w:val="1"/>
    <w:qFormat/>
    <w:rsid w:val="00F03291"/>
    <w:rPr>
      <w:color w:val="44546A"/>
      <w:lang w:val="en-US" w:eastAsia="en-US"/>
    </w:rPr>
  </w:style>
  <w:style w:type="character" w:customStyle="1" w:styleId="NoSpacingChar">
    <w:name w:val="No Spacing Char"/>
    <w:link w:val="10"/>
    <w:uiPriority w:val="1"/>
    <w:rsid w:val="00F03291"/>
    <w:rPr>
      <w:color w:val="44546A"/>
      <w:lang w:val="en-US" w:eastAsia="en-US" w:bidi="ar-SA"/>
    </w:rPr>
  </w:style>
  <w:style w:type="paragraph" w:customStyle="1" w:styleId="Default">
    <w:name w:val="Default"/>
    <w:rsid w:val="00C239E2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eastAsia="en-US"/>
    </w:rPr>
  </w:style>
  <w:style w:type="character" w:customStyle="1" w:styleId="highlight">
    <w:name w:val="highlight"/>
    <w:basedOn w:val="DefaultParagraphFont"/>
    <w:rsid w:val="00FA7CA1"/>
  </w:style>
  <w:style w:type="character" w:customStyle="1" w:styleId="11">
    <w:name w:val="Κείμενο κράτησης θέσης1"/>
    <w:uiPriority w:val="99"/>
    <w:semiHidden/>
    <w:rsid w:val="0065671C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7081A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l-GR"/>
    </w:rPr>
  </w:style>
  <w:style w:type="character" w:styleId="HTMLTypewriter">
    <w:name w:val="HTML Typewriter"/>
    <w:uiPriority w:val="99"/>
    <w:semiHidden/>
    <w:unhideWhenUsed/>
    <w:rsid w:val="0037081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uiPriority w:val="20"/>
    <w:qFormat/>
    <w:rsid w:val="00B60419"/>
    <w:rPr>
      <w:i/>
      <w:iCs/>
    </w:rPr>
  </w:style>
  <w:style w:type="paragraph" w:customStyle="1" w:styleId="12">
    <w:name w:val="Επικεφαλίδα ΠΠ1"/>
    <w:basedOn w:val="Heading1"/>
    <w:next w:val="Normal"/>
    <w:uiPriority w:val="39"/>
    <w:unhideWhenUsed/>
    <w:qFormat/>
    <w:rsid w:val="00CA595B"/>
    <w:pPr>
      <w:outlineLvl w:val="9"/>
    </w:pPr>
    <w:rPr>
      <w:rFonts w:ascii="Calibri Light" w:hAnsi="Calibri Light"/>
      <w:b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D115B"/>
    <w:pPr>
      <w:spacing w:after="100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CA595B"/>
    <w:pPr>
      <w:spacing w:after="100"/>
      <w:ind w:left="240"/>
    </w:pPr>
  </w:style>
  <w:style w:type="character" w:styleId="Hyperlink">
    <w:name w:val="Hyperlink"/>
    <w:uiPriority w:val="99"/>
    <w:unhideWhenUsed/>
    <w:rsid w:val="00CA595B"/>
    <w:rPr>
      <w:color w:val="0563C1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A64A9"/>
    <w:pPr>
      <w:spacing w:after="100"/>
      <w:ind w:left="440"/>
    </w:pPr>
    <w:rPr>
      <w:rFonts w:ascii="Calibri" w:eastAsia="Times New Roman" w:hAnsi="Calibri"/>
      <w:sz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2C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E2C2A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351F2A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351F2A"/>
  </w:style>
  <w:style w:type="character" w:styleId="CommentReference">
    <w:name w:val="annotation reference"/>
    <w:semiHidden/>
    <w:rsid w:val="00843B11"/>
    <w:rPr>
      <w:sz w:val="16"/>
      <w:szCs w:val="16"/>
    </w:rPr>
  </w:style>
  <w:style w:type="paragraph" w:styleId="CommentText">
    <w:name w:val="annotation text"/>
    <w:basedOn w:val="Normal"/>
    <w:semiHidden/>
    <w:rsid w:val="00843B11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43B11"/>
    <w:rPr>
      <w:b/>
      <w:bCs/>
    </w:rPr>
  </w:style>
  <w:style w:type="character" w:customStyle="1" w:styleId="command">
    <w:name w:val="command"/>
    <w:rsid w:val="00F8303F"/>
  </w:style>
  <w:style w:type="paragraph" w:styleId="Caption">
    <w:name w:val="caption"/>
    <w:basedOn w:val="Normal"/>
    <w:next w:val="Normal"/>
    <w:uiPriority w:val="35"/>
    <w:qFormat/>
    <w:rsid w:val="001F24DB"/>
    <w:rPr>
      <w:b/>
      <w:bCs/>
      <w:sz w:val="20"/>
      <w:szCs w:val="20"/>
    </w:rPr>
  </w:style>
  <w:style w:type="character" w:customStyle="1" w:styleId="com">
    <w:name w:val="com"/>
    <w:rsid w:val="00FF591A"/>
  </w:style>
  <w:style w:type="character" w:customStyle="1" w:styleId="pln">
    <w:name w:val="pln"/>
    <w:rsid w:val="00FF591A"/>
  </w:style>
  <w:style w:type="character" w:customStyle="1" w:styleId="str">
    <w:name w:val="str"/>
    <w:rsid w:val="00FF591A"/>
  </w:style>
  <w:style w:type="character" w:customStyle="1" w:styleId="kwd">
    <w:name w:val="kwd"/>
    <w:rsid w:val="00FF591A"/>
  </w:style>
  <w:style w:type="character" w:customStyle="1" w:styleId="pun">
    <w:name w:val="pun"/>
    <w:rsid w:val="00FF591A"/>
  </w:style>
  <w:style w:type="character" w:customStyle="1" w:styleId="lit">
    <w:name w:val="lit"/>
    <w:rsid w:val="00FF591A"/>
  </w:style>
  <w:style w:type="paragraph" w:styleId="TOCHeading">
    <w:name w:val="TOC Heading"/>
    <w:basedOn w:val="Heading1"/>
    <w:next w:val="Normal"/>
    <w:uiPriority w:val="39"/>
    <w:qFormat/>
    <w:rsid w:val="00E94A07"/>
    <w:pPr>
      <w:outlineLvl w:val="9"/>
    </w:pPr>
    <w:rPr>
      <w:rFonts w:ascii="Calibri Light" w:hAnsi="Calibri Light"/>
      <w:b w:val="0"/>
      <w:color w:val="2E74B5"/>
      <w:sz w:val="32"/>
      <w:lang w:eastAsia="el-GR"/>
    </w:rPr>
  </w:style>
  <w:style w:type="paragraph" w:styleId="ListParagraph">
    <w:name w:val="List Paragraph"/>
    <w:basedOn w:val="Normal"/>
    <w:uiPriority w:val="34"/>
    <w:qFormat/>
    <w:rsid w:val="005A090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6459E5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6459E5"/>
    <w:rPr>
      <w:rFonts w:ascii="Cambria" w:hAnsi="Cambria"/>
      <w:sz w:val="24"/>
      <w:szCs w:val="22"/>
      <w:lang w:eastAsia="en-US"/>
    </w:rPr>
  </w:style>
  <w:style w:type="paragraph" w:customStyle="1" w:styleId="code">
    <w:name w:val="code"/>
    <w:basedOn w:val="Normal"/>
    <w:rsid w:val="006459E5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eastAsia="el-GR"/>
    </w:rPr>
  </w:style>
  <w:style w:type="character" w:customStyle="1" w:styleId="codechar">
    <w:name w:val="codechar"/>
    <w:rsid w:val="00AE77AA"/>
  </w:style>
  <w:style w:type="character" w:customStyle="1" w:styleId="13">
    <w:name w:val="Ανεπίλυτη αναφορά1"/>
    <w:basedOn w:val="DefaultParagraphFont"/>
    <w:uiPriority w:val="99"/>
    <w:semiHidden/>
    <w:unhideWhenUsed/>
    <w:rsid w:val="00E62689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DC2FDD"/>
    <w:rPr>
      <w:b/>
      <w:bCs/>
    </w:rPr>
  </w:style>
  <w:style w:type="paragraph" w:styleId="NoSpacing">
    <w:name w:val="No Spacing"/>
    <w:uiPriority w:val="1"/>
    <w:qFormat/>
    <w:rsid w:val="004C1A39"/>
    <w:rPr>
      <w:rFonts w:ascii="Cambria" w:hAnsi="Cambria"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C1A39"/>
    <w:rPr>
      <w:rFonts w:asciiTheme="minorHAnsi" w:eastAsiaTheme="minorEastAsia" w:hAnsiTheme="minorHAnsi" w:cstheme="minorBidi"/>
      <w:b/>
      <w:bCs/>
      <w:sz w:val="28"/>
      <w:szCs w:val="2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C1A3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C1A39"/>
    <w:rPr>
      <w:rFonts w:asciiTheme="majorHAnsi" w:eastAsiaTheme="majorEastAsia" w:hAnsiTheme="majorHAnsi" w:cstheme="majorBidi"/>
      <w:b/>
      <w:bCs/>
      <w:kern w:val="28"/>
      <w:sz w:val="32"/>
      <w:szCs w:val="32"/>
      <w:lang w:eastAsia="en-US"/>
    </w:rPr>
  </w:style>
  <w:style w:type="character" w:customStyle="1" w:styleId="fontstyle01">
    <w:name w:val="fontstyle01"/>
    <w:rsid w:val="00BF2AC5"/>
    <w:rPr>
      <w:rFonts w:ascii="Calibri" w:hAnsi="Calibri" w:cs="Calibri" w:hint="default"/>
      <w:b w:val="0"/>
      <w:bCs w:val="0"/>
      <w:i w:val="0"/>
      <w:iCs w:val="0"/>
      <w:color w:val="00B0F0"/>
      <w:sz w:val="32"/>
      <w:szCs w:val="32"/>
    </w:rPr>
  </w:style>
  <w:style w:type="table" w:styleId="TableGrid">
    <w:name w:val="Table Grid"/>
    <w:basedOn w:val="TableNormal"/>
    <w:uiPriority w:val="39"/>
    <w:unhideWhenUsed/>
    <w:rsid w:val="00310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">
    <w:name w:val="Ανεπίλυτη αναφορά2"/>
    <w:basedOn w:val="DefaultParagraphFont"/>
    <w:uiPriority w:val="99"/>
    <w:semiHidden/>
    <w:unhideWhenUsed/>
    <w:rsid w:val="00EE1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9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5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8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8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33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9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662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05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4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9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9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4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7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1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0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8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4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2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5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1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9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28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4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4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6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2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8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5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2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5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9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1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7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4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2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0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0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8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3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9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2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3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7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1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24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2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81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533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465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7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562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7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01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3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7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0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3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3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5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6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1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8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9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3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5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8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1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7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3089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2377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8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31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09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3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1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1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0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0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86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0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7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0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8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5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5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08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0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4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9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8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64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1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4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1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3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3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9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8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2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3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6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7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0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54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3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9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5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811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1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07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69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6104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24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75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968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473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45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10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1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9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2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2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0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4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0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9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3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tampakas@uop.gr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Θέμα του Office">
  <a:themeElements>
    <a:clrScheme name="Μπλε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623100-455B-4F8F-8CEC-5788E845DE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1601</Words>
  <Characters>9127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>Λειτουργικά Συστήματα</vt:lpstr>
      <vt:lpstr>Λειτουργικά Συστήματα</vt:lpstr>
    </vt:vector>
  </TitlesOfParts>
  <Company>Μηχανικών Υπολογιστών Τ.Ε.</Company>
  <LinksUpToDate>false</LinksUpToDate>
  <CharactersWithSpaces>10707</CharactersWithSpaces>
  <SharedDoc>false</SharedDoc>
  <HLinks>
    <vt:vector size="150" baseType="variant">
      <vt:variant>
        <vt:i4>1703937</vt:i4>
      </vt:variant>
      <vt:variant>
        <vt:i4>171</vt:i4>
      </vt:variant>
      <vt:variant>
        <vt:i4>0</vt:i4>
      </vt:variant>
      <vt:variant>
        <vt:i4>5</vt:i4>
      </vt:variant>
      <vt:variant>
        <vt:lpwstr>Exec System Call in C</vt:lpwstr>
      </vt:variant>
      <vt:variant>
        <vt:lpwstr/>
      </vt:variant>
      <vt:variant>
        <vt:i4>111417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8966941</vt:lpwstr>
      </vt:variant>
      <vt:variant>
        <vt:i4>104863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8966940</vt:lpwstr>
      </vt:variant>
      <vt:variant>
        <vt:i4>163845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8966939</vt:lpwstr>
      </vt:variant>
      <vt:variant>
        <vt:i4>157292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8966938</vt:lpwstr>
      </vt:variant>
      <vt:variant>
        <vt:i4>150738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8966937</vt:lpwstr>
      </vt:variant>
      <vt:variant>
        <vt:i4>144184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8966936</vt:lpwstr>
      </vt:variant>
      <vt:variant>
        <vt:i4>137631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8966935</vt:lpwstr>
      </vt:variant>
      <vt:variant>
        <vt:i4>131077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966934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966933</vt:lpwstr>
      </vt:variant>
      <vt:variant>
        <vt:i4>11797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8966932</vt:lpwstr>
      </vt:variant>
      <vt:variant>
        <vt:i4>11141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8966931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8966930</vt:lpwstr>
      </vt:variant>
      <vt:variant>
        <vt:i4>163845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8966929</vt:lpwstr>
      </vt:variant>
      <vt:variant>
        <vt:i4>157292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8966928</vt:lpwstr>
      </vt:variant>
      <vt:variant>
        <vt:i4>150738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8966927</vt:lpwstr>
      </vt:variant>
      <vt:variant>
        <vt:i4>14418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8966926</vt:lpwstr>
      </vt:variant>
      <vt:variant>
        <vt:i4>137631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8966925</vt:lpwstr>
      </vt:variant>
      <vt:variant>
        <vt:i4>13107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8966924</vt:lpwstr>
      </vt:variant>
      <vt:variant>
        <vt:i4>12452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8966923</vt:lpwstr>
      </vt:variant>
      <vt:variant>
        <vt:i4>117970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8966922</vt:lpwstr>
      </vt:variant>
      <vt:variant>
        <vt:i4>11141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8966921</vt:lpwstr>
      </vt:variant>
      <vt:variant>
        <vt:i4>10486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8966920</vt:lpwstr>
      </vt:variant>
      <vt:variant>
        <vt:i4>163845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8966919</vt:lpwstr>
      </vt:variant>
      <vt:variant>
        <vt:i4>157292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89669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Λειτουργικά Συστήματα</dc:title>
  <dc:subject>Εντολές: fork() – exec()</dc:subject>
  <dc:creator>Δρ. Ιωάννης Λιβιέρης</dc:creator>
  <cp:lastModifiedBy>Χανκο Τζεμαι</cp:lastModifiedBy>
  <cp:revision>2</cp:revision>
  <cp:lastPrinted>2021-01-19T19:34:00Z</cp:lastPrinted>
  <dcterms:created xsi:type="dcterms:W3CDTF">2024-05-30T11:30:00Z</dcterms:created>
  <dcterms:modified xsi:type="dcterms:W3CDTF">2024-05-30T11:30:00Z</dcterms:modified>
  <cp:category>Μηχανικών Υπολογιστών Τ.Ε.</cp:category>
</cp:coreProperties>
</file>